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F5D5A" w14:textId="40D1A510" w:rsidR="00536F34" w:rsidRPr="00F63870" w:rsidRDefault="00536F34" w:rsidP="00AC62E5">
      <w:pPr>
        <w:pStyle w:val="TidakAdaSpasi"/>
        <w:spacing w:after="160"/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</w:pP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Judul Artikel (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Jenis Huruf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 </w:t>
      </w:r>
      <w:r w:rsidR="009F5160"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Abadi MT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, 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Ukuran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 xml:space="preserve"> </w:t>
      </w:r>
      <w:r w:rsidR="00D16247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Huruf 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18</w:t>
      </w:r>
      <w:r w:rsidR="0061084F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, </w:t>
      </w:r>
      <w:r w:rsidR="00A37A58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 xml:space="preserve">Capital Each Word, Left Align, </w:t>
      </w:r>
      <w:r w:rsidR="0061084F" w:rsidRPr="00F63870">
        <w:rPr>
          <w:rFonts w:ascii="Abadi MT Condensed Light" w:hAnsi="Abadi MT Condensed Light" w:cs="EB Garamond"/>
          <w:b/>
          <w:noProof/>
          <w:sz w:val="36"/>
          <w:szCs w:val="36"/>
        </w:rPr>
        <w:t>Bold</w:t>
      </w:r>
      <w:r w:rsidRPr="00F63870">
        <w:rPr>
          <w:rFonts w:ascii="Abadi MT Condensed Light" w:hAnsi="Abadi MT Condensed Light" w:cs="EB Garamond"/>
          <w:b/>
          <w:noProof/>
          <w:sz w:val="36"/>
          <w:szCs w:val="36"/>
          <w:lang w:val="id-ID"/>
        </w:rPr>
        <w:t>)</w:t>
      </w:r>
    </w:p>
    <w:p w14:paraId="64FCF9BB" w14:textId="064A0F3D" w:rsidR="007B32F5" w:rsidRPr="007705FD" w:rsidRDefault="009F5160" w:rsidP="00667F6A">
      <w:pPr>
        <w:pStyle w:val="TidakAdaSpasi"/>
        <w:spacing w:after="160"/>
        <w:rPr>
          <w:rFonts w:ascii="Abadi MT Condensed Light" w:hAnsi="Abadi MT Condensed Light"/>
          <w:b/>
          <w:noProof/>
          <w:sz w:val="23"/>
          <w:szCs w:val="23"/>
          <w:lang w:val="id-ID"/>
        </w:rPr>
      </w:pP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Pertam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1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, </w:t>
      </w: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Kedu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2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, </w:t>
      </w:r>
      <w:r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Penulis Ketiga</w:t>
      </w:r>
      <w:r w:rsidR="00536F34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3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, Penulis Ketiga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vertAlign w:val="superscript"/>
          <w:lang w:val="id-ID"/>
        </w:rPr>
        <w:t>4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 (</w:t>
      </w:r>
      <w:r w:rsidR="00E420F1" w:rsidRPr="007705FD">
        <w:rPr>
          <w:rFonts w:ascii="Abadi MT Condensed Light" w:hAnsi="Abadi MT Condensed Light"/>
          <w:b/>
          <w:noProof/>
          <w:sz w:val="23"/>
          <w:szCs w:val="23"/>
          <w:lang w:val="id-ID"/>
        </w:rPr>
        <w:t>k</w:t>
      </w:r>
      <w:r w:rsidR="006F443A" w:rsidRPr="00F63870">
        <w:rPr>
          <w:rFonts w:ascii="Abadi MT Condensed Light" w:hAnsi="Abadi MT Condensed Light"/>
          <w:b/>
          <w:noProof/>
          <w:sz w:val="23"/>
          <w:szCs w:val="23"/>
          <w:lang w:val="id-ID"/>
        </w:rPr>
        <w:t>ontributor artikel maksimal 4 orang)</w:t>
      </w:r>
      <w:r w:rsidR="00EB620B" w:rsidRPr="007705FD">
        <w:rPr>
          <w:rFonts w:ascii="Abadi MT Condensed Light" w:hAnsi="Abadi MT Condensed Light"/>
          <w:b/>
          <w:noProof/>
          <w:sz w:val="23"/>
          <w:szCs w:val="23"/>
          <w:lang w:val="id-ID"/>
        </w:rPr>
        <w:t xml:space="preserve"> </w:t>
      </w:r>
      <w:r w:rsidR="0061084F" w:rsidRPr="007705FD">
        <w:rPr>
          <w:rFonts w:ascii="Abadi MT Condensed Light" w:hAnsi="Abadi MT Condensed Light"/>
          <w:b/>
          <w:noProof/>
          <w:sz w:val="23"/>
          <w:szCs w:val="23"/>
          <w:lang w:val="id-ID"/>
        </w:rPr>
        <w:t>(Abadi MT, 11.5, Bold</w:t>
      </w:r>
      <w:r w:rsidR="00A7215E" w:rsidRPr="007705FD">
        <w:rPr>
          <w:rFonts w:ascii="Abadi MT Condensed Light" w:hAnsi="Abadi MT Condensed Light"/>
          <w:b/>
          <w:noProof/>
          <w:sz w:val="23"/>
          <w:szCs w:val="23"/>
          <w:lang w:val="id-ID"/>
        </w:rPr>
        <w:t>)</w:t>
      </w:r>
    </w:p>
    <w:p w14:paraId="13C534FF" w14:textId="5E2A2598" w:rsidR="00AC62E5" w:rsidRPr="007705FD" w:rsidRDefault="00AC62E5" w:rsidP="00AC62E5">
      <w:pPr>
        <w:pStyle w:val="TidakAdaSpasi"/>
        <w:rPr>
          <w:rFonts w:ascii="Abadi MT Condensed Light" w:hAnsi="Abadi MT Condensed Light"/>
          <w:bCs/>
          <w:noProof/>
          <w:lang w:val="id-ID"/>
        </w:rPr>
      </w:pPr>
      <w:r w:rsidRPr="007705FD">
        <w:rPr>
          <w:rFonts w:ascii="Abadi MT Condensed Light" w:hAnsi="Abadi MT Condensed Light"/>
          <w:bCs/>
          <w:noProof/>
          <w:vertAlign w:val="superscript"/>
          <w:lang w:val="id-ID"/>
        </w:rPr>
        <w:t>1,2</w:t>
      </w:r>
      <w:r w:rsidRPr="007705FD">
        <w:rPr>
          <w:rFonts w:ascii="Abadi MT Condensed Light" w:hAnsi="Abadi MT Condensed Light"/>
          <w:bCs/>
          <w:noProof/>
          <w:lang w:val="id-ID"/>
        </w:rPr>
        <w:t xml:space="preserve"> Tulis afiliasi/institusi anda disini</w:t>
      </w:r>
    </w:p>
    <w:p w14:paraId="7D33E97C" w14:textId="77777777" w:rsidR="00AC62E5" w:rsidRPr="007705FD" w:rsidRDefault="00AC62E5" w:rsidP="00AC62E5">
      <w:pPr>
        <w:pStyle w:val="TidakAdaSpasi"/>
        <w:rPr>
          <w:rFonts w:ascii="Abadi MT Condensed Light" w:hAnsi="Abadi MT Condensed Light"/>
          <w:bCs/>
          <w:noProof/>
          <w:lang w:val="id-ID"/>
        </w:rPr>
      </w:pPr>
    </w:p>
    <w:p w14:paraId="4BF083CC" w14:textId="1CF4FA52" w:rsidR="007B32F5" w:rsidRDefault="00AC62E5" w:rsidP="00AC62E5">
      <w:pPr>
        <w:pStyle w:val="TidakAdaSpasi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</w:rPr>
        <w:t>Korespondensi Penulis:</w:t>
      </w:r>
    </w:p>
    <w:p w14:paraId="7D087B01" w14:textId="51F1C7DB" w:rsidR="00AC62E5" w:rsidRPr="00AC62E5" w:rsidRDefault="00AC62E5" w:rsidP="00AC62E5">
      <w:pPr>
        <w:pStyle w:val="TidakAdaSpasi"/>
        <w:rPr>
          <w:rFonts w:ascii="Abadi MT Condensed Light" w:hAnsi="Abadi MT Condensed Light"/>
          <w:bCs/>
          <w:noProof/>
        </w:rPr>
      </w:pPr>
      <w:r w:rsidRPr="00AC62E5">
        <w:rPr>
          <w:rFonts w:ascii="Abadi MT Condensed Light" w:hAnsi="Abadi MT Condensed Light"/>
          <w:bCs/>
          <w:noProof/>
        </w:rPr>
        <w:t xml:space="preserve">Email: email@institution.edu </w:t>
      </w:r>
    </w:p>
    <w:p w14:paraId="35981CA6" w14:textId="438CFC18" w:rsidR="00AC62E5" w:rsidRPr="007705FD" w:rsidRDefault="00AC62E5" w:rsidP="00AC62E5">
      <w:pPr>
        <w:pStyle w:val="TidakAdaSpasi"/>
        <w:rPr>
          <w:rFonts w:ascii="Abadi MT Condensed Light" w:hAnsi="Abadi MT Condensed Light"/>
          <w:bCs/>
          <w:noProof/>
          <w:lang w:val="sv-SE"/>
        </w:rPr>
      </w:pPr>
      <w:r w:rsidRPr="007705FD">
        <w:rPr>
          <w:rFonts w:ascii="Abadi MT Condensed Light" w:hAnsi="Abadi MT Condensed Light"/>
          <w:bCs/>
          <w:noProof/>
          <w:lang w:val="sv-SE"/>
        </w:rPr>
        <w:t>Nomor Kontak WhatsApp: [isi nomor aktif]</w:t>
      </w:r>
    </w:p>
    <w:p w14:paraId="077CCCB7" w14:textId="652051C6" w:rsidR="00AC62E5" w:rsidRPr="007705FD" w:rsidRDefault="00AC62E5" w:rsidP="00AC62E5">
      <w:pPr>
        <w:pStyle w:val="TidakAdaSpasi"/>
        <w:rPr>
          <w:rFonts w:ascii="Abadi MT Condensed Light" w:hAnsi="Abadi MT Condensed Light"/>
          <w:bCs/>
          <w:noProof/>
          <w:sz w:val="23"/>
          <w:szCs w:val="23"/>
          <w:lang w:val="sv-SE"/>
        </w:rPr>
      </w:pPr>
      <w:r w:rsidRPr="00F63870">
        <w:rPr>
          <w:rFonts w:ascii="Abadi MT Condensed Light" w:hAnsi="Abadi MT Condensed Light"/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D2B8CC4" wp14:editId="55A089A6">
                <wp:simplePos x="0" y="0"/>
                <wp:positionH relativeFrom="page">
                  <wp:posOffset>728133</wp:posOffset>
                </wp:positionH>
                <wp:positionV relativeFrom="page">
                  <wp:posOffset>3073399</wp:posOffset>
                </wp:positionV>
                <wp:extent cx="6118860" cy="6493933"/>
                <wp:effectExtent l="0" t="0" r="254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8860" cy="6493933"/>
                        </a:xfrm>
                        <a:prstGeom prst="rect">
                          <a:avLst/>
                        </a:prstGeom>
                        <a:solidFill>
                          <a:srgbClr val="EEEEEE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3075E" w14:textId="77777777" w:rsidR="00E420F1" w:rsidRPr="00D34F60" w:rsidRDefault="009D04A3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  <w:t>Abstract</w:t>
                            </w:r>
                          </w:p>
                          <w:p w14:paraId="0231CC20" w14:textId="5F5E7DB3" w:rsidR="009D04A3" w:rsidRPr="00D34F60" w:rsidRDefault="00D1050D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Abstract</w:t>
                            </w:r>
                            <w:r w:rsidR="007B32F5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s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B32F5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are 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written in english with single space (one). Abstract includes a description of the purpose, methods and result. Abstract written in brief, concience and written in one alinea (</w:t>
                            </w:r>
                            <w:r w:rsid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  <w:t xml:space="preserve">150 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up to 2</w:t>
                            </w:r>
                            <w:r w:rsidR="00A06706"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  <w:t>5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0 words) that summarize </w:t>
                            </w:r>
                            <w:r w:rsidR="000D0FB9"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i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mportant research variable, purpose and methods (eg: sample and techniques analysis used), and the answer to research problem and result. Abstract contain of keywords of ideas or basic concept in the fields of study.</w:t>
                            </w:r>
                            <w:r w:rsidR="00A37A58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37A58" w:rsidRPr="00A37A58"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(Abadi MT, size 9, space 1)</w:t>
                            </w:r>
                            <w:r w:rsidR="00A37A58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20F1"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1A96D0BD" w14:textId="3A8B7FCF" w:rsidR="009D04A3" w:rsidRPr="00A37A58" w:rsidRDefault="00A37A58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37A58"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enter 1 x</w:t>
                            </w:r>
                          </w:p>
                          <w:p w14:paraId="7B406711" w14:textId="17FCF6EE" w:rsidR="009D04A3" w:rsidRPr="0061084F" w:rsidRDefault="009D04A3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  <w:t>Keywords: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minimum 4 keywords</w:t>
                            </w:r>
                            <w:r w:rsidR="0061084F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  <w:t xml:space="preserve"> maximum 5 keywords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; can be words or phrases </w:t>
                            </w:r>
                            <w:r w:rsidR="0070723B"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and</w:t>
                            </w:r>
                            <w:r w:rsidR="0070723B" w:rsidRPr="00D34F60">
                              <w:rPr>
                                <w:rFonts w:ascii="Abadi MT Condensed Light" w:hAnsi="Abadi MT Condensed Light"/>
                                <w:i/>
                                <w:sz w:val="18"/>
                                <w:szCs w:val="18"/>
                              </w:rPr>
                              <w:t xml:space="preserve"> italic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; </w:t>
                            </w:r>
                            <w:r w:rsidR="0070723B"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separate by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semicolon</w:t>
                            </w:r>
                            <w:r w:rsidR="0061084F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en-US"/>
                              </w:rPr>
                              <w:t xml:space="preserve"> (;)</w:t>
                            </w:r>
                          </w:p>
                          <w:p w14:paraId="2DF4BD5D" w14:textId="32D50622" w:rsidR="00D1050D" w:rsidRPr="00D34F60" w:rsidRDefault="00A37A58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</w:pPr>
                            <w:r w:rsidRPr="00A37A58"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enter 1 x</w:t>
                            </w:r>
                          </w:p>
                          <w:p w14:paraId="4488378E" w14:textId="77777777" w:rsidR="00E420F1" w:rsidRPr="00D34F60" w:rsidRDefault="00D1050D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  <w:t>Abstrak</w:t>
                            </w:r>
                          </w:p>
                          <w:p w14:paraId="359AF378" w14:textId="2523F663" w:rsidR="00D1050D" w:rsidRPr="00A37A58" w:rsidRDefault="00D1050D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Abstrak ditulis dalam bahasa Indonesia dengan spasi tunggal (satu). Abstrak mencakup deskripsi tujuan, metode, dan hasil. Abstrak ditulis secara singkat, padat dan ditulis dalam satu alinea (</w:t>
                            </w:r>
                            <w:r w:rsidR="00D34F60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 xml:space="preserve">150 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hingga 2</w:t>
                            </w:r>
                            <w:r w:rsidR="00A06706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>5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>0 kata) yang merangkum variabel penelitian penting, tujuan dan metode (misalnya: sampel dan teknik analisis yang digunakan), dan jawaban untuk masalah dan hasil penelitian. Abstrak berisi kata kunci gagasan atau konsep dasar dalam bidang studi.</w:t>
                            </w:r>
                            <w:r w:rsidR="00E420F1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 xml:space="preserve"> </w:t>
                            </w:r>
                            <w:r w:rsidR="00A37A58" w:rsidRPr="00A37A58"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(Abadi MT, size 9, space 1)</w:t>
                            </w:r>
                            <w:r w:rsidR="00A37A58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37A58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 xml:space="preserve"> </w:t>
                            </w:r>
                          </w:p>
                          <w:p w14:paraId="0078D2FA" w14:textId="3159145A" w:rsidR="00D1050D" w:rsidRPr="00D34F60" w:rsidRDefault="00A37A58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</w:pPr>
                            <w:r w:rsidRPr="00A37A58">
                              <w:rPr>
                                <w:rFonts w:ascii="Abadi MT Condensed Light" w:hAnsi="Abadi MT Condensed Light"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enter 1 x</w:t>
                            </w:r>
                          </w:p>
                          <w:p w14:paraId="2BE216E6" w14:textId="4EE1D19A" w:rsidR="00D1050D" w:rsidRPr="007705FD" w:rsidRDefault="00D1050D" w:rsidP="009D04A3">
                            <w:pPr>
                              <w:spacing w:after="0" w:line="240" w:lineRule="auto"/>
                              <w:jc w:val="both"/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</w:pPr>
                            <w:r w:rsidRPr="00D34F60">
                              <w:rPr>
                                <w:rFonts w:ascii="Abadi MT Condensed Light" w:hAnsi="Abadi MT Condensed Light"/>
                                <w:b/>
                                <w:sz w:val="18"/>
                                <w:szCs w:val="18"/>
                              </w:rPr>
                              <w:t>Kata Kunci: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34F60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>minimal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 4 </w:t>
                            </w:r>
                            <w:r w:rsidR="00D34F60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>maksimal 5 kata kunci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; </w:t>
                            </w:r>
                            <w:r w:rsidR="0061084F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>dapat berbentuk kata atau kalimat dicetak miring</w:t>
                            </w:r>
                            <w:r w:rsidRPr="00D34F60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</w:rPr>
                              <w:t xml:space="preserve">; </w:t>
                            </w:r>
                            <w:r w:rsidR="0061084F" w:rsidRPr="007705FD">
                              <w:rPr>
                                <w:rFonts w:ascii="Abadi MT Condensed Light" w:hAnsi="Abadi MT Condensed Light"/>
                                <w:sz w:val="18"/>
                                <w:szCs w:val="18"/>
                                <w:lang w:val="sv-SE"/>
                              </w:rPr>
                              <w:t>dipisahkan oleh tanda titik koma (;)</w:t>
                            </w:r>
                          </w:p>
                        </w:txbxContent>
                      </wps:txbx>
                      <wps:bodyPr rot="0" vert="horz" wrap="square" lIns="108000" tIns="108000" rIns="108000" bIns="108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2B8C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.35pt;margin-top:242pt;width:481.8pt;height:511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" fillcolor="#eee" stroked="f">
                <v:textbox inset="3mm,3mm,3mm,3mm">
                  <w:txbxContent>
                    <w:p w14:paraId="2F23075E" w14:textId="77777777" w:rsidR="00E420F1" w:rsidRPr="00D34F60" w:rsidRDefault="009D04A3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  <w:t>Abstract</w:t>
                      </w:r>
                    </w:p>
                    <w:p w14:paraId="0231CC20" w14:textId="5F5E7DB3" w:rsidR="009D04A3" w:rsidRPr="00D34F60" w:rsidRDefault="00D1050D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Abstract</w:t>
                      </w:r>
                      <w:r w:rsidR="007B32F5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s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</w:t>
                      </w:r>
                      <w:r w:rsidR="007B32F5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are 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written in english with single space (one). Abstract includes a description of the purpose, methods and result. Abstract written in brief, concience and written in one alinea (</w:t>
                      </w:r>
                      <w:r w:rsidR="00D34F60"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  <w:t xml:space="preserve">150 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up to 2</w:t>
                      </w:r>
                      <w:r w:rsidR="00A06706" w:rsidRPr="00D34F60"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  <w:t>5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0 words) that summarize </w:t>
                      </w:r>
                      <w:r w:rsidR="000D0FB9"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i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mportant research variable, purpose and methods (eg: sample and techniques analysis used), and the answer to research problem and result. Abstract contain of keywords of ideas or basic concept in the fields of study.</w:t>
                      </w:r>
                      <w:r w:rsidR="00A37A58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</w:t>
                      </w:r>
                      <w:r w:rsidR="00A37A58" w:rsidRPr="00A37A58"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(Abadi MT, size 9, space 1)</w:t>
                      </w:r>
                      <w:r w:rsidR="00A37A58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</w:t>
                      </w:r>
                      <w:r w:rsidR="00E420F1" w:rsidRPr="00D34F60"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1A96D0BD" w14:textId="3A8B7FCF" w:rsidR="009D04A3" w:rsidRPr="00A37A58" w:rsidRDefault="00A37A58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</w:rPr>
                      </w:pPr>
                      <w:r w:rsidRPr="00A37A58"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enter 1 x</w:t>
                      </w:r>
                    </w:p>
                    <w:p w14:paraId="7B406711" w14:textId="17FCF6EE" w:rsidR="009D04A3" w:rsidRPr="0061084F" w:rsidRDefault="009D04A3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  <w:t>Keywords: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minimum 4 keywords</w:t>
                      </w:r>
                      <w:r w:rsidR="0061084F"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  <w:t xml:space="preserve"> maximum 5 keywords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; can be words or phrases </w:t>
                      </w:r>
                      <w:r w:rsidR="0070723B"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and</w:t>
                      </w:r>
                      <w:r w:rsidR="0070723B" w:rsidRPr="00D34F60">
                        <w:rPr>
                          <w:rFonts w:ascii="Abadi MT Condensed Light" w:hAnsi="Abadi MT Condensed Light"/>
                          <w:i/>
                          <w:sz w:val="18"/>
                          <w:szCs w:val="18"/>
                        </w:rPr>
                        <w:t xml:space="preserve"> italic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; </w:t>
                      </w:r>
                      <w:r w:rsidR="0070723B"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separate by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semicolon</w:t>
                      </w:r>
                      <w:r w:rsidR="0061084F">
                        <w:rPr>
                          <w:rFonts w:ascii="Abadi MT Condensed Light" w:hAnsi="Abadi MT Condensed Light"/>
                          <w:sz w:val="18"/>
                          <w:szCs w:val="18"/>
                          <w:lang w:val="en-US"/>
                        </w:rPr>
                        <w:t xml:space="preserve"> (;)</w:t>
                      </w:r>
                    </w:p>
                    <w:p w14:paraId="2DF4BD5D" w14:textId="32D50622" w:rsidR="00D1050D" w:rsidRPr="00D34F60" w:rsidRDefault="00A37A58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</w:pPr>
                      <w:r w:rsidRPr="00A37A58"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enter 1 x</w:t>
                      </w:r>
                    </w:p>
                    <w:p w14:paraId="4488378E" w14:textId="77777777" w:rsidR="00E420F1" w:rsidRPr="00D34F60" w:rsidRDefault="00D1050D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  <w:t>Abstrak</w:t>
                      </w:r>
                    </w:p>
                    <w:p w14:paraId="359AF378" w14:textId="2523F663" w:rsidR="00D1050D" w:rsidRPr="00A37A58" w:rsidRDefault="00D1050D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Abstrak ditulis dalam bahasa Indonesia dengan spasi tunggal (satu). Abstrak mencakup deskripsi tujuan, metode, dan hasil. Abstrak ditulis secara singkat, padat dan ditulis dalam satu alinea (</w:t>
                      </w:r>
                      <w:r w:rsidR="00D34F60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 xml:space="preserve">150 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hingga 2</w:t>
                      </w:r>
                      <w:r w:rsidR="00A06706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>5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>0 kata) yang merangkum variabel penelitian penting, tujuan dan metode (misalnya: sampel dan teknik analisis yang digunakan), dan jawaban untuk masalah dan hasil penelitian. Abstrak berisi kata kunci gagasan atau konsep dasar dalam bidang studi.</w:t>
                      </w:r>
                      <w:r w:rsidR="00E420F1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 xml:space="preserve"> </w:t>
                      </w:r>
                      <w:r w:rsidR="00A37A58" w:rsidRPr="00A37A58"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(Abadi MT, size 9, space 1)</w:t>
                      </w:r>
                      <w:r w:rsidR="00A37A58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</w:t>
                      </w:r>
                      <w:r w:rsidR="00A37A58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 xml:space="preserve"> </w:t>
                      </w:r>
                    </w:p>
                    <w:p w14:paraId="0078D2FA" w14:textId="3159145A" w:rsidR="00D1050D" w:rsidRPr="00D34F60" w:rsidRDefault="00A37A58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</w:pPr>
                      <w:r w:rsidRPr="00A37A58">
                        <w:rPr>
                          <w:rFonts w:ascii="Abadi MT Condensed Light" w:hAnsi="Abadi MT Condensed Light"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enter 1 x</w:t>
                      </w:r>
                    </w:p>
                    <w:p w14:paraId="2BE216E6" w14:textId="4EE1D19A" w:rsidR="00D1050D" w:rsidRPr="007705FD" w:rsidRDefault="00D1050D" w:rsidP="009D04A3">
                      <w:pPr>
                        <w:spacing w:after="0" w:line="240" w:lineRule="auto"/>
                        <w:jc w:val="both"/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</w:pPr>
                      <w:r w:rsidRPr="00D34F60">
                        <w:rPr>
                          <w:rFonts w:ascii="Abadi MT Condensed Light" w:hAnsi="Abadi MT Condensed Light"/>
                          <w:b/>
                          <w:sz w:val="18"/>
                          <w:szCs w:val="18"/>
                        </w:rPr>
                        <w:t>Kata Kunci: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</w:t>
                      </w:r>
                      <w:r w:rsidR="00D34F60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>minimal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 4 </w:t>
                      </w:r>
                      <w:r w:rsidR="00D34F60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>maksimal 5 kata kunci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; </w:t>
                      </w:r>
                      <w:r w:rsidR="0061084F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>dapat berbentuk kata atau kalimat dicetak miring</w:t>
                      </w:r>
                      <w:r w:rsidRPr="00D34F60">
                        <w:rPr>
                          <w:rFonts w:ascii="Abadi MT Condensed Light" w:hAnsi="Abadi MT Condensed Light"/>
                          <w:sz w:val="18"/>
                          <w:szCs w:val="18"/>
                        </w:rPr>
                        <w:t xml:space="preserve">; </w:t>
                      </w:r>
                      <w:r w:rsidR="0061084F" w:rsidRPr="007705FD">
                        <w:rPr>
                          <w:rFonts w:ascii="Abadi MT Condensed Light" w:hAnsi="Abadi MT Condensed Light"/>
                          <w:sz w:val="18"/>
                          <w:szCs w:val="18"/>
                          <w:lang w:val="sv-SE"/>
                        </w:rPr>
                        <w:t>dipisahkan oleh tanda titik koma (;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1A30035" w14:textId="7CBFCCCA" w:rsidR="00275D24" w:rsidRPr="00F63870" w:rsidRDefault="00275D24" w:rsidP="00667F6A">
      <w:pPr>
        <w:spacing w:line="240" w:lineRule="auto"/>
        <w:rPr>
          <w:rFonts w:ascii="Abadi MT Condensed Light" w:hAnsi="Abadi MT Condensed Light" w:cs="EB Garamond"/>
          <w:b/>
          <w:bCs/>
          <w:sz w:val="32"/>
          <w:szCs w:val="32"/>
        </w:rPr>
      </w:pPr>
    </w:p>
    <w:p w14:paraId="4CD36471" w14:textId="2AA622DB" w:rsidR="008270A9" w:rsidRPr="00AC62E5" w:rsidRDefault="00B7731A" w:rsidP="00AC62E5">
      <w:pPr>
        <w:spacing w:line="240" w:lineRule="auto"/>
        <w:rPr>
          <w:rFonts w:ascii="Abadi MT Condensed Light" w:hAnsi="Abadi MT Condensed Light" w:cs="EB Garamond"/>
          <w:b/>
          <w:bCs/>
          <w:sz w:val="32"/>
          <w:szCs w:val="32"/>
        </w:rPr>
      </w:pPr>
      <w:r w:rsidRPr="00F63870">
        <w:rPr>
          <w:rFonts w:ascii="Abadi MT Condensed Light" w:hAnsi="Abadi MT Condensed Light"/>
          <w:b/>
          <w:sz w:val="32"/>
          <w:szCs w:val="32"/>
        </w:rPr>
        <w:br w:type="page"/>
      </w:r>
      <w:r w:rsidR="00DB6EE4" w:rsidRPr="00F63870">
        <w:rPr>
          <w:rFonts w:ascii="Abadi MT Condensed Light" w:hAnsi="Abadi MT Condensed Light" w:cs="EB Garamond"/>
          <w:b/>
          <w:sz w:val="28"/>
          <w:szCs w:val="26"/>
        </w:rPr>
        <w:lastRenderedPageBreak/>
        <w:t>Pendahuluan</w:t>
      </w:r>
      <w:r w:rsidR="00A06706" w:rsidRPr="007705FD">
        <w:rPr>
          <w:rFonts w:ascii="Abadi MT Condensed Light" w:hAnsi="Abadi MT Condensed Light" w:cs="EB Garamond"/>
          <w:b/>
          <w:sz w:val="28"/>
          <w:szCs w:val="26"/>
        </w:rPr>
        <w:t xml:space="preserve"> </w:t>
      </w:r>
      <w:r w:rsidR="00A06706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A06706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Huruf</w:t>
      </w:r>
      <w:r w:rsidR="00A06706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61084F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A06706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752C8C27" w14:textId="5871E125" w:rsidR="00667F6A" w:rsidRPr="00F63870" w:rsidRDefault="00A7215E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 xml:space="preserve">Pendahuluan memuat latar belakang penelitian secara </w:t>
      </w:r>
      <w:r w:rsidR="00667F6A" w:rsidRPr="00F63870">
        <w:rPr>
          <w:rFonts w:ascii="Abadi MT Condensed Light" w:hAnsi="Abadi MT Condensed Light"/>
        </w:rPr>
        <w:t>rinci</w:t>
      </w:r>
      <w:r w:rsidRPr="00F63870">
        <w:rPr>
          <w:rFonts w:ascii="Abadi MT Condensed Light" w:hAnsi="Abadi MT Condensed Light"/>
        </w:rPr>
        <w:t>,</w:t>
      </w:r>
      <w:r w:rsidR="00667F6A" w:rsidRPr="00F63870">
        <w:rPr>
          <w:rFonts w:ascii="Abadi MT Condensed Light" w:hAnsi="Abadi MT Condensed Light"/>
        </w:rPr>
        <w:t xml:space="preserve"> ringkas,</w:t>
      </w:r>
      <w:r w:rsidRPr="00F63870">
        <w:rPr>
          <w:rFonts w:ascii="Abadi MT Condensed Light" w:hAnsi="Abadi MT Condensed Light"/>
        </w:rPr>
        <w:t xml:space="preserve"> padat, dan jelas; tujuan penelitian; </w:t>
      </w:r>
      <w:r w:rsidR="00667F6A" w:rsidRPr="00F63870">
        <w:rPr>
          <w:rFonts w:ascii="Abadi MT Condensed Light" w:hAnsi="Abadi MT Condensed Light"/>
        </w:rPr>
        <w:t>konsep, teori, regulasi yang berkaitan dengan penelitian, dan menjelaskan relevansinya dengan judul penelitian; memaparkan secara rinci pembahasan yang diangkat sebagai masalah yang akan dipecahkan melalui penelitian; memaparkan beberapa hasil penelitian yang relevan (kelemahan dan kelebihannya) sekaligus membandingkannya dengan penelitian yang dilakukan oleh penulis sendiri; tunjukkan bahwa penelitian yang ditulis tidak kalah penting dan menarik dari beberapa hasil penelitian yang telah dijelaskan sebelumnya; penulis juga harus menjelaskan hal-hal apa saja yang dijanjikan untuk diurai pada bagian hasil dan pembahasan (</w:t>
      </w:r>
      <w:r w:rsidR="00F74C12" w:rsidRPr="00F63870">
        <w:rPr>
          <w:rFonts w:ascii="Abadi MT Condensed Light" w:hAnsi="Abadi MT Condensed Light"/>
        </w:rPr>
        <w:t>bagian</w:t>
      </w:r>
      <w:r w:rsidR="00667F6A" w:rsidRPr="00F63870">
        <w:rPr>
          <w:rFonts w:ascii="Abadi MT Condensed Light" w:hAnsi="Abadi MT Condensed Light"/>
        </w:rPr>
        <w:t xml:space="preserve"> selanjutnya); pertanyaan penelitian</w:t>
      </w:r>
      <w:r w:rsidR="00F74C12" w:rsidRPr="00F63870">
        <w:rPr>
          <w:rFonts w:ascii="Abadi MT Condensed Light" w:hAnsi="Abadi MT Condensed Light"/>
        </w:rPr>
        <w:t xml:space="preserve"> </w:t>
      </w:r>
      <w:r w:rsidR="00667F6A" w:rsidRPr="00F63870">
        <w:rPr>
          <w:rFonts w:ascii="Abadi MT Condensed Light" w:hAnsi="Abadi MT Condensed Light"/>
        </w:rPr>
        <w:t>diubah menjadi pernyataan</w:t>
      </w:r>
      <w:r w:rsidR="00667F6A" w:rsidRPr="007705FD">
        <w:rPr>
          <w:rFonts w:ascii="Abadi MT Condensed Light" w:hAnsi="Abadi MT Condensed Light"/>
        </w:rPr>
        <w:t>.</w:t>
      </w:r>
    </w:p>
    <w:p w14:paraId="330506BC" w14:textId="29ECE3D4" w:rsidR="00A7215E" w:rsidRPr="00F63870" w:rsidRDefault="00A7215E" w:rsidP="00667F6A">
      <w:pPr>
        <w:spacing w:line="240" w:lineRule="auto"/>
        <w:jc w:val="both"/>
        <w:rPr>
          <w:rFonts w:ascii="Abadi MT Condensed Light" w:hAnsi="Abadi MT Condensed Light"/>
          <w:i/>
          <w:iCs/>
        </w:rPr>
      </w:pPr>
      <w:r w:rsidRPr="00F63870">
        <w:rPr>
          <w:rFonts w:ascii="Abadi MT Condensed Light" w:hAnsi="Abadi MT Condensed Light"/>
        </w:rPr>
        <w:t>Ditulis dengan menggunakan huruf</w:t>
      </w:r>
      <w:r w:rsidR="00657327">
        <w:rPr>
          <w:rFonts w:ascii="Abadi MT Condensed Light" w:hAnsi="Abadi MT Condensed Light"/>
        </w:rPr>
        <w:t xml:space="preserve"> </w:t>
      </w:r>
      <w:r w:rsidRPr="00F63870">
        <w:rPr>
          <w:rFonts w:ascii="Abadi MT Condensed Light" w:hAnsi="Abadi MT Condensed Light"/>
        </w:rPr>
        <w:t>Abadi MT, ukuran 11, spasi 1. Penulisan bahasa asing diketik miring (</w:t>
      </w:r>
      <w:r w:rsidRPr="00F63870">
        <w:rPr>
          <w:rFonts w:ascii="Abadi MT Condensed Light" w:hAnsi="Abadi MT Condensed Light"/>
          <w:i/>
        </w:rPr>
        <w:t>italic</w:t>
      </w:r>
      <w:r w:rsidRPr="00F63870">
        <w:rPr>
          <w:rFonts w:ascii="Abadi MT Condensed Light" w:hAnsi="Abadi MT Condensed Light"/>
        </w:rPr>
        <w:t xml:space="preserve">). Penulisan secara naratif, tidak perlu diberi sub-judul khusus. Termasuk dalam penulisan definisi operasional, apabila dirasa perlu, juga ditulis secara naratif. Segala bentuk rujukan yang dipakai harus dituliskan sumbernya. Penulisan sitasi atau rujukan menggunakan </w:t>
      </w:r>
      <w:r w:rsidRPr="00F63870">
        <w:rPr>
          <w:rFonts w:ascii="Abadi MT Condensed Light" w:hAnsi="Abadi MT Condensed Light"/>
          <w:i/>
        </w:rPr>
        <w:t>body note</w:t>
      </w:r>
      <w:r w:rsidRPr="00F63870">
        <w:rPr>
          <w:rFonts w:ascii="Abadi MT Condensed Light" w:hAnsi="Abadi MT Condensed Light"/>
        </w:rPr>
        <w:t xml:space="preserve">, yaitu dengan menuliskan nama belakang penulis dan tahun penulisan yang dituliskan di dalam kurung (Muthmainnah, 2017). </w:t>
      </w:r>
      <w:r w:rsidRPr="00F63870">
        <w:rPr>
          <w:rFonts w:ascii="Abadi MT Condensed Light" w:hAnsi="Abadi MT Condensed Light"/>
          <w:i/>
          <w:iCs/>
          <w:highlight w:val="yellow"/>
        </w:rPr>
        <w:t>(Abadi MT, size 11, space 1)</w:t>
      </w:r>
    </w:p>
    <w:p w14:paraId="45DF0B2D" w14:textId="71F7AD35" w:rsidR="005C1C01" w:rsidRPr="007705FD" w:rsidRDefault="00A33D2F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Met</w:t>
      </w:r>
      <w:r w:rsidR="00DB6EE4" w:rsidRPr="00F63870">
        <w:rPr>
          <w:rFonts w:ascii="Abadi MT Condensed Light" w:hAnsi="Abadi MT Condensed Light" w:cs="EB Garamond"/>
          <w:b/>
          <w:sz w:val="28"/>
          <w:szCs w:val="28"/>
        </w:rPr>
        <w:t>ode Penelitian</w:t>
      </w:r>
      <w:r w:rsidR="00EB620B" w:rsidRPr="007705FD">
        <w:rPr>
          <w:rFonts w:ascii="Abadi MT Condensed Light" w:hAnsi="Abadi MT Condensed Light" w:cs="EB Garamond"/>
          <w:b/>
          <w:sz w:val="28"/>
          <w:szCs w:val="28"/>
        </w:rPr>
        <w:t xml:space="preserve">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EB620B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Huruf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70033777" w14:textId="2B12C1D4" w:rsidR="00BC26EA" w:rsidRPr="00F63870" w:rsidRDefault="00BC26EA" w:rsidP="00667F6A">
      <w:pPr>
        <w:spacing w:line="240" w:lineRule="auto"/>
        <w:jc w:val="both"/>
        <w:rPr>
          <w:rFonts w:ascii="Abadi MT Condensed Light" w:hAnsi="Abadi MT Condensed Light"/>
          <w:i/>
          <w:lang w:val="en-US"/>
        </w:rPr>
      </w:pPr>
      <w:r w:rsidRPr="00F63870">
        <w:rPr>
          <w:rFonts w:ascii="Abadi MT Condensed Light" w:hAnsi="Abadi MT Condensed Light"/>
        </w:rPr>
        <w:t xml:space="preserve">Bagian </w:t>
      </w:r>
      <w:r w:rsidR="00F91F1C" w:rsidRPr="00F63870">
        <w:rPr>
          <w:rFonts w:ascii="Abadi MT Condensed Light" w:hAnsi="Abadi MT Condensed Light"/>
        </w:rPr>
        <w:t>m</w:t>
      </w:r>
      <w:r w:rsidRPr="00F63870">
        <w:rPr>
          <w:rFonts w:ascii="Abadi MT Condensed Light" w:hAnsi="Abadi MT Condensed Light"/>
        </w:rPr>
        <w:t>etode harus dijelaskan dengan rinci untuk memungkinkan reprodukti</w:t>
      </w:r>
      <w:r w:rsidR="005C2E89" w:rsidRPr="00F63870">
        <w:rPr>
          <w:rFonts w:ascii="Abadi MT Condensed Light" w:hAnsi="Abadi MT Condensed Light"/>
        </w:rPr>
        <w:t>v</w:t>
      </w:r>
      <w:r w:rsidRPr="00F63870">
        <w:rPr>
          <w:rFonts w:ascii="Abadi MT Condensed Light" w:hAnsi="Abadi MT Condensed Light"/>
        </w:rPr>
        <w:t>itas dan untuk analisis statistik, dengan menggunakan pendapat ahli lain di bidang yang relevan untuk memverifikasi hasil dengan menggunakan kumpulan data yang sama.</w:t>
      </w:r>
      <w:r w:rsidR="005C2E89" w:rsidRPr="00F63870">
        <w:rPr>
          <w:rFonts w:ascii="Abadi MT Condensed Light" w:hAnsi="Abadi MT Condensed Light"/>
        </w:rPr>
        <w:t xml:space="preserve"> </w:t>
      </w:r>
      <w:r w:rsidRPr="00F63870">
        <w:rPr>
          <w:rFonts w:ascii="Abadi MT Condensed Light" w:hAnsi="Abadi MT Condensed Light"/>
        </w:rPr>
        <w:t>Selain itu, penulis juga berkewajiban menjelaskan alasan ob</w:t>
      </w:r>
      <w:r w:rsidR="005C2E89" w:rsidRPr="00F63870">
        <w:rPr>
          <w:rFonts w:ascii="Abadi MT Condensed Light" w:hAnsi="Abadi MT Condensed Light"/>
        </w:rPr>
        <w:t>j</w:t>
      </w:r>
      <w:r w:rsidRPr="00F63870">
        <w:rPr>
          <w:rFonts w:ascii="Abadi MT Condensed Light" w:hAnsi="Abadi MT Condensed Light"/>
        </w:rPr>
        <w:t>ektif mengapa pemilihan metode, pendekatan, teknik pengambilan data</w:t>
      </w:r>
      <w:r w:rsidR="005C2E89" w:rsidRPr="00F63870">
        <w:rPr>
          <w:rFonts w:ascii="Abadi MT Condensed Light" w:hAnsi="Abadi MT Condensed Light"/>
        </w:rPr>
        <w:t xml:space="preserve"> dan pengolahan data</w:t>
      </w:r>
      <w:r w:rsidR="00BA2377" w:rsidRPr="00F63870">
        <w:rPr>
          <w:rFonts w:ascii="Abadi MT Condensed Light" w:hAnsi="Abadi MT Condensed Light"/>
        </w:rPr>
        <w:t xml:space="preserve"> serta analisis</w:t>
      </w:r>
      <w:r w:rsidR="005C2E89" w:rsidRPr="00F63870">
        <w:rPr>
          <w:rFonts w:ascii="Abadi MT Condensed Light" w:hAnsi="Abadi MT Condensed Light"/>
        </w:rPr>
        <w:t xml:space="preserve"> yang digunakan</w:t>
      </w:r>
      <w:r w:rsidRPr="00F63870">
        <w:rPr>
          <w:rFonts w:ascii="Abadi MT Condensed Light" w:hAnsi="Abadi MT Condensed Light"/>
        </w:rPr>
        <w:t>. Jika menggunakan bantuan informan atau responden, maka penulis harus menjelaskan kriteria pemilihan informan dan/atau responden yang dijadikan sampel dan populasi yang ada. Demikian pula pemilihan lokus penelitian, waktu, dan lama penelitian, perlu dikemukakan secara gamblang namun ringkas.</w:t>
      </w:r>
      <w:r w:rsidR="00667F6A" w:rsidRPr="007705FD">
        <w:rPr>
          <w:rFonts w:ascii="Abadi MT Condensed Light" w:hAnsi="Abadi MT Condensed Light"/>
          <w:lang w:val="sv-SE"/>
        </w:rPr>
        <w:t xml:space="preserve"> </w:t>
      </w:r>
      <w:r w:rsidR="00667F6A" w:rsidRPr="00F63870">
        <w:rPr>
          <w:rFonts w:ascii="Abadi MT Condensed Light" w:hAnsi="Abadi MT Condensed Light"/>
          <w:i/>
          <w:iCs/>
          <w:highlight w:val="yellow"/>
          <w:lang w:val="en-US"/>
        </w:rPr>
        <w:t>(Abadi MT, size 11, space 1)</w:t>
      </w:r>
    </w:p>
    <w:p w14:paraId="0A1ED24C" w14:textId="180ECA65" w:rsidR="007C30D1" w:rsidRPr="00F63870" w:rsidRDefault="00F91F1C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Hasil dan Pembahasan</w:t>
      </w:r>
      <w:r w:rsidR="00EB620B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74C1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5DA453CA" w14:textId="77777777" w:rsidR="00F74C12" w:rsidRPr="00F63870" w:rsidRDefault="00F91F1C" w:rsidP="00667F6A">
      <w:pPr>
        <w:spacing w:line="240" w:lineRule="auto"/>
        <w:jc w:val="both"/>
        <w:rPr>
          <w:rFonts w:ascii="Abadi MT Condensed Light" w:hAnsi="Abadi MT Condensed Light"/>
          <w:szCs w:val="24"/>
          <w:lang w:val="en-US"/>
        </w:rPr>
      </w:pPr>
      <w:r w:rsidRPr="00F63870">
        <w:rPr>
          <w:rFonts w:ascii="Abadi MT Condensed Light" w:hAnsi="Abadi MT Condensed Light"/>
          <w:szCs w:val="24"/>
        </w:rPr>
        <w:t>Bagian</w:t>
      </w:r>
      <w:r w:rsidR="00BC26EA" w:rsidRPr="00F63870">
        <w:rPr>
          <w:rFonts w:ascii="Abadi MT Condensed Light" w:hAnsi="Abadi MT Condensed Light"/>
          <w:szCs w:val="24"/>
        </w:rPr>
        <w:t xml:space="preserve"> </w:t>
      </w:r>
      <w:r w:rsidRPr="00F63870">
        <w:rPr>
          <w:rFonts w:ascii="Abadi MT Condensed Light" w:hAnsi="Abadi MT Condensed Light"/>
          <w:szCs w:val="24"/>
        </w:rPr>
        <w:t>h</w:t>
      </w:r>
      <w:r w:rsidR="00BC26EA" w:rsidRPr="00F63870">
        <w:rPr>
          <w:rFonts w:ascii="Abadi MT Condensed Light" w:hAnsi="Abadi MT Condensed Light"/>
          <w:szCs w:val="24"/>
        </w:rPr>
        <w:t xml:space="preserve">asil dan </w:t>
      </w:r>
      <w:r w:rsidRPr="00F63870">
        <w:rPr>
          <w:rFonts w:ascii="Abadi MT Condensed Light" w:hAnsi="Abadi MT Condensed Light"/>
          <w:szCs w:val="24"/>
        </w:rPr>
        <w:t>p</w:t>
      </w:r>
      <w:r w:rsidR="00BC26EA" w:rsidRPr="00F63870">
        <w:rPr>
          <w:rFonts w:ascii="Abadi MT Condensed Light" w:hAnsi="Abadi MT Condensed Light"/>
          <w:szCs w:val="24"/>
        </w:rPr>
        <w:t>embahasan berisi tentang temuan-temuan yang diperoleh selama penelitian. Bagian ini juga merupakan jawaban atas pertanyaan penelitian, seperti yang dijanjikan penulis di bagian akhir Pendahuluan naskah ini.</w:t>
      </w:r>
      <w:r w:rsidR="001E4B02" w:rsidRPr="00F63870">
        <w:rPr>
          <w:rFonts w:ascii="Abadi MT Condensed Light" w:hAnsi="Abadi MT Condensed Light"/>
          <w:szCs w:val="24"/>
          <w:lang w:val="en-US"/>
        </w:rPr>
        <w:t xml:space="preserve"> </w:t>
      </w:r>
    </w:p>
    <w:p w14:paraId="21EEFBED" w14:textId="0E39E21E" w:rsidR="005D73B4" w:rsidRPr="00F63870" w:rsidRDefault="00BC26EA" w:rsidP="00667F6A">
      <w:pPr>
        <w:spacing w:line="240" w:lineRule="auto"/>
        <w:jc w:val="both"/>
        <w:rPr>
          <w:rFonts w:ascii="Abadi MT Condensed Light" w:hAnsi="Abadi MT Condensed Light"/>
          <w:szCs w:val="24"/>
          <w:lang w:val="en-US"/>
        </w:rPr>
      </w:pPr>
      <w:r w:rsidRPr="00F63870">
        <w:rPr>
          <w:rFonts w:ascii="Abadi MT Condensed Light" w:hAnsi="Abadi MT Condensed Light"/>
        </w:rPr>
        <w:t xml:space="preserve">Untuk mempertajam ulasan subjek, gunakan teori, </w:t>
      </w:r>
      <w:r w:rsidR="00BA2377" w:rsidRPr="00F63870">
        <w:rPr>
          <w:rFonts w:ascii="Abadi MT Condensed Light" w:hAnsi="Abadi MT Condensed Light"/>
        </w:rPr>
        <w:t>regulasi</w:t>
      </w:r>
      <w:r w:rsidRPr="00F63870">
        <w:rPr>
          <w:rFonts w:ascii="Abadi MT Condensed Light" w:hAnsi="Abadi MT Condensed Light"/>
        </w:rPr>
        <w:t>, atau hasil penelitian sebelumnya yang relevan sebagai pisau analisis. Perlu diingat, pada bagian hasil dan pembahasan ini; penulis menyajikan tidak hanya data dan fakta temuan penelitian tetapi juga analisis yang tajam dan komprehensif.</w:t>
      </w:r>
      <w:r w:rsidR="00F74C12" w:rsidRPr="00F63870">
        <w:rPr>
          <w:rFonts w:ascii="Abadi MT Condensed Light" w:hAnsi="Abadi MT Condensed Light"/>
        </w:rPr>
        <w:t xml:space="preserve"> </w:t>
      </w:r>
      <w:r w:rsidR="00F74C12" w:rsidRPr="00F63870">
        <w:rPr>
          <w:rFonts w:ascii="Abadi MT Condensed Light" w:hAnsi="Abadi MT Condensed Light"/>
          <w:i/>
          <w:iCs/>
          <w:highlight w:val="yellow"/>
          <w:lang w:val="en-US"/>
        </w:rPr>
        <w:t>(Abadi MT, size 11, space 1)</w:t>
      </w:r>
    </w:p>
    <w:p w14:paraId="3405EA0B" w14:textId="4A47E5BC" w:rsidR="005C4E9C" w:rsidRPr="00F63870" w:rsidRDefault="00F91F1C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Kesimpulan</w:t>
      </w:r>
      <w:r w:rsidR="00EB620B"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t xml:space="preserve">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Huruf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  <w:lang w:val="en-US"/>
        </w:rPr>
        <w:t>, Bold</w:t>
      </w:r>
      <w:r w:rsidR="00EB620B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2EFFA882" w14:textId="3A72CA96" w:rsidR="00F91F1C" w:rsidRPr="00F63870" w:rsidRDefault="00F91F1C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Bagian kesimpulan bukan berisikan pengulangan dari pembahasan melainkan penegasan kembali terhadap permasalahan yang telah dibahas sebelumnya, argumen penulis, dan temuan-temuan penulis secara ringkas dan padat. Kesimpulan harus mengarahkan pembaca ke topik penting studi atau penelitian. Kesimpulan juga harus dapat menjawab tujuan penelitian.</w:t>
      </w:r>
    </w:p>
    <w:p w14:paraId="0B283BC1" w14:textId="70D6FB47" w:rsidR="006F33BB" w:rsidRPr="007705FD" w:rsidRDefault="00F91F1C" w:rsidP="00667F6A">
      <w:pPr>
        <w:spacing w:line="240" w:lineRule="auto"/>
        <w:jc w:val="both"/>
        <w:rPr>
          <w:rFonts w:ascii="Abadi MT Condensed Light" w:hAnsi="Abadi MT Condensed Light"/>
          <w:szCs w:val="24"/>
        </w:rPr>
      </w:pPr>
      <w:r w:rsidRPr="00F63870">
        <w:rPr>
          <w:rFonts w:ascii="Abadi MT Condensed Light" w:hAnsi="Abadi MT Condensed Light"/>
        </w:rPr>
        <w:t>Pastikan kesimpulan tidak melebihi temuan penelitian. Bisa juga ada langkah-langkah penelitian lebih lanjut. Selain itu, kesimpulan hanya berisi paragraf. Tidak diperbolehkan membuat subbagian atau poin.</w:t>
      </w:r>
      <w:r w:rsidR="00BA2377" w:rsidRPr="00F63870">
        <w:rPr>
          <w:rFonts w:ascii="Abadi MT Condensed Light" w:hAnsi="Abadi MT Condensed Light"/>
        </w:rPr>
        <w:t xml:space="preserve"> Kesimpulan juga dapat memuat saran yang menyajikan hal-hal yang selanjutnya akan dilakukan dalam kaitannya dengan penelitian berikutnya.</w:t>
      </w:r>
      <w:r w:rsidR="00F74C12" w:rsidRPr="00F63870">
        <w:rPr>
          <w:rFonts w:ascii="Abadi MT Condensed Light" w:hAnsi="Abadi MT Condensed Light"/>
        </w:rPr>
        <w:t xml:space="preserve"> </w:t>
      </w:r>
      <w:r w:rsidR="00F74C12" w:rsidRPr="007705FD">
        <w:rPr>
          <w:rFonts w:ascii="Abadi MT Condensed Light" w:hAnsi="Abadi MT Condensed Light"/>
          <w:i/>
          <w:iCs/>
          <w:highlight w:val="yellow"/>
        </w:rPr>
        <w:t>(Abadi MT, size 11, space 1)</w:t>
      </w:r>
    </w:p>
    <w:p w14:paraId="251804F7" w14:textId="40E705CA" w:rsidR="006F33BB" w:rsidRPr="007705FD" w:rsidRDefault="00E011D5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</w:rPr>
        <w:t>Ucapan Terima Kasih</w:t>
      </w:r>
      <w:r w:rsidR="001E4B02" w:rsidRPr="007705FD">
        <w:rPr>
          <w:rFonts w:ascii="Abadi MT Condensed Light" w:hAnsi="Abadi MT Condensed Light" w:cs="EB Garamond"/>
          <w:b/>
          <w:sz w:val="28"/>
          <w:szCs w:val="28"/>
        </w:rPr>
        <w:t xml:space="preserve">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1E4B02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Huruf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0E57CDC4" w14:textId="2912576D" w:rsidR="00BD7C39" w:rsidRPr="00F63870" w:rsidRDefault="00F91F1C" w:rsidP="00667F6A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lastRenderedPageBreak/>
        <w:t>Bagian ini dapat diisi dengan ucapan terima kasih kepada pihak-pihak yang telah banyak membantu selama penelitian, termasuk para pendukung dana penelitian jika ada.</w:t>
      </w:r>
      <w:r w:rsidR="00F74C12" w:rsidRPr="00F63870">
        <w:rPr>
          <w:rFonts w:ascii="Abadi MT Condensed Light" w:hAnsi="Abadi MT Condensed Light"/>
        </w:rPr>
        <w:t xml:space="preserve"> </w:t>
      </w:r>
      <w:r w:rsidR="00F74C12" w:rsidRPr="007705FD">
        <w:rPr>
          <w:rFonts w:ascii="Abadi MT Condensed Light" w:hAnsi="Abadi MT Condensed Light"/>
          <w:i/>
          <w:iCs/>
          <w:highlight w:val="yellow"/>
        </w:rPr>
        <w:t>(Abadi MT, size 11, space 1)</w:t>
      </w:r>
    </w:p>
    <w:p w14:paraId="48717658" w14:textId="78B3194A" w:rsidR="006F33BB" w:rsidRPr="007705FD" w:rsidRDefault="00D34F60" w:rsidP="00667F6A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bCs/>
          <w:sz w:val="28"/>
          <w:szCs w:val="28"/>
        </w:rPr>
      </w:pPr>
      <w:r w:rsidRPr="007705FD">
        <w:rPr>
          <w:rFonts w:ascii="Abadi MT Condensed Light" w:hAnsi="Abadi MT Condensed Light" w:cs="EB Garamond"/>
          <w:b/>
          <w:sz w:val="28"/>
          <w:szCs w:val="28"/>
        </w:rPr>
        <w:t>Referensi</w:t>
      </w:r>
      <w:r w:rsidR="001E4B02" w:rsidRPr="007705FD">
        <w:rPr>
          <w:rFonts w:ascii="Abadi MT Condensed Light" w:hAnsi="Abadi MT Condensed Light" w:cs="EB Garamond"/>
          <w:b/>
          <w:sz w:val="28"/>
          <w:szCs w:val="28"/>
        </w:rPr>
        <w:t xml:space="preserve"> 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(Jenis Huruf Abadi MT, Ukuran </w:t>
      </w:r>
      <w:r w:rsidR="001E4B02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Huruf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 xml:space="preserve"> 14</w:t>
      </w:r>
      <w:r w:rsidR="00F3328B" w:rsidRPr="007705FD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, Bold</w:t>
      </w:r>
      <w:r w:rsidR="001E4B02" w:rsidRPr="00F63870">
        <w:rPr>
          <w:rFonts w:ascii="Abadi MT Condensed Light" w:eastAsia="Abadi MT Condensed Light" w:hAnsi="Abadi MT Condensed Light" w:cs="Abadi MT Condensed Light"/>
          <w:b/>
          <w:sz w:val="28"/>
          <w:szCs w:val="28"/>
        </w:rPr>
        <w:t>)</w:t>
      </w:r>
    </w:p>
    <w:p w14:paraId="10EAC765" w14:textId="555F2595" w:rsidR="000B6A10" w:rsidRPr="007705FD" w:rsidRDefault="00F74C12" w:rsidP="00667F6A">
      <w:pPr>
        <w:spacing w:line="240" w:lineRule="auto"/>
        <w:jc w:val="both"/>
        <w:rPr>
          <w:rFonts w:ascii="Abadi MT Condensed Light" w:hAnsi="Abadi MT Condensed Light"/>
          <w:lang w:val="sv-SE"/>
        </w:rPr>
      </w:pPr>
      <w:r w:rsidRPr="00F63870">
        <w:rPr>
          <w:rFonts w:ascii="Abadi MT Condensed Light" w:hAnsi="Abadi MT Condensed Light"/>
        </w:rPr>
        <w:t>K</w:t>
      </w:r>
      <w:r w:rsidR="00E011D5" w:rsidRPr="00F63870">
        <w:rPr>
          <w:rFonts w:ascii="Abadi MT Condensed Light" w:hAnsi="Abadi MT Condensed Light"/>
        </w:rPr>
        <w:t>utipan dan penulisan referensi dalam format gaya APA (American Psychological Association</w:t>
      </w:r>
      <w:r w:rsidR="00BA2377" w:rsidRPr="00F63870">
        <w:rPr>
          <w:rFonts w:ascii="Abadi MT Condensed Light" w:hAnsi="Abadi MT Condensed Light"/>
        </w:rPr>
        <w:t xml:space="preserve"> 6</w:t>
      </w:r>
      <w:r w:rsidR="00BA2377" w:rsidRPr="00F63870">
        <w:rPr>
          <w:rFonts w:ascii="Abadi MT Condensed Light" w:hAnsi="Abadi MT Condensed Light"/>
          <w:vertAlign w:val="superscript"/>
        </w:rPr>
        <w:t>th</w:t>
      </w:r>
      <w:r w:rsidR="00BA2377" w:rsidRPr="00F63870">
        <w:rPr>
          <w:rFonts w:ascii="Abadi MT Condensed Light" w:hAnsi="Abadi MT Condensed Light"/>
        </w:rPr>
        <w:t xml:space="preserve"> edition</w:t>
      </w:r>
      <w:r w:rsidR="00E011D5" w:rsidRPr="00F63870">
        <w:rPr>
          <w:rFonts w:ascii="Abadi MT Condensed Light" w:hAnsi="Abadi MT Condensed Light"/>
        </w:rPr>
        <w:t>)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 xml:space="preserve">Referensi harus mengutip minimal </w:t>
      </w:r>
      <w:r w:rsidR="00F63870">
        <w:rPr>
          <w:rFonts w:ascii="Abadi MT Condensed Light" w:hAnsi="Abadi MT Condensed Light"/>
        </w:rPr>
        <w:t>20</w:t>
      </w:r>
      <w:r w:rsidR="00E011D5" w:rsidRPr="00F63870">
        <w:rPr>
          <w:rFonts w:ascii="Abadi MT Condensed Light" w:hAnsi="Abadi MT Condensed Light"/>
        </w:rPr>
        <w:t xml:space="preserve"> sumber utama (artikel jurnal,</w:t>
      </w:r>
      <w:r w:rsidR="00BA2377" w:rsidRPr="00F63870">
        <w:rPr>
          <w:rFonts w:ascii="Abadi MT Condensed Light" w:hAnsi="Abadi MT Condensed Light"/>
        </w:rPr>
        <w:t xml:space="preserve"> buku,</w:t>
      </w:r>
      <w:r w:rsidR="00E011D5" w:rsidRPr="00F63870">
        <w:rPr>
          <w:rFonts w:ascii="Abadi MT Condensed Light" w:hAnsi="Abadi MT Condensed Light"/>
        </w:rPr>
        <w:t xml:space="preserve"> tesis, atau disertasi) </w:t>
      </w:r>
      <w:r w:rsidR="00BA2377" w:rsidRPr="00F63870">
        <w:rPr>
          <w:rFonts w:ascii="Abadi MT Condensed Light" w:hAnsi="Abadi MT Condensed Light"/>
        </w:rPr>
        <w:t>akan lebih baik jika penulis mengutip</w:t>
      </w:r>
      <w:r w:rsidR="00E011D5" w:rsidRPr="00F63870">
        <w:rPr>
          <w:rFonts w:ascii="Abadi MT Condensed Light" w:hAnsi="Abadi MT Condensed Light"/>
        </w:rPr>
        <w:t xml:space="preserve"> </w:t>
      </w:r>
      <w:r w:rsidR="00BA2377" w:rsidRPr="00F63870">
        <w:rPr>
          <w:rFonts w:ascii="Abadi MT Condensed Light" w:hAnsi="Abadi MT Condensed Light"/>
        </w:rPr>
        <w:t xml:space="preserve">artikel </w:t>
      </w:r>
      <w:r w:rsidR="00E011D5" w:rsidRPr="00F63870">
        <w:rPr>
          <w:rFonts w:ascii="Abadi MT Condensed Light" w:hAnsi="Abadi MT Condensed Light"/>
        </w:rPr>
        <w:t>dari jurnal terindeks Scopus</w:t>
      </w:r>
      <w:r w:rsidRPr="00F63870">
        <w:rPr>
          <w:rFonts w:ascii="Abadi MT Condensed Light" w:hAnsi="Abadi MT Condensed Light"/>
        </w:rPr>
        <w:t>, penulis wajib mengutip tulisan yang diterbitkan</w:t>
      </w:r>
      <w:r w:rsidR="00047C7E" w:rsidRPr="00F63870">
        <w:rPr>
          <w:rFonts w:ascii="Abadi MT Condensed Light" w:hAnsi="Abadi MT Condensed Light"/>
        </w:rPr>
        <w:t xml:space="preserve"> Bawaslu dan dipublikasikan</w:t>
      </w:r>
      <w:r w:rsidRPr="00F63870">
        <w:rPr>
          <w:rFonts w:ascii="Abadi MT Condensed Light" w:hAnsi="Abadi MT Condensed Light"/>
        </w:rPr>
        <w:t xml:space="preserve"> di </w:t>
      </w:r>
      <w:hyperlink r:id="rId8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e-lib.bawaslu.go.id</w:t>
        </w:r>
      </w:hyperlink>
      <w:r w:rsidR="00E011D5" w:rsidRPr="00F63870">
        <w:rPr>
          <w:rFonts w:ascii="Abadi MT Condensed Light" w:hAnsi="Abadi MT Condensed Light"/>
        </w:rPr>
        <w:t>.</w:t>
      </w:r>
      <w:r w:rsidR="009B51FD" w:rsidRPr="00F63870">
        <w:rPr>
          <w:rFonts w:ascii="Abadi MT Condensed Light" w:hAnsi="Abadi MT Condensed Light"/>
        </w:rPr>
        <w:t xml:space="preserve"> Penulisan daftar pustaka harus diurutkan dari A-Z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>Gunakan aplikasi Mendeley</w:t>
      </w:r>
      <w:r w:rsidR="00063691" w:rsidRPr="007705FD">
        <w:rPr>
          <w:rFonts w:ascii="Abadi MT Condensed Light" w:hAnsi="Abadi MT Condensed Light"/>
          <w:lang w:val="sv-SE"/>
        </w:rPr>
        <w:t xml:space="preserve">, </w:t>
      </w:r>
      <w:r w:rsidR="00E011D5" w:rsidRPr="00F63870">
        <w:rPr>
          <w:rFonts w:ascii="Abadi MT Condensed Light" w:hAnsi="Abadi MT Condensed Light"/>
        </w:rPr>
        <w:t>Zotero</w:t>
      </w:r>
      <w:r w:rsidR="00063691" w:rsidRPr="007705FD">
        <w:rPr>
          <w:rFonts w:ascii="Abadi MT Condensed Light" w:hAnsi="Abadi MT Condensed Light"/>
          <w:lang w:val="sv-SE"/>
        </w:rPr>
        <w:t xml:space="preserve">, atau </w:t>
      </w:r>
      <w:r w:rsidR="00D34F60" w:rsidRPr="007705FD">
        <w:rPr>
          <w:rFonts w:ascii="Abadi MT Condensed Light" w:hAnsi="Abadi MT Condensed Light"/>
          <w:lang w:val="sv-SE"/>
        </w:rPr>
        <w:t>Endnote</w:t>
      </w:r>
      <w:r w:rsidR="00E011D5" w:rsidRPr="00F63870">
        <w:rPr>
          <w:rFonts w:ascii="Abadi MT Condensed Light" w:hAnsi="Abadi MT Condensed Light"/>
        </w:rPr>
        <w:t xml:space="preserve"> saat memproses kutipan dan referensi. </w:t>
      </w:r>
      <w:r w:rsidR="006544CA" w:rsidRPr="007705FD">
        <w:rPr>
          <w:rFonts w:ascii="Abadi MT Condensed Light" w:hAnsi="Abadi MT Condensed Light"/>
        </w:rPr>
        <w:t xml:space="preserve">Harus mencantumkan referensi yang diperoleh dari sumber primer (terdiri dari jurnal ilmiah sebesar 80% dari seluruh daftar pustaka) yang telah diterbitkan dalam 10 (sepuluh) tahun terakhir. </w:t>
      </w:r>
      <w:r w:rsidR="006544CA" w:rsidRPr="007705FD">
        <w:rPr>
          <w:rFonts w:ascii="Abadi MT Condensed Light" w:hAnsi="Abadi MT Condensed Light"/>
          <w:lang w:val="sv-SE"/>
        </w:rPr>
        <w:t xml:space="preserve">Sisanya 20% dapat berupa artikel penelitian atau laporan penelitian (tesis, buku, dan publikasi lain yang relevan). </w:t>
      </w:r>
      <w:r w:rsidR="00E011D5" w:rsidRPr="00F63870">
        <w:rPr>
          <w:rFonts w:ascii="Abadi MT Condensed Light" w:hAnsi="Abadi MT Condensed Light"/>
        </w:rPr>
        <w:t>Penulis harus mencantumkan nomor halaman yang dikutip.</w:t>
      </w:r>
      <w:r w:rsidR="00782C15" w:rsidRPr="00F63870">
        <w:rPr>
          <w:rFonts w:ascii="Abadi MT Condensed Light" w:hAnsi="Abadi MT Condensed Light"/>
        </w:rPr>
        <w:t xml:space="preserve"> </w:t>
      </w:r>
      <w:r w:rsidR="00E011D5" w:rsidRPr="00F63870">
        <w:rPr>
          <w:rFonts w:ascii="Abadi MT Condensed Light" w:hAnsi="Abadi MT Condensed Light"/>
        </w:rPr>
        <w:t>Berikut adalah contoh penulisan referensi gaya APA</w:t>
      </w:r>
      <w:r w:rsidR="00782C15" w:rsidRPr="00F63870">
        <w:rPr>
          <w:rFonts w:ascii="Abadi MT Condensed Light" w:hAnsi="Abadi MT Condensed Light"/>
        </w:rPr>
        <w:t>:</w:t>
      </w:r>
    </w:p>
    <w:p w14:paraId="3B9BE7A9" w14:textId="1DEC5BA6" w:rsidR="002076C1" w:rsidRPr="007705FD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  <w:b/>
          <w:bCs/>
          <w:lang w:val="sv-SE"/>
        </w:rPr>
      </w:pPr>
      <w:r w:rsidRPr="007705FD">
        <w:rPr>
          <w:rFonts w:ascii="Abadi MT Condensed Light" w:hAnsi="Abadi MT Condensed Light"/>
          <w:b/>
          <w:bCs/>
          <w:lang w:val="sv-SE"/>
        </w:rPr>
        <w:t>Sumber Artikel Jurnal:</w:t>
      </w:r>
    </w:p>
    <w:p w14:paraId="4B0A6652" w14:textId="0E721FEC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</w:rPr>
      </w:pPr>
      <w:r w:rsidRPr="00F63870">
        <w:rPr>
          <w:rFonts w:ascii="Abadi MT Condensed Light" w:hAnsi="Abadi MT Condensed Light" w:cs="Times New Roman"/>
        </w:rPr>
        <w:t xml:space="preserve">Liberati, A., Altman, D. G., Tetzlaff, J., Mulrow, C., Gøtzsche, P. C., Ioannidis, J. P. A., … Moher, D. (2009). The PRISMA Statement for Reporting Systematic Reviews and Meta-Analyses of Studies That Evaluate Health Care Interventions: Explanation and Elaboration. </w:t>
      </w:r>
      <w:r w:rsidRPr="00F63870">
        <w:rPr>
          <w:rFonts w:ascii="Abadi MT Condensed Light" w:hAnsi="Abadi MT Condensed Light" w:cs="Times New Roman"/>
          <w:i/>
          <w:iCs/>
        </w:rPr>
        <w:t>PLoS Medicine</w:t>
      </w:r>
      <w:r w:rsidRPr="00F63870">
        <w:rPr>
          <w:rFonts w:ascii="Abadi MT Condensed Light" w:hAnsi="Abadi MT Condensed Light" w:cs="Times New Roman"/>
        </w:rPr>
        <w:t xml:space="preserve">, </w:t>
      </w:r>
      <w:r w:rsidRPr="00F63870">
        <w:rPr>
          <w:rFonts w:ascii="Abadi MT Condensed Light" w:hAnsi="Abadi MT Condensed Light" w:cs="Times New Roman"/>
          <w:i/>
          <w:iCs/>
        </w:rPr>
        <w:t>6</w:t>
      </w:r>
      <w:r w:rsidRPr="00F63870">
        <w:rPr>
          <w:rFonts w:ascii="Abadi MT Condensed Light" w:hAnsi="Abadi MT Condensed Light" w:cs="Times New Roman"/>
        </w:rPr>
        <w:t xml:space="preserve">(7), 1–28. </w:t>
      </w:r>
      <w:hyperlink r:id="rId9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https://doi.org/10.1371/journal.pmed.1000100</w:t>
        </w:r>
      </w:hyperlink>
    </w:p>
    <w:p w14:paraId="694510EF" w14:textId="097C2CF6" w:rsidR="002076C1" w:rsidRPr="007705FD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lang w:val="sv-SE"/>
        </w:rPr>
      </w:pPr>
      <w:r w:rsidRPr="007705FD">
        <w:rPr>
          <w:rFonts w:ascii="Abadi MT Condensed Light" w:hAnsi="Abadi MT Condensed Light"/>
          <w:b/>
          <w:bCs/>
          <w:lang w:val="sv-SE"/>
        </w:rPr>
        <w:t>Sumber Buku:</w:t>
      </w:r>
    </w:p>
    <w:p w14:paraId="45907D6A" w14:textId="19A79EDB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</w:rPr>
      </w:pPr>
      <w:r w:rsidRPr="00F63870">
        <w:rPr>
          <w:rFonts w:ascii="Abadi MT Condensed Light" w:hAnsi="Abadi MT Condensed Light" w:cs="Times New Roman"/>
        </w:rPr>
        <w:t xml:space="preserve">Samadhi, W. P. (2014). </w:t>
      </w:r>
      <w:r w:rsidRPr="00F63870">
        <w:rPr>
          <w:rFonts w:ascii="Abadi MT Condensed Light" w:hAnsi="Abadi MT Condensed Light" w:cs="Times New Roman"/>
          <w:i/>
          <w:iCs/>
        </w:rPr>
        <w:t>Mengembalikan Publik pada Demokrasi</w:t>
      </w:r>
      <w:r w:rsidRPr="00F63870">
        <w:rPr>
          <w:rFonts w:ascii="Abadi MT Condensed Light" w:hAnsi="Abadi MT Condensed Light" w:cs="Times New Roman"/>
        </w:rPr>
        <w:t xml:space="preserve"> (A. Prio, Ed.). Jakarta: Kepustakaan Populer Gramedia.</w:t>
      </w:r>
    </w:p>
    <w:p w14:paraId="4AEA0299" w14:textId="4DAE7997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Abadi MT Condensed Light" w:hAnsi="Abadi MT Condensed Light" w:cs="Times New Roman"/>
          <w:b/>
          <w:bCs/>
        </w:rPr>
      </w:pPr>
      <w:r w:rsidRPr="007705FD">
        <w:rPr>
          <w:rFonts w:ascii="Abadi MT Condensed Light" w:hAnsi="Abadi MT Condensed Light"/>
          <w:b/>
          <w:bCs/>
        </w:rPr>
        <w:t>Sumber Tesis:</w:t>
      </w:r>
      <w:r w:rsidRPr="00F63870">
        <w:rPr>
          <w:rFonts w:ascii="Abadi MT Condensed Light" w:hAnsi="Abadi MT Condensed Light" w:cs="Times New Roman"/>
          <w:b/>
          <w:bCs/>
        </w:rPr>
        <w:t xml:space="preserve"> </w:t>
      </w:r>
    </w:p>
    <w:p w14:paraId="5D414B5F" w14:textId="2A09896E" w:rsidR="002076C1" w:rsidRPr="00F63870" w:rsidRDefault="002076C1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 w:cs="Times New Roman"/>
        </w:rPr>
        <w:t xml:space="preserve">Sirait, F. E. T. (2020). </w:t>
      </w:r>
      <w:r w:rsidRPr="00F63870">
        <w:rPr>
          <w:rFonts w:ascii="Abadi MT Condensed Light" w:hAnsi="Abadi MT Condensed Light" w:cs="Times New Roman"/>
          <w:i/>
          <w:iCs/>
        </w:rPr>
        <w:t>Heuristik Dan Bias Perilaku Memilih Pada Pemilu Di Indonesia (Studi Ekperimen Pengaruh Kecantikan dan Gelar Akademik Terhadap Preferensi Memilih Pemilih Muda)</w:t>
      </w:r>
      <w:r w:rsidRPr="00F63870">
        <w:rPr>
          <w:rFonts w:ascii="Abadi MT Condensed Light" w:hAnsi="Abadi MT Condensed Light" w:cs="Times New Roman"/>
        </w:rPr>
        <w:t>. Universitas Indonesia.</w:t>
      </w:r>
    </w:p>
    <w:p w14:paraId="414F6C5A" w14:textId="5203FCD0" w:rsidR="00D34F60" w:rsidRPr="00F63870" w:rsidRDefault="00D34F60" w:rsidP="00667F6A">
      <w:pPr>
        <w:spacing w:line="240" w:lineRule="auto"/>
        <w:jc w:val="both"/>
        <w:rPr>
          <w:rFonts w:ascii="Abadi MT Condensed Light" w:hAnsi="Abadi MT Condensed Light"/>
          <w:b/>
        </w:rPr>
      </w:pPr>
      <w:r w:rsidRPr="00F63870">
        <w:rPr>
          <w:rFonts w:ascii="Abadi MT Condensed Light" w:hAnsi="Abadi MT Condensed Light"/>
          <w:b/>
        </w:rPr>
        <w:t>Sumber Berita:</w:t>
      </w:r>
    </w:p>
    <w:p w14:paraId="692EFB73" w14:textId="11268ADE" w:rsidR="00D34F60" w:rsidRPr="00F63870" w:rsidRDefault="00D34F60" w:rsidP="00667F6A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 w:cs="Times New Roman"/>
          <w:color w:val="C45911" w:themeColor="accent2" w:themeShade="BF"/>
        </w:rPr>
      </w:pPr>
      <w:r w:rsidRPr="00F63870">
        <w:rPr>
          <w:rFonts w:ascii="Abadi MT Condensed Light" w:hAnsi="Abadi MT Condensed Light" w:cs="Times New Roman"/>
        </w:rPr>
        <w:t xml:space="preserve"> Hikam, H. A. Al. (2020). Anggaran Pilkada 2020 Rp 20,4 T, APBN Bantu Rp 4,77 T. Retrieved October 31, 2021, from detikFinance website: </w:t>
      </w:r>
      <w:hyperlink r:id="rId10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https://finance.detik.com/berita-ekonomi-bisnis/d-5183194/anggaran-pilkada-2020-rp-204-t-apbn-bantu-rp-477-t</w:t>
        </w:r>
      </w:hyperlink>
    </w:p>
    <w:p w14:paraId="368F8F37" w14:textId="0272BB66" w:rsidR="00F74C12" w:rsidRPr="00F63870" w:rsidRDefault="00F74C12">
      <w:pPr>
        <w:rPr>
          <w:rFonts w:ascii="Abadi MT Condensed Light" w:hAnsi="Abadi MT Condensed Light"/>
          <w:sz w:val="20"/>
          <w:szCs w:val="20"/>
        </w:rPr>
      </w:pPr>
      <w:r w:rsidRPr="00F63870">
        <w:rPr>
          <w:rFonts w:ascii="Abadi MT Condensed Light" w:hAnsi="Abadi MT Condensed Light"/>
          <w:sz w:val="20"/>
          <w:szCs w:val="20"/>
        </w:rPr>
        <w:br w:type="page"/>
      </w:r>
    </w:p>
    <w:p w14:paraId="068BDB0D" w14:textId="2C481B1F" w:rsidR="00BA2872" w:rsidRPr="007705FD" w:rsidRDefault="00F74C12" w:rsidP="00F74C12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sz w:val="28"/>
          <w:szCs w:val="28"/>
          <w:lang w:val="sv-SE"/>
        </w:rPr>
      </w:pPr>
      <w:r w:rsidRPr="007705FD">
        <w:rPr>
          <w:rFonts w:ascii="Abadi MT Condensed Light" w:hAnsi="Abadi MT Condensed Light" w:cs="EB Garamond"/>
          <w:b/>
          <w:sz w:val="28"/>
          <w:szCs w:val="28"/>
          <w:lang w:val="sv-SE"/>
        </w:rPr>
        <w:lastRenderedPageBreak/>
        <w:t>KETERANGAN TABEL</w:t>
      </w:r>
      <w:r w:rsidR="001302BE" w:rsidRPr="007705FD">
        <w:rPr>
          <w:rFonts w:ascii="Abadi MT Condensed Light" w:hAnsi="Abadi MT Condensed Light" w:cs="EB Garamond"/>
          <w:b/>
          <w:sz w:val="28"/>
          <w:szCs w:val="28"/>
          <w:lang w:val="sv-SE"/>
        </w:rPr>
        <w:t xml:space="preserve">, </w:t>
      </w:r>
      <w:r w:rsidRPr="007705FD">
        <w:rPr>
          <w:rFonts w:ascii="Abadi MT Condensed Light" w:hAnsi="Abadi MT Condensed Light" w:cs="EB Garamond"/>
          <w:b/>
          <w:sz w:val="28"/>
          <w:szCs w:val="28"/>
          <w:lang w:val="sv-SE"/>
        </w:rPr>
        <w:t>GAMBAR</w:t>
      </w:r>
      <w:r w:rsidR="001302BE" w:rsidRPr="007705FD">
        <w:rPr>
          <w:rFonts w:ascii="Abadi MT Condensed Light" w:hAnsi="Abadi MT Condensed Light" w:cs="EB Garamond"/>
          <w:b/>
          <w:sz w:val="28"/>
          <w:szCs w:val="28"/>
          <w:lang w:val="sv-SE"/>
        </w:rPr>
        <w:t>, GRAFIK, BAGAN</w:t>
      </w:r>
    </w:p>
    <w:p w14:paraId="6AD11308" w14:textId="6687023F" w:rsidR="00F74C12" w:rsidRPr="007705FD" w:rsidRDefault="00F74C12" w:rsidP="00F74C12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sv-SE"/>
        </w:rPr>
      </w:pPr>
      <w:r w:rsidRPr="007705FD">
        <w:rPr>
          <w:rFonts w:ascii="Abadi MT Condensed Light" w:hAnsi="Abadi MT Condensed Light"/>
          <w:b/>
          <w:bCs/>
          <w:lang w:val="sv-SE"/>
        </w:rPr>
        <w:t>Tabel</w:t>
      </w:r>
    </w:p>
    <w:p w14:paraId="065EC731" w14:textId="5819073A" w:rsidR="00047C7E" w:rsidRPr="00F63870" w:rsidRDefault="00047C7E" w:rsidP="00047C7E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Tabel diletakkan di tengah (center). Keterangan tabel dituliskan pada bagian atas tabel dengan diberi nomor. Jika keterangan tabel lebih dari 1 baris, maka ditulis dengan spasi 1. Apabila tabel merupakan suatu rujukan, maka dituliskan pula sumber rujukannya. Sumber rujukan tabel diletakkan dibagian kiri bawah tabel, diketik dengan huruf Abadi MT ukuran 10.</w:t>
      </w:r>
    </w:p>
    <w:p w14:paraId="5025827F" w14:textId="77777777" w:rsidR="00047C7E" w:rsidRPr="007705FD" w:rsidRDefault="00047C7E" w:rsidP="00047C7E">
      <w:pPr>
        <w:jc w:val="center"/>
        <w:rPr>
          <w:rFonts w:ascii="Abadi MT Condensed Light" w:hAnsi="Abadi MT Condensed Light"/>
          <w:lang w:val="sv-SE"/>
        </w:rPr>
      </w:pPr>
      <w:r w:rsidRPr="00F63870">
        <w:rPr>
          <w:rFonts w:ascii="Abadi MT Condensed Light" w:hAnsi="Abadi MT Condensed Light"/>
          <w:b/>
        </w:rPr>
        <w:t>Tabel 1.</w:t>
      </w:r>
      <w:r w:rsidRPr="00F63870">
        <w:rPr>
          <w:rFonts w:ascii="Abadi MT Condensed Light" w:hAnsi="Abadi MT Condensed Light"/>
        </w:rPr>
        <w:t xml:space="preserve"> Kesalahan Entri</w:t>
      </w:r>
      <w:r w:rsidRPr="007705FD">
        <w:rPr>
          <w:rFonts w:ascii="Abadi MT Condensed Light" w:hAnsi="Abadi MT Condensed Light"/>
          <w:lang w:val="sv-SE"/>
        </w:rPr>
        <w:t xml:space="preserve"> </w:t>
      </w:r>
      <w:r w:rsidRPr="007705FD">
        <w:rPr>
          <w:rFonts w:ascii="Abadi MT Condensed Light" w:eastAsia="Abadi MT Condensed Light" w:hAnsi="Abadi MT Condensed Light" w:cs="Abadi MT Condensed Light"/>
          <w:b/>
          <w:bCs/>
          <w:lang w:val="sv-SE"/>
        </w:rPr>
        <w:t>(Jenis Huruf Abadi MT, Ukuran Huruf 11)</w:t>
      </w:r>
    </w:p>
    <w:tbl>
      <w:tblPr>
        <w:tblW w:w="9639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787"/>
        <w:gridCol w:w="1154"/>
        <w:gridCol w:w="1197"/>
        <w:gridCol w:w="931"/>
        <w:gridCol w:w="1071"/>
        <w:gridCol w:w="1052"/>
        <w:gridCol w:w="1447"/>
      </w:tblGrid>
      <w:tr w:rsidR="00047C7E" w:rsidRPr="00F63870" w14:paraId="04A3308D" w14:textId="77777777" w:rsidTr="00953DF6">
        <w:trPr>
          <w:trHeight w:val="228"/>
        </w:trPr>
        <w:tc>
          <w:tcPr>
            <w:tcW w:w="3089" w:type="dxa"/>
            <w:vMerge w:val="restart"/>
            <w:vAlign w:val="center"/>
          </w:tcPr>
          <w:p w14:paraId="4A0C1BE7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enis Kesalahan Entri</w:t>
            </w:r>
          </w:p>
        </w:tc>
        <w:tc>
          <w:tcPr>
            <w:tcW w:w="20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4D97379F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umber</w:t>
            </w:r>
          </w:p>
        </w:tc>
        <w:tc>
          <w:tcPr>
            <w:tcW w:w="953" w:type="dxa"/>
            <w:vMerge w:val="restart"/>
            <w:vAlign w:val="center"/>
          </w:tcPr>
          <w:p w14:paraId="3D3DAC46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umlah</w:t>
            </w:r>
          </w:p>
        </w:tc>
        <w:tc>
          <w:tcPr>
            <w:tcW w:w="193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0206C7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tatus</w:t>
            </w:r>
          </w:p>
        </w:tc>
        <w:tc>
          <w:tcPr>
            <w:tcW w:w="1559" w:type="dxa"/>
            <w:vMerge w:val="restart"/>
            <w:vAlign w:val="center"/>
          </w:tcPr>
          <w:p w14:paraId="5917E46E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Jumlah</w:t>
            </w:r>
          </w:p>
        </w:tc>
      </w:tr>
      <w:tr w:rsidR="00047C7E" w:rsidRPr="00F63870" w14:paraId="73A72F8B" w14:textId="77777777" w:rsidTr="00953DF6">
        <w:trPr>
          <w:trHeight w:val="457"/>
        </w:trPr>
        <w:tc>
          <w:tcPr>
            <w:tcW w:w="3089" w:type="dxa"/>
            <w:vMerge/>
            <w:tcBorders>
              <w:bottom w:val="single" w:sz="4" w:space="0" w:color="auto"/>
            </w:tcBorders>
          </w:tcPr>
          <w:p w14:paraId="038A3A83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bottom w:val="single" w:sz="4" w:space="0" w:color="auto"/>
            </w:tcBorders>
            <w:vAlign w:val="center"/>
          </w:tcPr>
          <w:p w14:paraId="68F36A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Monitoring KPU</w:t>
            </w:r>
          </w:p>
        </w:tc>
        <w:tc>
          <w:tcPr>
            <w:tcW w:w="1059" w:type="dxa"/>
            <w:tcBorders>
              <w:top w:val="nil"/>
              <w:bottom w:val="single" w:sz="4" w:space="0" w:color="auto"/>
            </w:tcBorders>
            <w:vAlign w:val="center"/>
          </w:tcPr>
          <w:p w14:paraId="5D416349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Laporan Masyarakat</w:t>
            </w:r>
          </w:p>
        </w:tc>
        <w:tc>
          <w:tcPr>
            <w:tcW w:w="953" w:type="dxa"/>
            <w:vMerge/>
            <w:tcBorders>
              <w:bottom w:val="single" w:sz="4" w:space="0" w:color="auto"/>
            </w:tcBorders>
            <w:vAlign w:val="center"/>
          </w:tcPr>
          <w:p w14:paraId="308ACF85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847FFA6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Selesai Diperbaiki</w:t>
            </w:r>
          </w:p>
        </w:tc>
        <w:tc>
          <w:tcPr>
            <w:tcW w:w="946" w:type="dxa"/>
            <w:tcBorders>
              <w:top w:val="nil"/>
              <w:bottom w:val="single" w:sz="4" w:space="0" w:color="auto"/>
            </w:tcBorders>
            <w:vAlign w:val="center"/>
          </w:tcPr>
          <w:p w14:paraId="5D277771" w14:textId="77777777" w:rsidR="00047C7E" w:rsidRPr="00F63870" w:rsidRDefault="00047C7E" w:rsidP="00953DF6">
            <w:pPr>
              <w:spacing w:after="0" w:line="240" w:lineRule="auto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Dalam Proses Perbaikan</w:t>
            </w:r>
          </w:p>
        </w:tc>
        <w:tc>
          <w:tcPr>
            <w:tcW w:w="1559" w:type="dxa"/>
            <w:vMerge/>
            <w:tcBorders>
              <w:bottom w:val="single" w:sz="4" w:space="0" w:color="auto"/>
            </w:tcBorders>
          </w:tcPr>
          <w:p w14:paraId="4E1E18B8" w14:textId="77777777" w:rsidR="00047C7E" w:rsidRPr="00F63870" w:rsidRDefault="00047C7E" w:rsidP="00953DF6">
            <w:pPr>
              <w:spacing w:after="0" w:line="240" w:lineRule="auto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</w:p>
        </w:tc>
      </w:tr>
      <w:tr w:rsidR="00047C7E" w:rsidRPr="00F63870" w14:paraId="39AB0A60" w14:textId="77777777" w:rsidTr="00953DF6">
        <w:trPr>
          <w:trHeight w:val="228"/>
        </w:trPr>
        <w:tc>
          <w:tcPr>
            <w:tcW w:w="3089" w:type="dxa"/>
            <w:tcBorders>
              <w:top w:val="single" w:sz="4" w:space="0" w:color="auto"/>
              <w:bottom w:val="nil"/>
            </w:tcBorders>
          </w:tcPr>
          <w:p w14:paraId="6FD7EC7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Calon 01 Berkurang</w:t>
            </w:r>
          </w:p>
        </w:tc>
        <w:tc>
          <w:tcPr>
            <w:tcW w:w="1040" w:type="dxa"/>
            <w:tcBorders>
              <w:top w:val="single" w:sz="4" w:space="0" w:color="auto"/>
              <w:bottom w:val="nil"/>
            </w:tcBorders>
            <w:vAlign w:val="center"/>
          </w:tcPr>
          <w:p w14:paraId="4998877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1059" w:type="dxa"/>
            <w:tcBorders>
              <w:top w:val="single" w:sz="4" w:space="0" w:color="auto"/>
              <w:bottom w:val="nil"/>
            </w:tcBorders>
            <w:vAlign w:val="center"/>
          </w:tcPr>
          <w:p w14:paraId="7B92F85D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53" w:type="dxa"/>
            <w:tcBorders>
              <w:top w:val="single" w:sz="4" w:space="0" w:color="auto"/>
              <w:bottom w:val="nil"/>
            </w:tcBorders>
            <w:vAlign w:val="center"/>
          </w:tcPr>
          <w:p w14:paraId="504EF0D5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14:paraId="7F7A0EB1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46" w:type="dxa"/>
            <w:tcBorders>
              <w:top w:val="single" w:sz="4" w:space="0" w:color="auto"/>
              <w:bottom w:val="nil"/>
            </w:tcBorders>
            <w:vAlign w:val="center"/>
          </w:tcPr>
          <w:p w14:paraId="08928B0C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</w:tcPr>
          <w:p w14:paraId="78ED10D1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</w:tr>
      <w:tr w:rsidR="00047C7E" w:rsidRPr="00F63870" w14:paraId="6FD364EC" w14:textId="77777777" w:rsidTr="00953DF6">
        <w:trPr>
          <w:trHeight w:val="228"/>
        </w:trPr>
        <w:tc>
          <w:tcPr>
            <w:tcW w:w="3089" w:type="dxa"/>
            <w:tcBorders>
              <w:top w:val="nil"/>
              <w:bottom w:val="nil"/>
            </w:tcBorders>
          </w:tcPr>
          <w:p w14:paraId="71B9E6C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Calon 02 Berkurang</w:t>
            </w:r>
          </w:p>
        </w:tc>
        <w:tc>
          <w:tcPr>
            <w:tcW w:w="1040" w:type="dxa"/>
            <w:tcBorders>
              <w:top w:val="nil"/>
              <w:bottom w:val="nil"/>
            </w:tcBorders>
            <w:vAlign w:val="center"/>
          </w:tcPr>
          <w:p w14:paraId="03D85630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1059" w:type="dxa"/>
            <w:tcBorders>
              <w:top w:val="nil"/>
              <w:bottom w:val="nil"/>
            </w:tcBorders>
            <w:vAlign w:val="center"/>
          </w:tcPr>
          <w:p w14:paraId="1D6F31E7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4DDA22D0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447672BC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  <w:tc>
          <w:tcPr>
            <w:tcW w:w="946" w:type="dxa"/>
            <w:tcBorders>
              <w:top w:val="nil"/>
              <w:bottom w:val="nil"/>
            </w:tcBorders>
            <w:vAlign w:val="center"/>
          </w:tcPr>
          <w:p w14:paraId="0F1C62BA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F043789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sz w:val="20"/>
                <w:szCs w:val="20"/>
              </w:rPr>
              <w:t>6</w:t>
            </w:r>
          </w:p>
        </w:tc>
      </w:tr>
      <w:tr w:rsidR="00047C7E" w:rsidRPr="00F63870" w14:paraId="39B4063F" w14:textId="77777777" w:rsidTr="00953DF6">
        <w:trPr>
          <w:trHeight w:val="228"/>
        </w:trPr>
        <w:tc>
          <w:tcPr>
            <w:tcW w:w="3089" w:type="dxa"/>
            <w:tcBorders>
              <w:top w:val="nil"/>
            </w:tcBorders>
          </w:tcPr>
          <w:p w14:paraId="1BD3AFFE" w14:textId="77777777" w:rsidR="00047C7E" w:rsidRPr="00F63870" w:rsidRDefault="00047C7E" w:rsidP="00953DF6">
            <w:pPr>
              <w:spacing w:after="0"/>
              <w:jc w:val="both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Total</w:t>
            </w:r>
          </w:p>
        </w:tc>
        <w:tc>
          <w:tcPr>
            <w:tcW w:w="1040" w:type="dxa"/>
            <w:tcBorders>
              <w:top w:val="nil"/>
            </w:tcBorders>
            <w:vAlign w:val="center"/>
          </w:tcPr>
          <w:p w14:paraId="2313594D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1059" w:type="dxa"/>
            <w:tcBorders>
              <w:top w:val="nil"/>
            </w:tcBorders>
            <w:vAlign w:val="center"/>
          </w:tcPr>
          <w:p w14:paraId="38559107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53" w:type="dxa"/>
            <w:tcBorders>
              <w:top w:val="nil"/>
            </w:tcBorders>
            <w:vAlign w:val="center"/>
          </w:tcPr>
          <w:p w14:paraId="45A979E8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11B6943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  <w:tc>
          <w:tcPr>
            <w:tcW w:w="946" w:type="dxa"/>
            <w:tcBorders>
              <w:top w:val="nil"/>
            </w:tcBorders>
            <w:vAlign w:val="center"/>
          </w:tcPr>
          <w:p w14:paraId="2461FBFF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5E0D2792" w14:textId="77777777" w:rsidR="00047C7E" w:rsidRPr="00F63870" w:rsidRDefault="00047C7E" w:rsidP="00953DF6">
            <w:pPr>
              <w:spacing w:after="0"/>
              <w:jc w:val="center"/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</w:pPr>
            <w:r w:rsidRPr="00F63870">
              <w:rPr>
                <w:rFonts w:ascii="Abadi MT Condensed Light" w:eastAsia="Times New Roman" w:hAnsi="Abadi MT Condensed Light"/>
                <w:b/>
                <w:sz w:val="20"/>
                <w:szCs w:val="20"/>
              </w:rPr>
              <w:t>12</w:t>
            </w:r>
          </w:p>
        </w:tc>
      </w:tr>
    </w:tbl>
    <w:p w14:paraId="4A60828B" w14:textId="77777777" w:rsidR="00047C7E" w:rsidRPr="007705FD" w:rsidRDefault="00047C7E" w:rsidP="00047C7E">
      <w:pPr>
        <w:rPr>
          <w:rFonts w:ascii="Abadi MT Condensed Light" w:hAnsi="Abadi MT Condensed Light"/>
          <w:sz w:val="20"/>
          <w:szCs w:val="20"/>
          <w:lang w:val="sv-SE"/>
        </w:rPr>
      </w:pPr>
      <w:r w:rsidRPr="00F63870">
        <w:rPr>
          <w:rFonts w:ascii="Abadi MT Condensed Light" w:hAnsi="Abadi MT Condensed Light"/>
          <w:sz w:val="20"/>
          <w:szCs w:val="20"/>
        </w:rPr>
        <w:t>Sumber: KPU</w:t>
      </w:r>
      <w:r w:rsidRPr="007705FD">
        <w:rPr>
          <w:rFonts w:ascii="Abadi MT Condensed Light" w:hAnsi="Abadi MT Condensed Light"/>
          <w:sz w:val="20"/>
          <w:szCs w:val="20"/>
          <w:lang w:val="sv-SE"/>
        </w:rPr>
        <w:t xml:space="preserve"> </w:t>
      </w:r>
      <w:r w:rsidRPr="007705FD">
        <w:rPr>
          <w:rFonts w:ascii="Abadi MT Condensed Light" w:hAnsi="Abadi MT Condensed Light"/>
          <w:b/>
          <w:bCs/>
          <w:color w:val="000000" w:themeColor="text1"/>
          <w:sz w:val="20"/>
          <w:szCs w:val="20"/>
          <w:lang w:val="sv-SE"/>
        </w:rPr>
        <w:t>(Jenis Huruf Abadi MT, Ukuran Huruf 10)</w:t>
      </w:r>
    </w:p>
    <w:p w14:paraId="76F82E24" w14:textId="1BB1BB5D" w:rsidR="00047C7E" w:rsidRPr="007705FD" w:rsidRDefault="00047C7E" w:rsidP="00047C7E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sv-SE"/>
        </w:rPr>
      </w:pPr>
      <w:r w:rsidRPr="007705FD">
        <w:rPr>
          <w:rFonts w:ascii="Abadi MT Condensed Light" w:hAnsi="Abadi MT Condensed Light"/>
          <w:b/>
          <w:bCs/>
          <w:lang w:val="sv-SE"/>
        </w:rPr>
        <w:t>Gambar</w:t>
      </w:r>
      <w:r w:rsidR="00C400CD" w:rsidRPr="007705FD">
        <w:rPr>
          <w:rFonts w:ascii="Abadi MT Condensed Light" w:hAnsi="Abadi MT Condensed Light"/>
          <w:b/>
          <w:bCs/>
          <w:lang w:val="sv-SE"/>
        </w:rPr>
        <w:t>, Grafik, Bagan</w:t>
      </w:r>
    </w:p>
    <w:p w14:paraId="6D13B49C" w14:textId="54A49799" w:rsidR="00047C7E" w:rsidRPr="00F63870" w:rsidRDefault="00047C7E" w:rsidP="00047C7E">
      <w:pPr>
        <w:spacing w:line="240" w:lineRule="auto"/>
        <w:jc w:val="both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t>Gambar</w:t>
      </w:r>
      <w:r w:rsidR="00C400CD">
        <w:rPr>
          <w:rFonts w:ascii="Abadi MT Condensed Light" w:hAnsi="Abadi MT Condensed Light"/>
        </w:rPr>
        <w:t xml:space="preserve">, grafik, bagan </w:t>
      </w:r>
      <w:r w:rsidRPr="00F63870">
        <w:rPr>
          <w:rFonts w:ascii="Abadi MT Condensed Light" w:hAnsi="Abadi MT Condensed Light"/>
        </w:rPr>
        <w:t>diletakkan di tengah (center). Keterangan gambar</w:t>
      </w:r>
      <w:r w:rsidR="00C400CD">
        <w:rPr>
          <w:rFonts w:ascii="Abadi MT Condensed Light" w:hAnsi="Abadi MT Condensed Light"/>
        </w:rPr>
        <w:t xml:space="preserve">, grafik, bagan </w:t>
      </w:r>
      <w:r w:rsidRPr="00F63870">
        <w:rPr>
          <w:rFonts w:ascii="Abadi MT Condensed Light" w:hAnsi="Abadi MT Condensed Light"/>
        </w:rPr>
        <w:t xml:space="preserve">dituliskan pada bagian </w:t>
      </w:r>
      <w:r w:rsidR="007A0E1D" w:rsidRPr="00F63870">
        <w:rPr>
          <w:rFonts w:ascii="Abadi MT Condensed Light" w:hAnsi="Abadi MT Condensed Light"/>
        </w:rPr>
        <w:t>bawah</w:t>
      </w:r>
      <w:r w:rsidR="00C400CD">
        <w:rPr>
          <w:rFonts w:ascii="Abadi MT Condensed Light" w:hAnsi="Abadi MT Condensed Light"/>
        </w:rPr>
        <w:t xml:space="preserve"> gambar, grafik, bagan </w:t>
      </w:r>
      <w:r w:rsidRPr="00F63870">
        <w:rPr>
          <w:rFonts w:ascii="Abadi MT Condensed Light" w:hAnsi="Abadi MT Condensed Light"/>
        </w:rPr>
        <w:t xml:space="preserve">dengan diberi nomor. Jika keterangan </w:t>
      </w:r>
      <w:r w:rsidR="00C400CD">
        <w:rPr>
          <w:rFonts w:ascii="Abadi MT Condensed Light" w:hAnsi="Abadi MT Condensed Light"/>
        </w:rPr>
        <w:t>, grafik, bagan</w:t>
      </w:r>
      <w:r w:rsidRPr="00F63870">
        <w:rPr>
          <w:rFonts w:ascii="Abadi MT Condensed Light" w:hAnsi="Abadi MT Condensed Light"/>
        </w:rPr>
        <w:t xml:space="preserve"> lebih dari 1 baris, maka ditulis dengan spasi 1. </w:t>
      </w:r>
    </w:p>
    <w:p w14:paraId="6735857E" w14:textId="77777777" w:rsidR="007A0E1D" w:rsidRPr="00F63870" w:rsidRDefault="007A0E1D" w:rsidP="007A0E1D">
      <w:pPr>
        <w:keepNext/>
        <w:jc w:val="center"/>
        <w:rPr>
          <w:rFonts w:ascii="Abadi MT Condensed Light" w:hAnsi="Abadi MT Condensed Light"/>
        </w:rPr>
      </w:pPr>
      <w:r w:rsidRPr="00F63870">
        <w:rPr>
          <w:rFonts w:ascii="Abadi MT Condensed Light" w:hAnsi="Abadi MT Condensed Light"/>
        </w:rPr>
        <w:drawing>
          <wp:inline distT="0" distB="0" distL="0" distR="0" wp14:anchorId="77C83979" wp14:editId="5751CF11">
            <wp:extent cx="4502056" cy="2286000"/>
            <wp:effectExtent l="0" t="0" r="0" b="0"/>
            <wp:docPr id="7" name="Picture 7" descr="A picture containing build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, outdoo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40" b="31021"/>
                    <a:stretch/>
                  </pic:blipFill>
                  <pic:spPr bwMode="auto">
                    <a:xfrm>
                      <a:off x="0" y="0"/>
                      <a:ext cx="4502056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4F2EEF" w14:textId="77777777" w:rsidR="007A0E1D" w:rsidRPr="007705FD" w:rsidRDefault="007A0E1D" w:rsidP="007A0E1D">
      <w:pPr>
        <w:jc w:val="center"/>
        <w:rPr>
          <w:rFonts w:ascii="Abadi MT Condensed Light" w:hAnsi="Abadi MT Condensed Light"/>
          <w:sz w:val="24"/>
          <w:szCs w:val="24"/>
          <w:lang w:val="sv-SE"/>
        </w:rPr>
      </w:pPr>
      <w:r w:rsidRPr="00F63870">
        <w:rPr>
          <w:rFonts w:ascii="Abadi MT Condensed Light" w:hAnsi="Abadi MT Condensed Light"/>
          <w:b/>
          <w:color w:val="000000" w:themeColor="text1"/>
          <w:szCs w:val="24"/>
        </w:rPr>
        <w:t>Gambar 1.</w:t>
      </w:r>
      <w:r w:rsidRPr="00F63870">
        <w:rPr>
          <w:rFonts w:ascii="Abadi MT Condensed Light" w:hAnsi="Abadi MT Condensed Light"/>
          <w:color w:val="000000" w:themeColor="text1"/>
          <w:szCs w:val="24"/>
        </w:rPr>
        <w:t xml:space="preserve"> </w:t>
      </w:r>
      <w:r w:rsidRPr="007705FD">
        <w:rPr>
          <w:rFonts w:ascii="Abadi MT Condensed Light" w:hAnsi="Abadi MT Condensed Light"/>
          <w:color w:val="000000" w:themeColor="text1"/>
          <w:szCs w:val="24"/>
          <w:lang w:val="sv-SE"/>
        </w:rPr>
        <w:t xml:space="preserve">Gedung Badan Pengawas Pemilihan Umum RI </w:t>
      </w:r>
      <w:r w:rsidRPr="00F63870">
        <w:rPr>
          <w:rFonts w:ascii="Abadi MT Condensed Light" w:hAnsi="Abadi MT Condensed Light"/>
          <w:color w:val="000000" w:themeColor="text1"/>
          <w:szCs w:val="24"/>
        </w:rPr>
        <w:t>(</w:t>
      </w:r>
      <w:r w:rsidRPr="007705FD">
        <w:rPr>
          <w:rFonts w:ascii="Abadi MT Condensed Light" w:hAnsi="Abadi MT Condensed Light"/>
          <w:color w:val="000000" w:themeColor="text1"/>
          <w:szCs w:val="24"/>
          <w:lang w:val="sv-SE"/>
        </w:rPr>
        <w:t>2020</w:t>
      </w:r>
      <w:r w:rsidRPr="00F63870">
        <w:rPr>
          <w:rFonts w:ascii="Abadi MT Condensed Light" w:hAnsi="Abadi MT Condensed Light"/>
          <w:color w:val="000000" w:themeColor="text1"/>
          <w:szCs w:val="24"/>
        </w:rPr>
        <w:t>)</w:t>
      </w:r>
      <w:r w:rsidRPr="007705FD">
        <w:rPr>
          <w:rFonts w:ascii="Abadi MT Condensed Light" w:hAnsi="Abadi MT Condensed Light"/>
          <w:color w:val="000000" w:themeColor="text1"/>
          <w:szCs w:val="24"/>
          <w:lang w:val="sv-SE"/>
        </w:rPr>
        <w:t xml:space="preserve"> </w:t>
      </w:r>
      <w:r w:rsidRPr="007705FD">
        <w:rPr>
          <w:rFonts w:ascii="Abadi MT Condensed Light" w:hAnsi="Abadi MT Condensed Light"/>
          <w:b/>
          <w:bCs/>
          <w:color w:val="000000" w:themeColor="text1"/>
          <w:szCs w:val="24"/>
          <w:lang w:val="sv-SE"/>
        </w:rPr>
        <w:t>(Jenis Huruf Abadi MT, Ukuran Huruf 11, Gunakan gambar antara 300-600 dpi)</w:t>
      </w:r>
    </w:p>
    <w:p w14:paraId="46D4668A" w14:textId="77777777" w:rsidR="00F63870" w:rsidRPr="007705FD" w:rsidRDefault="00F63870">
      <w:pPr>
        <w:rPr>
          <w:rFonts w:ascii="Abadi MT Condensed Light" w:hAnsi="Abadi MT Condensed Light" w:cs="EB Garamond"/>
          <w:b/>
          <w:sz w:val="28"/>
          <w:szCs w:val="28"/>
          <w:lang w:val="sv-SE"/>
        </w:rPr>
      </w:pPr>
      <w:r w:rsidRPr="007705FD">
        <w:rPr>
          <w:rFonts w:ascii="Abadi MT Condensed Light" w:hAnsi="Abadi MT Condensed Light" w:cs="EB Garamond"/>
          <w:b/>
          <w:sz w:val="28"/>
          <w:szCs w:val="28"/>
          <w:lang w:val="sv-SE"/>
        </w:rPr>
        <w:br w:type="page"/>
      </w:r>
    </w:p>
    <w:p w14:paraId="5FB6144C" w14:textId="3415E3E4" w:rsidR="007A0E1D" w:rsidRPr="00F63870" w:rsidRDefault="007A0E1D" w:rsidP="007A0E1D">
      <w:pPr>
        <w:spacing w:line="240" w:lineRule="auto"/>
        <w:ind w:left="454" w:hanging="454"/>
        <w:jc w:val="both"/>
        <w:rPr>
          <w:rFonts w:ascii="Abadi MT Condensed Light" w:hAnsi="Abadi MT Condensed Light" w:cs="EB Garamond"/>
          <w:b/>
          <w:sz w:val="28"/>
          <w:szCs w:val="28"/>
          <w:lang w:val="en-US"/>
        </w:rPr>
      </w:pPr>
      <w:r w:rsidRPr="00F63870">
        <w:rPr>
          <w:rFonts w:ascii="Abadi MT Condensed Light" w:hAnsi="Abadi MT Condensed Light" w:cs="EB Garamond"/>
          <w:b/>
          <w:sz w:val="28"/>
          <w:szCs w:val="28"/>
          <w:lang w:val="en-US"/>
        </w:rPr>
        <w:lastRenderedPageBreak/>
        <w:t>CATATAN</w:t>
      </w:r>
    </w:p>
    <w:p w14:paraId="484A692F" w14:textId="0C753A3C" w:rsidR="00047C7E" w:rsidRPr="00F63870" w:rsidRDefault="007A0E1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Ukuran kertas A4</w:t>
      </w:r>
    </w:p>
    <w:p w14:paraId="46966985" w14:textId="74D30AB7" w:rsidR="007A0E1D" w:rsidRPr="00F63870" w:rsidRDefault="007A0E1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Margin Top: 3 cm, Bottom: 3 cm, Left: 2 cm, Right: 2 cm</w:t>
      </w:r>
    </w:p>
    <w:p w14:paraId="7712BFF8" w14:textId="68FA2286" w:rsidR="007A0E1D" w:rsidRPr="00F63870" w:rsidRDefault="007A0E1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Warna huruf atau teks hitam</w:t>
      </w:r>
    </w:p>
    <w:p w14:paraId="50C152C7" w14:textId="7563B13B" w:rsidR="007A0E1D" w:rsidRPr="00F63870" w:rsidRDefault="007A0E1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>Naskah 1 spasi</w:t>
      </w:r>
    </w:p>
    <w:p w14:paraId="00B57836" w14:textId="648EA5F2" w:rsidR="007A0E1D" w:rsidRPr="00F63870" w:rsidRDefault="00F63870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 xml:space="preserve">Jarak antar paragraf (spacing before: 0, spacing after: 8 </w:t>
      </w:r>
      <w:r w:rsidRPr="00F63870">
        <w:rPr>
          <w:rFonts w:ascii="Abadi MT Condensed Light" w:hAnsi="Abadi MT Condensed Light" w:cs="EB Garamond"/>
          <w:bCs/>
          <w:lang w:val="en-US"/>
        </w:rPr>
        <w:t>pt</w:t>
      </w:r>
      <w:r>
        <w:rPr>
          <w:rFonts w:ascii="Abadi MT Condensed Light" w:hAnsi="Abadi MT Condensed Light" w:cs="EB Garamond"/>
          <w:bCs/>
          <w:lang w:val="en-US"/>
        </w:rPr>
        <w:t>)</w:t>
      </w:r>
    </w:p>
    <w:p w14:paraId="2A8152D2" w14:textId="6E0385FF" w:rsidR="00F63870" w:rsidRDefault="00F63870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Tipe huruf Abadi MT</w:t>
      </w:r>
    </w:p>
    <w:p w14:paraId="11C0BEDE" w14:textId="7E882862" w:rsidR="00C400CD" w:rsidRDefault="00C400C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judul 18, bold</w:t>
      </w:r>
    </w:p>
    <w:p w14:paraId="43C3CCB1" w14:textId="5A4CE512" w:rsidR="00C400CD" w:rsidRDefault="00C400CD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subjudul 14, bold</w:t>
      </w:r>
    </w:p>
    <w:p w14:paraId="477BC5FF" w14:textId="1C38815E" w:rsidR="00F63870" w:rsidRDefault="00F63870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Ukuran huruf manuscript 11</w:t>
      </w:r>
    </w:p>
    <w:p w14:paraId="0E0AC5E2" w14:textId="7528921E" w:rsidR="00F63870" w:rsidRPr="007705FD" w:rsidRDefault="00F63870" w:rsidP="007A0E1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>Ukuran judul tabel dan gambar 11</w:t>
      </w:r>
    </w:p>
    <w:p w14:paraId="26995C2B" w14:textId="0A3EB4FA" w:rsidR="00C400CD" w:rsidRDefault="00C400CD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Jumlah kata 4.500 - 7.000  kata</w:t>
      </w:r>
    </w:p>
    <w:p w14:paraId="4D493134" w14:textId="4D613E21" w:rsidR="00F63870" w:rsidRPr="00F63870" w:rsidRDefault="00F63870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 w:rsidRPr="00F63870">
        <w:rPr>
          <w:rFonts w:ascii="Abadi MT Condensed Light" w:hAnsi="Abadi MT Condensed Light" w:cs="EB Garamond"/>
          <w:bCs/>
          <w:lang w:val="en-US"/>
        </w:rPr>
        <w:t xml:space="preserve">Referensi menggunakan konsep atau </w:t>
      </w:r>
      <w:hyperlink r:id="rId12">
        <w:r w:rsidRPr="00CB26DD">
          <w:rPr>
            <w:rStyle w:val="Hyperlink"/>
            <w:rFonts w:ascii="Abadi MT Condensed Light" w:hAnsi="Abadi MT Condensed Light" w:cs="Times New Roman"/>
            <w:i/>
            <w:iCs/>
            <w:color w:val="C45911" w:themeColor="accent2" w:themeShade="BF"/>
          </w:rPr>
          <w:t>American Psychological Association</w:t>
        </w:r>
      </w:hyperlink>
      <w:r w:rsidRPr="00CB26DD">
        <w:rPr>
          <w:rStyle w:val="Hyperlink"/>
          <w:rFonts w:ascii="Abadi MT Condensed Light" w:hAnsi="Abadi MT Condensed Light" w:cs="Times New Roman"/>
          <w:i/>
          <w:iCs/>
          <w:color w:val="C45911" w:themeColor="accent2" w:themeShade="BF"/>
        </w:rPr>
        <w:t xml:space="preserve"> </w:t>
      </w:r>
      <w:r w:rsidRPr="00CB26DD">
        <w:rPr>
          <w:rStyle w:val="Hyperlink"/>
          <w:rFonts w:ascii="Abadi MT Condensed Light" w:hAnsi="Abadi MT Condensed Light" w:cs="Times New Roman"/>
          <w:color w:val="C45911" w:themeColor="accent2" w:themeShade="BF"/>
        </w:rPr>
        <w:t>(APA)</w:t>
      </w:r>
      <w:r w:rsidRPr="00CB26DD">
        <w:rPr>
          <w:rStyle w:val="Hyperlink"/>
          <w:rFonts w:cs="Times New Roman"/>
          <w:color w:val="C45911" w:themeColor="accent2" w:themeShade="BF"/>
        </w:rPr>
        <w:t>.</w:t>
      </w:r>
    </w:p>
    <w:p w14:paraId="0BF186CA" w14:textId="569642A2" w:rsidR="00F63870" w:rsidRPr="007705FD" w:rsidRDefault="00F63870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>Manuscript yang tidak sesuai format dan template akan ditolak</w:t>
      </w:r>
    </w:p>
    <w:p w14:paraId="4BCCA044" w14:textId="7A30D027" w:rsidR="00F63870" w:rsidRPr="007705FD" w:rsidRDefault="00F63870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 xml:space="preserve">Minimal Referensi bersumber dari </w:t>
      </w:r>
      <w:r>
        <w:rPr>
          <w:rFonts w:ascii="Abadi MT Condensed Light" w:hAnsi="Abadi MT Condensed Light"/>
        </w:rPr>
        <w:t>20</w:t>
      </w:r>
      <w:r w:rsidRPr="00F63870">
        <w:rPr>
          <w:rFonts w:ascii="Abadi MT Condensed Light" w:hAnsi="Abadi MT Condensed Light"/>
        </w:rPr>
        <w:t xml:space="preserve"> sumber utama (artikel jurnal, buku, tesis, atau disertasi)</w:t>
      </w:r>
    </w:p>
    <w:p w14:paraId="3F630A00" w14:textId="7573E54E" w:rsidR="00CB26DD" w:rsidRPr="007705FD" w:rsidRDefault="00CB26DD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 xml:space="preserve">Wajib mengutip </w:t>
      </w:r>
      <w:r w:rsidRPr="00F63870">
        <w:rPr>
          <w:rFonts w:ascii="Abadi MT Condensed Light" w:hAnsi="Abadi MT Condensed Light"/>
        </w:rPr>
        <w:t xml:space="preserve">tulisan yang diterbitkan Bawaslu dan dipublikasikan di </w:t>
      </w:r>
      <w:hyperlink r:id="rId13" w:history="1">
        <w:r w:rsidRPr="00F63870">
          <w:rPr>
            <w:rStyle w:val="Hyperlink"/>
            <w:rFonts w:ascii="Abadi MT Condensed Light" w:hAnsi="Abadi MT Condensed Light" w:cs="Times New Roman"/>
            <w:color w:val="C45911" w:themeColor="accent2" w:themeShade="BF"/>
          </w:rPr>
          <w:t>e-lib.bawaslu.go.id</w:t>
        </w:r>
      </w:hyperlink>
    </w:p>
    <w:p w14:paraId="72F4B488" w14:textId="208534EF" w:rsidR="003D46A7" w:rsidRDefault="003D46A7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en-US"/>
        </w:rPr>
      </w:pPr>
      <w:r>
        <w:rPr>
          <w:rFonts w:ascii="Abadi MT Condensed Light" w:hAnsi="Abadi MT Condensed Light" w:cs="EB Garamond"/>
          <w:bCs/>
          <w:lang w:val="en-US"/>
        </w:rPr>
        <w:t>Tingkat plagiasi naskah maksimal 20%</w:t>
      </w:r>
      <w:r w:rsidR="00A63867">
        <w:rPr>
          <w:rFonts w:ascii="Abadi MT Condensed Light" w:hAnsi="Abadi MT Condensed Light" w:cs="EB Garamond"/>
          <w:bCs/>
          <w:lang w:val="en-US"/>
        </w:rPr>
        <w:t xml:space="preserve"> (cek turnitin)</w:t>
      </w:r>
    </w:p>
    <w:p w14:paraId="52A3953B" w14:textId="3C17AA80" w:rsidR="00F63870" w:rsidRPr="007705FD" w:rsidRDefault="00F63870" w:rsidP="00F63870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 w:cs="EB Garamond"/>
          <w:bCs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>Artikel yang di publikasikan adalah hasil riset tim author dan judul ini belum pernah di publikasikan pada Jurnal lain</w:t>
      </w:r>
    </w:p>
    <w:p w14:paraId="74FC192D" w14:textId="3339C5D8" w:rsidR="00047C7E" w:rsidRPr="007705FD" w:rsidRDefault="00F63870" w:rsidP="00CB26DD">
      <w:pPr>
        <w:pStyle w:val="DaftarParagraf"/>
        <w:numPr>
          <w:ilvl w:val="0"/>
          <w:numId w:val="19"/>
        </w:numPr>
        <w:spacing w:line="240" w:lineRule="auto"/>
        <w:jc w:val="both"/>
        <w:rPr>
          <w:rFonts w:ascii="Abadi MT Condensed Light" w:hAnsi="Abadi MT Condensed Light"/>
          <w:lang w:val="sv-SE"/>
        </w:rPr>
      </w:pPr>
      <w:r w:rsidRPr="007705FD">
        <w:rPr>
          <w:rFonts w:ascii="Abadi MT Condensed Light" w:hAnsi="Abadi MT Condensed Light" w:cs="EB Garamond"/>
          <w:bCs/>
          <w:lang w:val="sv-SE"/>
        </w:rPr>
        <w:t>Keterangan berwarna kuning dan catatan ini dibuang pada manuscript (artikel)</w:t>
      </w:r>
    </w:p>
    <w:p w14:paraId="00F6FDCB" w14:textId="0EB36E46" w:rsidR="00F74C12" w:rsidRPr="007705FD" w:rsidRDefault="00F74C12" w:rsidP="00F74C12">
      <w:pPr>
        <w:widowControl w:val="0"/>
        <w:autoSpaceDE w:val="0"/>
        <w:autoSpaceDN w:val="0"/>
        <w:adjustRightInd w:val="0"/>
        <w:spacing w:line="240" w:lineRule="auto"/>
        <w:ind w:left="480" w:hanging="480"/>
        <w:jc w:val="both"/>
        <w:rPr>
          <w:rFonts w:ascii="Abadi MT Condensed Light" w:hAnsi="Abadi MT Condensed Light"/>
          <w:b/>
          <w:bCs/>
          <w:lang w:val="sv-SE"/>
        </w:rPr>
      </w:pPr>
    </w:p>
    <w:sectPr w:rsidR="00F74C12" w:rsidRPr="007705FD" w:rsidSect="009F516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701" w:left="1134" w:header="709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D5BB4E" w14:textId="77777777" w:rsidR="00263A5E" w:rsidRDefault="00263A5E" w:rsidP="001B3BE3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4F0DE2A" w14:textId="77777777" w:rsidR="00263A5E" w:rsidRDefault="00263A5E" w:rsidP="001B3BE3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badi MT Condensed Light">
    <w:altName w:val="Calibri"/>
    <w:charset w:val="4D"/>
    <w:family w:val="swiss"/>
    <w:pitch w:val="variable"/>
    <w:sig w:usb0="00000003" w:usb1="00000000" w:usb2="00000000" w:usb3="00000000" w:csb0="00000001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Inter Light">
    <w:altName w:val="Cambria"/>
    <w:charset w:val="00"/>
    <w:family w:val="swiss"/>
    <w:pitch w:val="variable"/>
    <w:sig w:usb0="E00002FF" w:usb1="1200A1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8EBC" w14:textId="4FEDC59F" w:rsidR="00275D24" w:rsidRDefault="00F2424E">
    <w:pPr>
      <w:pStyle w:val="Footer"/>
    </w:pPr>
    <w:r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6FC335C2" wp14:editId="7F37A0B8">
              <wp:simplePos x="0" y="0"/>
              <wp:positionH relativeFrom="page">
                <wp:posOffset>4448278</wp:posOffset>
              </wp:positionH>
              <wp:positionV relativeFrom="page">
                <wp:posOffset>9980930</wp:posOffset>
              </wp:positionV>
              <wp:extent cx="2080553" cy="359410"/>
              <wp:effectExtent l="0" t="0" r="0" b="254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553" cy="359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77D9F7" w14:textId="6B42C5BF" w:rsidR="00F2424E" w:rsidRPr="00F2424E" w:rsidRDefault="00F2424E" w:rsidP="00F2424E">
                          <w:pPr>
                            <w:spacing w:after="0" w:line="192" w:lineRule="auto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© 202</w:t>
                          </w:r>
                          <w:r w:rsidR="00EE4042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6 </w:t>
                          </w: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Author(s)</w:t>
                          </w:r>
                        </w:p>
                        <w:p w14:paraId="79F1E511" w14:textId="77777777" w:rsidR="00F2424E" w:rsidRPr="00F2424E" w:rsidRDefault="00F2424E" w:rsidP="00F2424E">
                          <w:pPr>
                            <w:spacing w:after="0" w:line="192" w:lineRule="auto"/>
                            <w:jc w:val="both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This work is licensed under a </w:t>
                          </w:r>
                          <w:hyperlink r:id="rId1" w:history="1">
                            <w:r w:rsidRPr="0015169C">
                              <w:rPr>
                                <w:rStyle w:val="Hyperlink"/>
                                <w:rFonts w:ascii="Inter Light" w:hAnsi="Inter Light"/>
                                <w:color w:val="C45911" w:themeColor="accent2" w:themeShade="BF"/>
                                <w:sz w:val="16"/>
                                <w:szCs w:val="16"/>
                                <w:lang w:val="en"/>
                              </w:rPr>
                              <w:t>Creative Commons Attribution 4.0 International (CC BY 4.0)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335C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50.25pt;margin-top:785.9pt;width:163.8pt;height:28.3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" stroked="f">
              <v:textbox inset="0,0,0,0">
                <w:txbxContent>
                  <w:p w14:paraId="7D77D9F7" w14:textId="6B42C5BF" w:rsidR="00F2424E" w:rsidRPr="00F2424E" w:rsidRDefault="00F2424E" w:rsidP="00F2424E">
                    <w:pPr>
                      <w:spacing w:after="0" w:line="192" w:lineRule="auto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© 202</w:t>
                    </w:r>
                    <w:r w:rsidR="00EE4042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6 </w:t>
                    </w: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Author(s)</w:t>
                    </w:r>
                  </w:p>
                  <w:p w14:paraId="79F1E511" w14:textId="77777777" w:rsidR="00F2424E" w:rsidRPr="00F2424E" w:rsidRDefault="00F2424E" w:rsidP="00F2424E">
                    <w:pPr>
                      <w:spacing w:after="0" w:line="192" w:lineRule="auto"/>
                      <w:jc w:val="both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This work is licensed under a </w:t>
                    </w:r>
                    <w:hyperlink r:id="rId2" w:history="1">
                      <w:r w:rsidRPr="0015169C">
                        <w:rPr>
                          <w:rStyle w:val="Hyperlink"/>
                          <w:rFonts w:ascii="Inter Light" w:hAnsi="Inter Light"/>
                          <w:color w:val="C45911" w:themeColor="accent2" w:themeShade="BF"/>
                          <w:sz w:val="16"/>
                          <w:szCs w:val="16"/>
                          <w:lang w:val="en"/>
                        </w:rPr>
                        <w:t>Creative Commons Attribution 4.0 International (CC BY 4.0)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8F0E82">
      <w:rPr>
        <w:lang w:val="en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06ECDC7" wp14:editId="75C0B8A0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B2367D" w14:textId="1D2E21DD" w:rsidR="008F0E82" w:rsidRPr="00205769" w:rsidRDefault="005030E9" w:rsidP="008F0E82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205769">
                            <w:rPr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205769">
                            <w:rPr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6ECDC7" id="_x0000_s1028" type="#_x0000_t202" style="position:absolute;margin-left:515.95pt;margin-top:788.15pt;width:22.7pt;height:22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" fillcolor="#000e30" stroked="f">
              <v:textbox inset="0,0,0,0">
                <w:txbxContent>
                  <w:p w14:paraId="4CB2367D" w14:textId="1D2E21DD" w:rsidR="008F0E82" w:rsidRPr="00205769" w:rsidRDefault="005030E9" w:rsidP="008F0E82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205769">
                      <w:rPr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t>1</w:t>
                    </w:r>
                    <w:r w:rsidRPr="00205769">
                      <w:rPr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453B9" w14:textId="33400E82" w:rsidR="005030E9" w:rsidRPr="009F5160" w:rsidRDefault="00E420F1">
    <w:pPr>
      <w:pStyle w:val="Footer"/>
      <w:rPr>
        <w:rFonts w:ascii="Abadi MT Condensed Light" w:hAnsi="Abadi MT Condensed Light"/>
      </w:rPr>
    </w:pPr>
    <w:r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67B1FF17" wp14:editId="72A35201">
              <wp:simplePos x="0" y="0"/>
              <wp:positionH relativeFrom="page">
                <wp:posOffset>4447008</wp:posOffset>
              </wp:positionH>
              <wp:positionV relativeFrom="page">
                <wp:posOffset>9980930</wp:posOffset>
              </wp:positionV>
              <wp:extent cx="2080553" cy="359410"/>
              <wp:effectExtent l="0" t="0" r="0" b="254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553" cy="359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F3BC50" w14:textId="0988DAF6" w:rsidR="00A06706" w:rsidRPr="00F2424E" w:rsidRDefault="00A06706" w:rsidP="00F2424E">
                          <w:pPr>
                            <w:spacing w:after="0" w:line="192" w:lineRule="auto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© 202</w:t>
                          </w:r>
                          <w:r w:rsidR="00EE4042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6 </w:t>
                          </w: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Author(s)</w:t>
                          </w:r>
                        </w:p>
                        <w:p w14:paraId="75DF662B" w14:textId="38F4F1D1" w:rsidR="009F30C3" w:rsidRPr="00F2424E" w:rsidRDefault="00A06706" w:rsidP="00F2424E">
                          <w:pPr>
                            <w:spacing w:after="0" w:line="192" w:lineRule="auto"/>
                            <w:jc w:val="both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424E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 xml:space="preserve">This work is licensed under a </w:t>
                          </w:r>
                          <w:hyperlink r:id="rId1" w:history="1">
                            <w:r w:rsidRPr="0015169C">
                              <w:rPr>
                                <w:rStyle w:val="Hyperlink"/>
                                <w:rFonts w:ascii="Inter Light" w:hAnsi="Inter Light"/>
                                <w:color w:val="C45911" w:themeColor="accent2" w:themeShade="BF"/>
                                <w:sz w:val="16"/>
                                <w:szCs w:val="16"/>
                                <w:lang w:val="en"/>
                              </w:rPr>
                              <w:t>Creative Commons Attribution 4.0 International (CC BY 4.0)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1FF17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50.15pt;margin-top:785.9pt;width:163.8pt;height:28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" stroked="f">
              <v:textbox inset="0,0,0,0">
                <w:txbxContent>
                  <w:p w14:paraId="74F3BC50" w14:textId="0988DAF6" w:rsidR="00A06706" w:rsidRPr="00F2424E" w:rsidRDefault="00A06706" w:rsidP="00F2424E">
                    <w:pPr>
                      <w:spacing w:after="0" w:line="192" w:lineRule="auto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© 202</w:t>
                    </w:r>
                    <w:r w:rsidR="00EE4042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6 </w:t>
                    </w: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Author(s)</w:t>
                    </w:r>
                  </w:p>
                  <w:p w14:paraId="75DF662B" w14:textId="38F4F1D1" w:rsidR="009F30C3" w:rsidRPr="00F2424E" w:rsidRDefault="00A06706" w:rsidP="00F2424E">
                    <w:pPr>
                      <w:spacing w:after="0" w:line="192" w:lineRule="auto"/>
                      <w:jc w:val="both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424E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 xml:space="preserve">This work is licensed under a </w:t>
                    </w:r>
                    <w:hyperlink r:id="rId2" w:history="1">
                      <w:r w:rsidRPr="0015169C">
                        <w:rPr>
                          <w:rStyle w:val="Hyperlink"/>
                          <w:rFonts w:ascii="Inter Light" w:hAnsi="Inter Light"/>
                          <w:color w:val="C45911" w:themeColor="accent2" w:themeShade="BF"/>
                          <w:sz w:val="16"/>
                          <w:szCs w:val="16"/>
                          <w:lang w:val="en"/>
                        </w:rPr>
                        <w:t>Creative Commons Attribution 4.0 International (CC BY 4.0)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9D04A3"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A7C486D" wp14:editId="38082B26">
              <wp:simplePos x="0" y="0"/>
              <wp:positionH relativeFrom="margin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1A7339" id="Straight Connector 1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" from="0,771.1pt" to="481.9pt,7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" strokecolor="#000e30" strokeweight="1pt">
              <v:stroke joinstyle="miter"/>
              <w10:wrap anchorx="margin" anchory="page"/>
            </v:line>
          </w:pict>
        </mc:Fallback>
      </mc:AlternateContent>
    </w:r>
    <w:r w:rsidR="009F30C3" w:rsidRPr="009F5160">
      <w:rPr>
        <w:rFonts w:ascii="Abadi MT Condensed Light" w:hAnsi="Abadi MT Condensed Light"/>
        <w:lang w:val="en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33DA1242" wp14:editId="446A40AE">
              <wp:simplePos x="0" y="0"/>
              <wp:positionH relativeFrom="page">
                <wp:posOffset>6552565</wp:posOffset>
              </wp:positionH>
              <wp:positionV relativeFrom="page">
                <wp:posOffset>10009505</wp:posOffset>
              </wp:positionV>
              <wp:extent cx="288000" cy="288000"/>
              <wp:effectExtent l="0" t="0" r="0" b="0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00" cy="288000"/>
                      </a:xfrm>
                      <a:prstGeom prst="rect">
                        <a:avLst/>
                      </a:prstGeom>
                      <a:solidFill>
                        <a:srgbClr val="000E3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0774AF" w14:textId="33E35876" w:rsidR="009F30C3" w:rsidRPr="00F208DF" w:rsidRDefault="009D04A3" w:rsidP="009F30C3">
                          <w:pPr>
                            <w:spacing w:after="0" w:line="240" w:lineRule="auto"/>
                            <w:jc w:val="center"/>
                            <w:rPr>
                              <w:rFonts w:ascii="Inter Light" w:hAnsi="Inter Light"/>
                              <w:sz w:val="16"/>
                              <w:szCs w:val="16"/>
                            </w:rPr>
                          </w:pP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begin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instrText xml:space="preserve"> PAGE   \* MERGEFORMAT </w:instrText>
                          </w:r>
                          <w:r w:rsidRPr="00F208DF">
                            <w:rPr>
                              <w:rFonts w:ascii="Inter Light" w:hAnsi="Inter Light"/>
                              <w:noProof w:val="0"/>
                              <w:sz w:val="16"/>
                              <w:szCs w:val="16"/>
                              <w:lang w:val="en"/>
                            </w:rPr>
                            <w:fldChar w:fldCharType="separate"/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t>1</w:t>
                          </w:r>
                          <w:r w:rsidRPr="00F208DF">
                            <w:rPr>
                              <w:rFonts w:ascii="Inter Light" w:hAnsi="Inter Light"/>
                              <w:sz w:val="16"/>
                              <w:szCs w:val="16"/>
                              <w:lang w:val="e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DA1242" id="_x0000_s1030" type="#_x0000_t202" style="position:absolute;margin-left:515.95pt;margin-top:788.15pt;width:22.7pt;height:22.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" fillcolor="#000e30" stroked="f">
              <v:textbox inset="0,0,0,0">
                <w:txbxContent>
                  <w:p w14:paraId="670774AF" w14:textId="33E35876" w:rsidR="009F30C3" w:rsidRPr="00F208DF" w:rsidRDefault="009D04A3" w:rsidP="009F30C3">
                    <w:pPr>
                      <w:spacing w:after="0" w:line="240" w:lineRule="auto"/>
                      <w:jc w:val="center"/>
                      <w:rPr>
                        <w:rFonts w:ascii="Inter Light" w:hAnsi="Inter Light"/>
                        <w:sz w:val="16"/>
                        <w:szCs w:val="16"/>
                      </w:rPr>
                    </w:pP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begin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instrText xml:space="preserve"> PAGE   \* MERGEFORMAT </w:instrText>
                    </w:r>
                    <w:r w:rsidRPr="00F208DF">
                      <w:rPr>
                        <w:rFonts w:ascii="Inter Light" w:hAnsi="Inter Light"/>
                        <w:noProof w:val="0"/>
                        <w:sz w:val="16"/>
                        <w:szCs w:val="16"/>
                        <w:lang w:val="en"/>
                      </w:rPr>
                      <w:fldChar w:fldCharType="separate"/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t>1</w:t>
                    </w:r>
                    <w:r w:rsidRPr="00F208DF">
                      <w:rPr>
                        <w:rFonts w:ascii="Inter Light" w:hAnsi="Inter Light"/>
                        <w:sz w:val="16"/>
                        <w:szCs w:val="16"/>
                        <w:lang w:val="e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C5F68" w14:textId="77777777" w:rsidR="00263A5E" w:rsidRDefault="00263A5E" w:rsidP="001B3BE3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496B4A0F" w14:textId="77777777" w:rsidR="00263A5E" w:rsidRDefault="00263A5E" w:rsidP="001B3BE3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33726" w14:textId="0DCD82A9" w:rsidR="0092473C" w:rsidRPr="009F5160" w:rsidRDefault="009E479E" w:rsidP="00EE4042">
    <w:pPr>
      <w:pStyle w:val="Header"/>
      <w:jc w:val="right"/>
      <w:rPr>
        <w:rFonts w:ascii="Abadi MT Condensed Light" w:hAnsi="Abadi MT Condensed Light"/>
        <w:sz w:val="18"/>
        <w:szCs w:val="16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7936" behindDoc="1" locked="0" layoutInCell="1" allowOverlap="1" wp14:anchorId="555ED429" wp14:editId="68AA0B98">
          <wp:simplePos x="0" y="0"/>
          <wp:positionH relativeFrom="page">
            <wp:posOffset>724000</wp:posOffset>
          </wp:positionH>
          <wp:positionV relativeFrom="page">
            <wp:posOffset>262645</wp:posOffset>
          </wp:positionV>
          <wp:extent cx="1126478" cy="633600"/>
          <wp:effectExtent l="0" t="0" r="0" b="0"/>
          <wp:wrapNone/>
          <wp:docPr id="572942342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6478" cy="63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4042" w:rsidRPr="009F5160">
      <w:rPr>
        <w:rFonts w:ascii="Abadi MT Condensed Light" w:hAnsi="Abadi MT Condensed Light"/>
        <w:sz w:val="18"/>
        <w:szCs w:val="16"/>
        <w:lang w:val="en"/>
      </w:rPr>
      <w:t xml:space="preserve"> </w:t>
    </w:r>
    <w:r w:rsidR="00275D24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B6065B" wp14:editId="59F86ECE">
              <wp:simplePos x="0" y="0"/>
              <wp:positionH relativeFrom="page">
                <wp:align>center</wp:align>
              </wp:positionH>
              <wp:positionV relativeFrom="page">
                <wp:posOffset>9792970</wp:posOffset>
              </wp:positionV>
              <wp:extent cx="612000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0E3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5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71.1pt" to="481.9pt,771.1pt" w14:anchorId="13F89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">
              <v:stroke joinstyle="miter"/>
              <w10:wrap anchorx="page" anchory="page"/>
            </v:line>
          </w:pict>
        </mc:Fallback>
      </mc:AlternateContent>
    </w:r>
    <w:r w:rsidR="00BE6AA2" w:rsidRPr="009F5160">
      <w:rPr>
        <w:rFonts w:ascii="Abadi MT Condensed Light" w:hAnsi="Abadi MT Condensed Light"/>
        <w:sz w:val="18"/>
        <w:szCs w:val="16"/>
        <w:lang w:val="e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615ACE" wp14:editId="671CA727">
              <wp:simplePos x="0" y="0"/>
              <wp:positionH relativeFrom="page">
                <wp:align>center</wp:align>
              </wp:positionH>
              <wp:positionV relativeFrom="page">
                <wp:posOffset>900430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3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" o:spid="_x0000_s1026" strokecolor="#000e30" strokeweight="1pt" from="0,70.9pt" to="481.9pt,70.9pt" w14:anchorId="0EF87B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7C343" w14:textId="51679575" w:rsidR="005030E9" w:rsidRPr="007705FD" w:rsidRDefault="009E479E" w:rsidP="00C36E0A">
    <w:pPr>
      <w:pStyle w:val="Header"/>
      <w:jc w:val="right"/>
      <w:rPr>
        <w:rFonts w:ascii="Abadi MT Condensed Light" w:hAnsi="Abadi MT Condensed Light"/>
        <w:iCs/>
        <w:sz w:val="19"/>
        <w:szCs w:val="14"/>
        <w:lang w:val="sv-SE"/>
      </w:rPr>
    </w:pPr>
    <w:r w:rsidRPr="009E479E">
      <w:rPr>
        <w:rFonts w:ascii="Abadi MT Condensed Light" w:hAnsi="Abadi MT Condensed Light"/>
        <w:iCs/>
        <w:sz w:val="19"/>
        <w:szCs w:val="14"/>
        <w:lang w:val="en-ID"/>
      </w:rPr>
      <w:drawing>
        <wp:anchor distT="0" distB="0" distL="114300" distR="114300" simplePos="0" relativeHeight="251686912" behindDoc="1" locked="0" layoutInCell="1" allowOverlap="1" wp14:anchorId="5CB2A353" wp14:editId="080F593A">
          <wp:simplePos x="0" y="0"/>
          <wp:positionH relativeFrom="page">
            <wp:posOffset>721995</wp:posOffset>
          </wp:positionH>
          <wp:positionV relativeFrom="page">
            <wp:posOffset>256068</wp:posOffset>
          </wp:positionV>
          <wp:extent cx="1920131" cy="1080000"/>
          <wp:effectExtent l="0" t="0" r="4445" b="0"/>
          <wp:wrapTight wrapText="bothSides">
            <wp:wrapPolygon edited="0">
              <wp:start x="1715" y="3049"/>
              <wp:lineTo x="643" y="5718"/>
              <wp:lineTo x="1500" y="9911"/>
              <wp:lineTo x="643" y="16772"/>
              <wp:lineTo x="1072" y="18296"/>
              <wp:lineTo x="6216" y="18296"/>
              <wp:lineTo x="10718" y="16009"/>
              <wp:lineTo x="19721" y="16009"/>
              <wp:lineTo x="21436" y="14866"/>
              <wp:lineTo x="21221" y="6480"/>
              <wp:lineTo x="17792" y="4193"/>
              <wp:lineTo x="4930" y="3049"/>
              <wp:lineTo x="1715" y="3049"/>
            </wp:wrapPolygon>
          </wp:wrapTight>
          <wp:docPr id="613826048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13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4042">
      <w:rPr>
        <w:rFonts w:ascii="Abadi MT Condensed Light" w:hAnsi="Abadi MT Condensed Light"/>
        <w:iCs/>
        <w:sz w:val="19"/>
        <w:szCs w:val="14"/>
      </w:rPr>
      <w:t>Call for Paper</w:t>
    </w:r>
  </w:p>
  <w:p w14:paraId="6BA9F242" w14:textId="73B68ED4" w:rsidR="00D1050D" w:rsidRPr="00D16247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</w:rPr>
    </w:pPr>
    <w:r>
      <w:rPr>
        <w:rFonts w:ascii="Abadi MT Condensed Light" w:hAnsi="Abadi MT Condensed Light"/>
        <w:sz w:val="18"/>
        <w:szCs w:val="14"/>
      </w:rPr>
      <w:t>Hari Ulang Tahun (HUT)</w:t>
    </w:r>
  </w:p>
  <w:p w14:paraId="6959A8F2" w14:textId="2532DCDD" w:rsidR="00D16247" w:rsidRPr="007705FD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sv-SE"/>
      </w:rPr>
    </w:pPr>
    <w:r w:rsidRPr="007705FD">
      <w:rPr>
        <w:rFonts w:ascii="Abadi MT Condensed Light" w:hAnsi="Abadi MT Condensed Light"/>
        <w:sz w:val="18"/>
        <w:szCs w:val="14"/>
        <w:lang w:val="sv-SE"/>
      </w:rPr>
      <w:t>Badan Pengawas Pemilihan Umum (Bawaslu)</w:t>
    </w:r>
  </w:p>
  <w:p w14:paraId="3CCE7878" w14:textId="51ED2EF8" w:rsidR="00E420F1" w:rsidRPr="00EE4042" w:rsidRDefault="00EE4042" w:rsidP="009F30C3">
    <w:pPr>
      <w:pStyle w:val="Header"/>
      <w:jc w:val="right"/>
      <w:rPr>
        <w:rFonts w:ascii="Abadi MT Condensed Light" w:hAnsi="Abadi MT Condensed Light"/>
        <w:sz w:val="18"/>
        <w:szCs w:val="14"/>
        <w:lang w:val="en-US"/>
      </w:rPr>
    </w:pPr>
    <w:r w:rsidRPr="00EE4042">
      <w:rPr>
        <w:rFonts w:ascii="Abadi MT Condensed Light" w:hAnsi="Abadi MT Condensed Light"/>
        <w:sz w:val="18"/>
        <w:szCs w:val="14"/>
        <w:lang w:val="en-US"/>
      </w:rPr>
      <w:t>Tahun 2026</w:t>
    </w:r>
  </w:p>
  <w:p w14:paraId="6B646C4E" w14:textId="280600B8" w:rsidR="00A40125" w:rsidRPr="000D0FB9" w:rsidRDefault="00D16247" w:rsidP="00A40125">
    <w:pPr>
      <w:pStyle w:val="Header"/>
      <w:tabs>
        <w:tab w:val="left" w:pos="5871"/>
      </w:tabs>
      <w:rPr>
        <w:rFonts w:ascii="Abadi MT Condensed Light" w:hAnsi="Abadi MT Condensed Light"/>
        <w:sz w:val="16"/>
        <w:szCs w:val="16"/>
      </w:rPr>
    </w:pPr>
    <w:r w:rsidRPr="009F5160">
      <w:rPr>
        <w:rFonts w:ascii="Abadi MT Condensed Light" w:hAnsi="Abadi MT Condensed Light"/>
        <w:sz w:val="16"/>
        <w:szCs w:val="16"/>
        <w:lang w:val="en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2C1C284" wp14:editId="4C2B06DF">
              <wp:simplePos x="0" y="0"/>
              <wp:positionH relativeFrom="margin">
                <wp:posOffset>0</wp:posOffset>
              </wp:positionH>
              <wp:positionV relativeFrom="page">
                <wp:posOffset>1242890</wp:posOffset>
              </wp:positionV>
              <wp:extent cx="6119495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E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1BFB06" id="Straight Connector 1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97.85pt" to="481.85pt,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" strokecolor="#000e30" strokeweight="1pt">
              <v:stroke joinstyle="miter"/>
              <w10:wrap anchorx="margin" anchory="page"/>
            </v:line>
          </w:pict>
        </mc:Fallback>
      </mc:AlternateContent>
    </w:r>
    <w:r w:rsidR="00A40125" w:rsidRPr="000D0FB9">
      <w:rPr>
        <w:rFonts w:ascii="Abadi MT Condensed Light" w:hAnsi="Abadi MT Condensed Ligh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34629"/>
    <w:multiLevelType w:val="hybridMultilevel"/>
    <w:tmpl w:val="8EBE842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FA2EDC"/>
    <w:multiLevelType w:val="multilevel"/>
    <w:tmpl w:val="20A0E64C"/>
    <w:styleLink w:val="JBPMultilevelList4"/>
    <w:lvl w:ilvl="0">
      <w:start w:val="1"/>
      <w:numFmt w:val="decimal"/>
      <w:lvlText w:val="%1)"/>
      <w:lvlJc w:val="left"/>
      <w:pPr>
        <w:ind w:left="284" w:firstLine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71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31" w:hanging="360"/>
      </w:pPr>
      <w:rPr>
        <w:rFonts w:hint="default"/>
      </w:rPr>
    </w:lvl>
    <w:lvl w:ilvl="3">
      <w:start w:val="1"/>
      <w:numFmt w:val="lowerLetter"/>
      <w:pStyle w:val="JBPHeading4"/>
      <w:lvlText w:val="%4)"/>
      <w:lvlJc w:val="left"/>
      <w:pPr>
        <w:ind w:left="851" w:hanging="426"/>
      </w:pPr>
      <w:rPr>
        <w:rFonts w:ascii="Cambria" w:hAnsi="Cambria" w:hint="default"/>
        <w:i/>
        <w:sz w:val="20"/>
      </w:rPr>
    </w:lvl>
    <w:lvl w:ilvl="4">
      <w:start w:val="1"/>
      <w:numFmt w:val="lowerLetter"/>
      <w:lvlText w:val="(%5)"/>
      <w:lvlJc w:val="left"/>
      <w:pPr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91" w:hanging="360"/>
      </w:pPr>
      <w:rPr>
        <w:rFonts w:hint="default"/>
      </w:rPr>
    </w:lvl>
  </w:abstractNum>
  <w:abstractNum w:abstractNumId="2" w15:restartNumberingAfterBreak="0">
    <w:nsid w:val="17A37377"/>
    <w:multiLevelType w:val="multilevel"/>
    <w:tmpl w:val="409ABF40"/>
    <w:lvl w:ilvl="0">
      <w:start w:val="1"/>
      <w:numFmt w:val="upperLetter"/>
      <w:pStyle w:val="KNW14-Heading2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F5E1C"/>
    <w:multiLevelType w:val="multilevel"/>
    <w:tmpl w:val="78FCC52E"/>
    <w:lvl w:ilvl="0">
      <w:start w:val="1"/>
      <w:numFmt w:val="decimal"/>
      <w:pStyle w:val="KNW15-Heading3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210D0"/>
    <w:multiLevelType w:val="multilevel"/>
    <w:tmpl w:val="8D8CA75A"/>
    <w:styleLink w:val="JBPMultilevelList3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JBPHeading3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33B15C5D"/>
    <w:multiLevelType w:val="multilevel"/>
    <w:tmpl w:val="EE82A7E0"/>
    <w:lvl w:ilvl="0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8" w:hanging="360"/>
      </w:pPr>
      <w:rPr>
        <w:rFonts w:hint="default"/>
      </w:rPr>
    </w:lvl>
    <w:lvl w:ilvl="5">
      <w:start w:val="1"/>
      <w:numFmt w:val="decimal"/>
      <w:pStyle w:val="KNW13-ListParagrafNomor"/>
      <w:lvlText w:val="%6."/>
      <w:lvlJc w:val="left"/>
      <w:pPr>
        <w:ind w:left="213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8" w:hanging="180"/>
      </w:pPr>
      <w:rPr>
        <w:rFonts w:hint="default"/>
      </w:rPr>
    </w:lvl>
  </w:abstractNum>
  <w:abstractNum w:abstractNumId="6" w15:restartNumberingAfterBreak="0">
    <w:nsid w:val="37FA4218"/>
    <w:multiLevelType w:val="multilevel"/>
    <w:tmpl w:val="ECF63430"/>
    <w:lvl w:ilvl="0">
      <w:start w:val="1"/>
      <w:numFmt w:val="upperRoman"/>
      <w:pStyle w:val="TemplatHeading1"/>
      <w:lvlText w:val="%1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1">
      <w:start w:val="1"/>
      <w:numFmt w:val="upperLetter"/>
      <w:pStyle w:val="TemplatHeading2"/>
      <w:lvlText w:val="%2."/>
      <w:lvlJc w:val="left"/>
      <w:pPr>
        <w:ind w:left="425" w:hanging="425"/>
      </w:pPr>
      <w:rPr>
        <w:rFonts w:ascii="Cambria" w:hAnsi="Cambria" w:hint="default"/>
        <w:b/>
        <w:i w:val="0"/>
      </w:rPr>
    </w:lvl>
    <w:lvl w:ilvl="2">
      <w:start w:val="1"/>
      <w:numFmt w:val="decimal"/>
      <w:pStyle w:val="TemplatHeading3"/>
      <w:lvlText w:val="%3)"/>
      <w:lvlJc w:val="left"/>
      <w:pPr>
        <w:ind w:left="425" w:hanging="425"/>
      </w:pPr>
      <w:rPr>
        <w:rFonts w:ascii="Cambria" w:hAnsi="Cambria" w:hint="default"/>
        <w:b w:val="0"/>
        <w:i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55D4633"/>
    <w:multiLevelType w:val="multilevel"/>
    <w:tmpl w:val="5F5228C6"/>
    <w:styleLink w:val="JBPMultilevelList2"/>
    <w:lvl w:ilvl="0">
      <w:start w:val="1"/>
      <w:numFmt w:val="upperRoman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upperLetter"/>
      <w:pStyle w:val="JBPHeading2"/>
      <w:lvlText w:val="%2."/>
      <w:lvlJc w:val="left"/>
      <w:pPr>
        <w:ind w:left="425" w:hanging="425"/>
      </w:pPr>
      <w:rPr>
        <w:rFonts w:ascii="Cambria" w:hAnsi="Cambria" w:hint="default"/>
        <w:b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73B746A"/>
    <w:multiLevelType w:val="hybridMultilevel"/>
    <w:tmpl w:val="BE9257C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8731B48"/>
    <w:multiLevelType w:val="multilevel"/>
    <w:tmpl w:val="95DA4B50"/>
    <w:lvl w:ilvl="0">
      <w:start w:val="1"/>
      <w:numFmt w:val="upperRoman"/>
      <w:pStyle w:val="KNW11-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E294E"/>
    <w:multiLevelType w:val="multilevel"/>
    <w:tmpl w:val="67BE5696"/>
    <w:styleLink w:val="JBPMultilevelList"/>
    <w:lvl w:ilvl="0">
      <w:start w:val="1"/>
      <w:numFmt w:val="upperRoman"/>
      <w:pStyle w:val="JBPHeading1"/>
      <w:lvlText w:val="%1."/>
      <w:lvlJc w:val="left"/>
      <w:pPr>
        <w:ind w:left="425" w:hanging="425"/>
      </w:pPr>
      <w:rPr>
        <w:rFonts w:ascii="Cambria" w:hAnsi="Cambria" w:hint="default"/>
        <w:b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4C2626B"/>
    <w:multiLevelType w:val="hybridMultilevel"/>
    <w:tmpl w:val="D282801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4F3F6D"/>
    <w:multiLevelType w:val="multilevel"/>
    <w:tmpl w:val="87E4C734"/>
    <w:styleLink w:val="JBPBulletList1"/>
    <w:lvl w:ilvl="0">
      <w:start w:val="1"/>
      <w:numFmt w:val="bullet"/>
      <w:pStyle w:val="JBPBulletList"/>
      <w:lvlText w:val=""/>
      <w:lvlJc w:val="left"/>
      <w:pPr>
        <w:ind w:left="425" w:hanging="212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53615DB"/>
    <w:multiLevelType w:val="hybridMultilevel"/>
    <w:tmpl w:val="5E2418F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22AD2"/>
    <w:multiLevelType w:val="hybridMultilevel"/>
    <w:tmpl w:val="1012D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415C6C"/>
    <w:multiLevelType w:val="multilevel"/>
    <w:tmpl w:val="E526A2E6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425" w:hanging="425"/>
      </w:pPr>
      <w:rPr>
        <w:rFonts w:ascii="Cambria" w:hAnsi="Cambria" w:hint="default"/>
        <w:i/>
        <w:sz w:val="20"/>
      </w:rPr>
    </w:lvl>
    <w:lvl w:ilvl="3">
      <w:start w:val="1"/>
      <w:numFmt w:val="lowerLetter"/>
      <w:lvlText w:val="%4)"/>
      <w:lvlJc w:val="left"/>
      <w:pPr>
        <w:ind w:left="567" w:hanging="283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782021091">
    <w:abstractNumId w:val="12"/>
    <w:lvlOverride w:ilvl="0">
      <w:lvl w:ilvl="0">
        <w:start w:val="1"/>
        <w:numFmt w:val="bullet"/>
        <w:pStyle w:val="JBPBulletList"/>
        <w:lvlText w:val=""/>
        <w:lvlJc w:val="left"/>
        <w:pPr>
          <w:ind w:left="425" w:hanging="212"/>
        </w:pPr>
        <w:rPr>
          <w:rFonts w:ascii="Symbol" w:hAnsi="Symbol" w:hint="default"/>
          <w:color w:val="auto"/>
        </w:rPr>
      </w:lvl>
    </w:lvlOverride>
  </w:num>
  <w:num w:numId="2" w16cid:durableId="946498246">
    <w:abstractNumId w:val="12"/>
  </w:num>
  <w:num w:numId="3" w16cid:durableId="506988545">
    <w:abstractNumId w:val="10"/>
  </w:num>
  <w:num w:numId="4" w16cid:durableId="1047490766">
    <w:abstractNumId w:val="7"/>
  </w:num>
  <w:num w:numId="5" w16cid:durableId="1566062266">
    <w:abstractNumId w:val="15"/>
  </w:num>
  <w:num w:numId="6" w16cid:durableId="400442090">
    <w:abstractNumId w:val="1"/>
  </w:num>
  <w:num w:numId="7" w16cid:durableId="73356633">
    <w:abstractNumId w:val="7"/>
  </w:num>
  <w:num w:numId="8" w16cid:durableId="2070837947">
    <w:abstractNumId w:val="10"/>
  </w:num>
  <w:num w:numId="9" w16cid:durableId="1625424091">
    <w:abstractNumId w:val="4"/>
  </w:num>
  <w:num w:numId="10" w16cid:durableId="1073891364">
    <w:abstractNumId w:val="1"/>
  </w:num>
  <w:num w:numId="11" w16cid:durableId="450248716">
    <w:abstractNumId w:val="6"/>
  </w:num>
  <w:num w:numId="12" w16cid:durableId="370498848">
    <w:abstractNumId w:val="6"/>
  </w:num>
  <w:num w:numId="13" w16cid:durableId="820315522">
    <w:abstractNumId w:val="6"/>
  </w:num>
  <w:num w:numId="14" w16cid:durableId="383333106">
    <w:abstractNumId w:val="9"/>
  </w:num>
  <w:num w:numId="15" w16cid:durableId="1881362047">
    <w:abstractNumId w:val="5"/>
  </w:num>
  <w:num w:numId="16" w16cid:durableId="917981544">
    <w:abstractNumId w:val="2"/>
  </w:num>
  <w:num w:numId="17" w16cid:durableId="2090731602">
    <w:abstractNumId w:val="3"/>
  </w:num>
  <w:num w:numId="18" w16cid:durableId="1797795011">
    <w:abstractNumId w:val="13"/>
  </w:num>
  <w:num w:numId="19" w16cid:durableId="1502086305">
    <w:abstractNumId w:val="11"/>
  </w:num>
  <w:num w:numId="20" w16cid:durableId="464272136">
    <w:abstractNumId w:val="14"/>
  </w:num>
  <w:num w:numId="21" w16cid:durableId="2046170134">
    <w:abstractNumId w:val="8"/>
  </w:num>
  <w:num w:numId="22" w16cid:durableId="97179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QwNbAwMDMzNDZQ0lEKTi0uzszPAykwrgUABB1WRiwAAAA="/>
  </w:docVars>
  <w:rsids>
    <w:rsidRoot w:val="001A69C7"/>
    <w:rsid w:val="00006DA9"/>
    <w:rsid w:val="0000782D"/>
    <w:rsid w:val="00010F48"/>
    <w:rsid w:val="00016914"/>
    <w:rsid w:val="00027FCE"/>
    <w:rsid w:val="00047C7E"/>
    <w:rsid w:val="00063691"/>
    <w:rsid w:val="00076921"/>
    <w:rsid w:val="000B6A10"/>
    <w:rsid w:val="000C4285"/>
    <w:rsid w:val="000D0FB9"/>
    <w:rsid w:val="000D36D2"/>
    <w:rsid w:val="000F380F"/>
    <w:rsid w:val="001216B5"/>
    <w:rsid w:val="00122590"/>
    <w:rsid w:val="00122966"/>
    <w:rsid w:val="00123F88"/>
    <w:rsid w:val="001302BE"/>
    <w:rsid w:val="00133DCF"/>
    <w:rsid w:val="0015169C"/>
    <w:rsid w:val="00152E9C"/>
    <w:rsid w:val="001678E7"/>
    <w:rsid w:val="00193D31"/>
    <w:rsid w:val="001949EA"/>
    <w:rsid w:val="001A69C7"/>
    <w:rsid w:val="001B3BE3"/>
    <w:rsid w:val="001E4B02"/>
    <w:rsid w:val="001E5FE0"/>
    <w:rsid w:val="001F67E0"/>
    <w:rsid w:val="00203861"/>
    <w:rsid w:val="00205769"/>
    <w:rsid w:val="002076C1"/>
    <w:rsid w:val="00212DE8"/>
    <w:rsid w:val="0022060E"/>
    <w:rsid w:val="00225701"/>
    <w:rsid w:val="00241BB3"/>
    <w:rsid w:val="00263A5E"/>
    <w:rsid w:val="00270913"/>
    <w:rsid w:val="00271037"/>
    <w:rsid w:val="00275D24"/>
    <w:rsid w:val="002A401E"/>
    <w:rsid w:val="002A4F81"/>
    <w:rsid w:val="002D46EF"/>
    <w:rsid w:val="002D4D99"/>
    <w:rsid w:val="002E6F89"/>
    <w:rsid w:val="002F4AF5"/>
    <w:rsid w:val="003038C6"/>
    <w:rsid w:val="00361282"/>
    <w:rsid w:val="00370A04"/>
    <w:rsid w:val="00390BB4"/>
    <w:rsid w:val="0039369E"/>
    <w:rsid w:val="003C5680"/>
    <w:rsid w:val="003D46A7"/>
    <w:rsid w:val="00450111"/>
    <w:rsid w:val="00461607"/>
    <w:rsid w:val="00463A17"/>
    <w:rsid w:val="00493B62"/>
    <w:rsid w:val="004A31C1"/>
    <w:rsid w:val="004D790C"/>
    <w:rsid w:val="004D7F9F"/>
    <w:rsid w:val="004F6EEF"/>
    <w:rsid w:val="005030E9"/>
    <w:rsid w:val="00531800"/>
    <w:rsid w:val="00536F34"/>
    <w:rsid w:val="00540137"/>
    <w:rsid w:val="005519EA"/>
    <w:rsid w:val="00565867"/>
    <w:rsid w:val="00580A2F"/>
    <w:rsid w:val="00580C04"/>
    <w:rsid w:val="00582714"/>
    <w:rsid w:val="005C1C01"/>
    <w:rsid w:val="005C2E89"/>
    <w:rsid w:val="005C4E9C"/>
    <w:rsid w:val="005D73B4"/>
    <w:rsid w:val="005E009A"/>
    <w:rsid w:val="005E419C"/>
    <w:rsid w:val="00607FFD"/>
    <w:rsid w:val="0061084F"/>
    <w:rsid w:val="00613B17"/>
    <w:rsid w:val="00635141"/>
    <w:rsid w:val="006544CA"/>
    <w:rsid w:val="00657327"/>
    <w:rsid w:val="00667F6A"/>
    <w:rsid w:val="006A0514"/>
    <w:rsid w:val="006B24AF"/>
    <w:rsid w:val="006B6953"/>
    <w:rsid w:val="006F33BB"/>
    <w:rsid w:val="006F443A"/>
    <w:rsid w:val="0070723B"/>
    <w:rsid w:val="0075039D"/>
    <w:rsid w:val="007521BB"/>
    <w:rsid w:val="00760C21"/>
    <w:rsid w:val="00763296"/>
    <w:rsid w:val="00765D74"/>
    <w:rsid w:val="007705FD"/>
    <w:rsid w:val="00781ABB"/>
    <w:rsid w:val="00782C15"/>
    <w:rsid w:val="00792691"/>
    <w:rsid w:val="007A0E1D"/>
    <w:rsid w:val="007A554C"/>
    <w:rsid w:val="007B32F5"/>
    <w:rsid w:val="007C30D1"/>
    <w:rsid w:val="007C30F1"/>
    <w:rsid w:val="008270A9"/>
    <w:rsid w:val="00853D6C"/>
    <w:rsid w:val="00855A6C"/>
    <w:rsid w:val="00887DD3"/>
    <w:rsid w:val="008B29B7"/>
    <w:rsid w:val="008F0E82"/>
    <w:rsid w:val="009158E8"/>
    <w:rsid w:val="0092473C"/>
    <w:rsid w:val="00954DB9"/>
    <w:rsid w:val="00983665"/>
    <w:rsid w:val="00992E2F"/>
    <w:rsid w:val="009B2C5D"/>
    <w:rsid w:val="009B51FD"/>
    <w:rsid w:val="009C7C5B"/>
    <w:rsid w:val="009C7E08"/>
    <w:rsid w:val="009D04A3"/>
    <w:rsid w:val="009E479E"/>
    <w:rsid w:val="009F30C3"/>
    <w:rsid w:val="009F5160"/>
    <w:rsid w:val="00A06706"/>
    <w:rsid w:val="00A06AA9"/>
    <w:rsid w:val="00A13338"/>
    <w:rsid w:val="00A33D2F"/>
    <w:rsid w:val="00A37A58"/>
    <w:rsid w:val="00A40125"/>
    <w:rsid w:val="00A60DB8"/>
    <w:rsid w:val="00A63867"/>
    <w:rsid w:val="00A7215E"/>
    <w:rsid w:val="00A9504F"/>
    <w:rsid w:val="00AA67E7"/>
    <w:rsid w:val="00AC62E5"/>
    <w:rsid w:val="00AD5C57"/>
    <w:rsid w:val="00AE7352"/>
    <w:rsid w:val="00B0031D"/>
    <w:rsid w:val="00B2750E"/>
    <w:rsid w:val="00B3263B"/>
    <w:rsid w:val="00B54122"/>
    <w:rsid w:val="00B67F3D"/>
    <w:rsid w:val="00B70D47"/>
    <w:rsid w:val="00B7252A"/>
    <w:rsid w:val="00B7731A"/>
    <w:rsid w:val="00BA2377"/>
    <w:rsid w:val="00BA2872"/>
    <w:rsid w:val="00BB1DE5"/>
    <w:rsid w:val="00BC26EA"/>
    <w:rsid w:val="00BD1FDE"/>
    <w:rsid w:val="00BD7C39"/>
    <w:rsid w:val="00BE6AA2"/>
    <w:rsid w:val="00C05FE5"/>
    <w:rsid w:val="00C12067"/>
    <w:rsid w:val="00C2143F"/>
    <w:rsid w:val="00C36E0A"/>
    <w:rsid w:val="00C400CD"/>
    <w:rsid w:val="00CB26DD"/>
    <w:rsid w:val="00CB3927"/>
    <w:rsid w:val="00CC1603"/>
    <w:rsid w:val="00CC709E"/>
    <w:rsid w:val="00CD5EEA"/>
    <w:rsid w:val="00D02C0E"/>
    <w:rsid w:val="00D1050D"/>
    <w:rsid w:val="00D16247"/>
    <w:rsid w:val="00D203A5"/>
    <w:rsid w:val="00D34F60"/>
    <w:rsid w:val="00D63DD3"/>
    <w:rsid w:val="00DB6EE4"/>
    <w:rsid w:val="00DC4151"/>
    <w:rsid w:val="00E011D5"/>
    <w:rsid w:val="00E200A6"/>
    <w:rsid w:val="00E2071B"/>
    <w:rsid w:val="00E359FC"/>
    <w:rsid w:val="00E420F1"/>
    <w:rsid w:val="00E70869"/>
    <w:rsid w:val="00EB620B"/>
    <w:rsid w:val="00ED0890"/>
    <w:rsid w:val="00EE4042"/>
    <w:rsid w:val="00EF052C"/>
    <w:rsid w:val="00F11051"/>
    <w:rsid w:val="00F14525"/>
    <w:rsid w:val="00F16438"/>
    <w:rsid w:val="00F208DF"/>
    <w:rsid w:val="00F2424E"/>
    <w:rsid w:val="00F3328B"/>
    <w:rsid w:val="00F53922"/>
    <w:rsid w:val="00F63615"/>
    <w:rsid w:val="00F63870"/>
    <w:rsid w:val="00F74C12"/>
    <w:rsid w:val="00F76C41"/>
    <w:rsid w:val="00F83CA0"/>
    <w:rsid w:val="00F9124B"/>
    <w:rsid w:val="00F91F1C"/>
    <w:rsid w:val="00F9539B"/>
    <w:rsid w:val="00FA038D"/>
    <w:rsid w:val="00FA22BD"/>
    <w:rsid w:val="00FE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0C8C30"/>
  <w15:chartTrackingRefBased/>
  <w15:docId w15:val="{5ECEB6E8-F4DC-4772-A78E-865E3D204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JBPAbstractContent">
    <w:name w:val="[JBP] Abstract Content"/>
    <w:basedOn w:val="Normal"/>
    <w:link w:val="JBPAbstractContentChar"/>
    <w:qFormat/>
    <w:rsid w:val="00F9124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sz w:val="18"/>
      <w:szCs w:val="24"/>
      <w:lang w:val="en-US" w:eastAsia="ja-JP"/>
    </w:rPr>
  </w:style>
  <w:style w:type="character" w:customStyle="1" w:styleId="JBPAbstractContentChar">
    <w:name w:val="[JBP] Abstract Content Char"/>
    <w:basedOn w:val="FontParagrafDefault"/>
    <w:link w:val="JBPAbstractContent"/>
    <w:rsid w:val="00F9124B"/>
    <w:rPr>
      <w:rFonts w:ascii="Cambria" w:eastAsia="MS Mincho" w:hAnsi="Cambria" w:cs="Times New Roman"/>
      <w:sz w:val="18"/>
      <w:szCs w:val="24"/>
      <w:lang w:val="en-US" w:eastAsia="ja-JP"/>
    </w:rPr>
  </w:style>
  <w:style w:type="paragraph" w:customStyle="1" w:styleId="JBPAbstractTitle">
    <w:name w:val="[JBP] Abstract Title"/>
    <w:basedOn w:val="Normal"/>
    <w:link w:val="JBPAbstractTitleChar"/>
    <w:qFormat/>
    <w:rsid w:val="00F9124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sz w:val="20"/>
      <w:szCs w:val="24"/>
      <w:lang w:val="en-US" w:eastAsia="ja-JP"/>
    </w:rPr>
  </w:style>
  <w:style w:type="character" w:customStyle="1" w:styleId="JBPAbstractTitleChar">
    <w:name w:val="[JBP] Abstract Title Char"/>
    <w:basedOn w:val="FontParagrafDefault"/>
    <w:link w:val="JBPAbstractTitle"/>
    <w:rsid w:val="00F9124B"/>
    <w:rPr>
      <w:rFonts w:ascii="Cambria" w:eastAsia="MS Mincho" w:hAnsi="Cambria" w:cs="Times New Roman"/>
      <w:b/>
      <w:sz w:val="20"/>
      <w:szCs w:val="24"/>
      <w:lang w:val="en-US" w:eastAsia="ja-JP"/>
    </w:rPr>
  </w:style>
  <w:style w:type="paragraph" w:customStyle="1" w:styleId="JBPAuthors">
    <w:name w:val="[JBP] Author(s)"/>
    <w:basedOn w:val="Normal"/>
    <w:link w:val="JBPAuthorsChar"/>
    <w:qFormat/>
    <w:rsid w:val="00F9124B"/>
    <w:pPr>
      <w:spacing w:after="0" w:line="240" w:lineRule="auto"/>
      <w:ind w:firstLine="284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JBPAuthorsChar">
    <w:name w:val="[JBP] Author(s) Char"/>
    <w:basedOn w:val="FontParagrafDefault"/>
    <w:link w:val="JBPAuthors"/>
    <w:rsid w:val="00F9124B"/>
    <w:rPr>
      <w:rFonts w:ascii="Cambria" w:eastAsia="MS Mincho" w:hAnsi="Cambria" w:cs="Times New Roman"/>
      <w:b/>
      <w:noProof/>
      <w:sz w:val="24"/>
      <w:szCs w:val="24"/>
      <w:lang w:eastAsia="en-ID"/>
    </w:rPr>
  </w:style>
  <w:style w:type="paragraph" w:customStyle="1" w:styleId="JBPAuthorsInfo">
    <w:name w:val="[JBP] Author(s) Info"/>
    <w:basedOn w:val="JBPAuthors"/>
    <w:link w:val="JBPAuthorsInfoChar"/>
    <w:qFormat/>
    <w:rsid w:val="00F9124B"/>
    <w:rPr>
      <w:b w:val="0"/>
      <w:sz w:val="20"/>
    </w:rPr>
  </w:style>
  <w:style w:type="character" w:customStyle="1" w:styleId="JBPAuthorsInfoChar">
    <w:name w:val="[JBP] Author(s) Info Char"/>
    <w:basedOn w:val="JBPAuthorsChar"/>
    <w:link w:val="JBPAuthorsInfo"/>
    <w:rsid w:val="00F9124B"/>
    <w:rPr>
      <w:rFonts w:ascii="Cambria" w:eastAsia="MS Mincho" w:hAnsi="Cambria" w:cs="Times New Roman"/>
      <w:b w:val="0"/>
      <w:noProof/>
      <w:sz w:val="20"/>
      <w:szCs w:val="24"/>
      <w:lang w:eastAsia="en-ID"/>
    </w:rPr>
  </w:style>
  <w:style w:type="paragraph" w:customStyle="1" w:styleId="JBPBulletList">
    <w:name w:val="[JBP] Bullet List"/>
    <w:link w:val="JBPBulletListChar"/>
    <w:qFormat/>
    <w:rsid w:val="00F9124B"/>
    <w:pPr>
      <w:numPr>
        <w:numId w:val="2"/>
      </w:numPr>
      <w:spacing w:after="0" w:line="240" w:lineRule="auto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BulletListChar">
    <w:name w:val="[JBP] Bullet List Char"/>
    <w:basedOn w:val="FontParagrafDefault"/>
    <w:link w:val="JBPBulletList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numbering" w:customStyle="1" w:styleId="JBPBulletList1">
    <w:name w:val="[JBP] Bullet List 1"/>
    <w:basedOn w:val="TidakAdaDaftar"/>
    <w:uiPriority w:val="99"/>
    <w:rsid w:val="00F9124B"/>
    <w:pPr>
      <w:numPr>
        <w:numId w:val="2"/>
      </w:numPr>
    </w:pPr>
  </w:style>
  <w:style w:type="paragraph" w:customStyle="1" w:styleId="JBPCorrespondingAuthor">
    <w:name w:val="[JBP] Corresponding Author"/>
    <w:link w:val="JBPCorrespondingAuthorChar"/>
    <w:qFormat/>
    <w:rsid w:val="00F9124B"/>
    <w:pPr>
      <w:tabs>
        <w:tab w:val="left" w:pos="142"/>
      </w:tabs>
      <w:spacing w:after="0" w:line="240" w:lineRule="auto"/>
    </w:pPr>
    <w:rPr>
      <w:rFonts w:ascii="Cambria" w:eastAsia="MS Mincho" w:hAnsi="Cambria" w:cs="Times New Roman"/>
      <w:sz w:val="16"/>
      <w:szCs w:val="24"/>
      <w:lang w:eastAsia="ja-JP"/>
    </w:rPr>
  </w:style>
  <w:style w:type="character" w:customStyle="1" w:styleId="JBPCorrespondingAuthorChar">
    <w:name w:val="[JBP] Corresponding Author Char"/>
    <w:basedOn w:val="FontParagrafDefault"/>
    <w:link w:val="JBPCorrespondingAuthor"/>
    <w:rsid w:val="00F9124B"/>
    <w:rPr>
      <w:rFonts w:ascii="Cambria" w:eastAsia="MS Mincho" w:hAnsi="Cambria" w:cs="Times New Roman"/>
      <w:sz w:val="16"/>
      <w:szCs w:val="24"/>
      <w:lang w:eastAsia="ja-JP"/>
    </w:rPr>
  </w:style>
  <w:style w:type="paragraph" w:customStyle="1" w:styleId="JBPHeading1">
    <w:name w:val="[JBP] Heading 1"/>
    <w:link w:val="JBPHeading1Char"/>
    <w:qFormat/>
    <w:rsid w:val="00F9124B"/>
    <w:pPr>
      <w:numPr>
        <w:numId w:val="8"/>
      </w:numPr>
      <w:spacing w:after="0" w:line="240" w:lineRule="auto"/>
      <w:outlineLvl w:val="0"/>
    </w:pPr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character" w:customStyle="1" w:styleId="JBPHeading1Char">
    <w:name w:val="[JBP] Heading 1 Char"/>
    <w:basedOn w:val="FontParagrafDefault"/>
    <w:link w:val="JBPHeading1"/>
    <w:rsid w:val="00F9124B"/>
    <w:rPr>
      <w:rFonts w:ascii="Cambria" w:eastAsia="Times New Roman" w:hAnsi="Cambria" w:cstheme="majorBidi"/>
      <w:b/>
      <w:bCs/>
      <w:smallCaps/>
      <w:sz w:val="28"/>
      <w:szCs w:val="28"/>
      <w:lang w:val="id-ID" w:eastAsia="ja-JP"/>
    </w:rPr>
  </w:style>
  <w:style w:type="paragraph" w:customStyle="1" w:styleId="JBPHeading2">
    <w:name w:val="[JBP] Heading 2"/>
    <w:link w:val="JBPHeading2Char"/>
    <w:qFormat/>
    <w:rsid w:val="00F9124B"/>
    <w:pPr>
      <w:numPr>
        <w:ilvl w:val="1"/>
        <w:numId w:val="7"/>
      </w:numPr>
      <w:spacing w:after="0" w:line="240" w:lineRule="auto"/>
      <w:outlineLvl w:val="1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JBPHeading2Char">
    <w:name w:val="[JBP] Heading 2 Char"/>
    <w:basedOn w:val="FontParagrafDefault"/>
    <w:link w:val="JBPHeading2"/>
    <w:rsid w:val="00F9124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JBPHeading3">
    <w:name w:val="[JBP] Heading 3"/>
    <w:basedOn w:val="Normal"/>
    <w:link w:val="JBPHeading3Char"/>
    <w:qFormat/>
    <w:rsid w:val="00F9124B"/>
    <w:pPr>
      <w:numPr>
        <w:ilvl w:val="2"/>
        <w:numId w:val="9"/>
      </w:numPr>
      <w:spacing w:after="0" w:line="240" w:lineRule="auto"/>
      <w:jc w:val="both"/>
      <w:outlineLvl w:val="2"/>
    </w:pPr>
    <w:rPr>
      <w:rFonts w:ascii="Cambria" w:eastAsia="MS Mincho" w:hAnsi="Cambria" w:cs="Times New Roman"/>
      <w:i/>
      <w:sz w:val="20"/>
      <w:szCs w:val="24"/>
      <w:lang w:val="en-US" w:eastAsia="ja-JP"/>
    </w:rPr>
  </w:style>
  <w:style w:type="character" w:customStyle="1" w:styleId="JBPHeading3Char">
    <w:name w:val="[JBP] Heading 3 Char"/>
    <w:basedOn w:val="FontParagrafDefault"/>
    <w:link w:val="JBPHeading3"/>
    <w:rsid w:val="00F9124B"/>
    <w:rPr>
      <w:rFonts w:ascii="Cambria" w:eastAsia="MS Mincho" w:hAnsi="Cambria" w:cs="Times New Roman"/>
      <w:i/>
      <w:sz w:val="20"/>
      <w:szCs w:val="24"/>
      <w:lang w:val="en-US" w:eastAsia="ja-JP"/>
    </w:rPr>
  </w:style>
  <w:style w:type="paragraph" w:customStyle="1" w:styleId="JBPHeading4">
    <w:name w:val="[JBP] Heading 4"/>
    <w:link w:val="JBPHeading4Char"/>
    <w:qFormat/>
    <w:rsid w:val="00F9124B"/>
    <w:pPr>
      <w:numPr>
        <w:ilvl w:val="3"/>
        <w:numId w:val="10"/>
      </w:numPr>
      <w:spacing w:after="0" w:line="240" w:lineRule="auto"/>
      <w:outlineLvl w:val="3"/>
    </w:pPr>
    <w:rPr>
      <w:rFonts w:ascii="Cambria" w:eastAsia="Times New Roman" w:hAnsi="Cambria" w:cs="Times New Roman"/>
      <w:bCs/>
      <w:i/>
      <w:sz w:val="20"/>
      <w:szCs w:val="28"/>
      <w:lang w:val="en-US"/>
    </w:rPr>
  </w:style>
  <w:style w:type="character" w:customStyle="1" w:styleId="JBPHeading4Char">
    <w:name w:val="[JBP] Heading 4 Char"/>
    <w:basedOn w:val="FontParagrafDefault"/>
    <w:link w:val="JBPHeading4"/>
    <w:rsid w:val="00F9124B"/>
    <w:rPr>
      <w:rFonts w:ascii="Cambria" w:eastAsia="Times New Roman" w:hAnsi="Cambria" w:cs="Times New Roman"/>
      <w:bCs/>
      <w:i/>
      <w:sz w:val="20"/>
      <w:szCs w:val="28"/>
      <w:lang w:val="en-US"/>
    </w:rPr>
  </w:style>
  <w:style w:type="paragraph" w:customStyle="1" w:styleId="JBPNormalParagraph">
    <w:name w:val="[JBP] Normal Paragraph"/>
    <w:basedOn w:val="Normal"/>
    <w:link w:val="JBPNormalParagraphChar"/>
    <w:qFormat/>
    <w:rsid w:val="00F9124B"/>
    <w:pPr>
      <w:spacing w:after="0" w:line="240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JBPNormalParagraphChar">
    <w:name w:val="[JBP] Normal Paragraph Char"/>
    <w:basedOn w:val="FontParagrafDefault"/>
    <w:link w:val="JBPNormalParagraph"/>
    <w:rsid w:val="00F9124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JBPKeywords">
    <w:name w:val="[JBP] Keywords"/>
    <w:basedOn w:val="JBPNormalParagraph"/>
    <w:link w:val="JBPKeywordsChar"/>
    <w:qFormat/>
    <w:rsid w:val="00F9124B"/>
    <w:pPr>
      <w:ind w:firstLine="0"/>
    </w:pPr>
    <w:rPr>
      <w:sz w:val="18"/>
    </w:rPr>
  </w:style>
  <w:style w:type="character" w:customStyle="1" w:styleId="JBPKeywordsChar">
    <w:name w:val="[JBP] Keywords Char"/>
    <w:basedOn w:val="JBPNormalParagraphChar"/>
    <w:link w:val="JBPKeywords"/>
    <w:rsid w:val="00F9124B"/>
    <w:rPr>
      <w:rFonts w:ascii="Cambria" w:eastAsia="MS Mincho" w:hAnsi="Cambria" w:cs="Times New Roman"/>
      <w:sz w:val="18"/>
      <w:szCs w:val="24"/>
      <w:lang w:val="id-ID" w:eastAsia="ja-JP"/>
    </w:rPr>
  </w:style>
  <w:style w:type="numbering" w:customStyle="1" w:styleId="JBPMultilevelList2">
    <w:name w:val="[JBP] Multilevel List 2"/>
    <w:basedOn w:val="TidakAdaDaftar"/>
    <w:uiPriority w:val="99"/>
    <w:rsid w:val="00F9124B"/>
    <w:pPr>
      <w:numPr>
        <w:numId w:val="4"/>
      </w:numPr>
    </w:pPr>
  </w:style>
  <w:style w:type="numbering" w:customStyle="1" w:styleId="JBPMultilevelList">
    <w:name w:val="[JBP] Multilevel List"/>
    <w:basedOn w:val="JBPMultilevelList2"/>
    <w:uiPriority w:val="99"/>
    <w:rsid w:val="00F9124B"/>
    <w:pPr>
      <w:numPr>
        <w:numId w:val="3"/>
      </w:numPr>
    </w:pPr>
  </w:style>
  <w:style w:type="numbering" w:customStyle="1" w:styleId="JBPMultilevelList3">
    <w:name w:val="[JBP] Multilevel List 3"/>
    <w:basedOn w:val="TidakAdaDaftar"/>
    <w:uiPriority w:val="99"/>
    <w:rsid w:val="00F9124B"/>
    <w:pPr>
      <w:numPr>
        <w:numId w:val="9"/>
      </w:numPr>
    </w:pPr>
  </w:style>
  <w:style w:type="numbering" w:customStyle="1" w:styleId="JBPMultilevelList4">
    <w:name w:val="[JBP] Multilevel List 4"/>
    <w:basedOn w:val="TidakAdaDaftar"/>
    <w:uiPriority w:val="99"/>
    <w:rsid w:val="00F9124B"/>
    <w:pPr>
      <w:numPr>
        <w:numId w:val="6"/>
      </w:numPr>
    </w:pPr>
  </w:style>
  <w:style w:type="paragraph" w:customStyle="1" w:styleId="JBPNormalLevel4">
    <w:name w:val="[JBP] Normal Level 4"/>
    <w:basedOn w:val="Normal"/>
    <w:link w:val="JBPNormalLevel4Char"/>
    <w:qFormat/>
    <w:rsid w:val="00F9124B"/>
    <w:pPr>
      <w:spacing w:after="0" w:line="240" w:lineRule="auto"/>
      <w:ind w:left="851"/>
      <w:jc w:val="both"/>
    </w:pPr>
    <w:rPr>
      <w:rFonts w:ascii="Cambria" w:eastAsia="MS Mincho" w:hAnsi="Cambria" w:cs="Times New Roman"/>
      <w:sz w:val="20"/>
      <w:szCs w:val="24"/>
      <w:lang w:val="en-US" w:eastAsia="ja-JP"/>
    </w:rPr>
  </w:style>
  <w:style w:type="character" w:customStyle="1" w:styleId="JBPNormalLevel4Char">
    <w:name w:val="[JBP] Normal Level 4 Char"/>
    <w:basedOn w:val="FontParagrafDefault"/>
    <w:link w:val="JBPNormalLevel4"/>
    <w:rsid w:val="00F9124B"/>
    <w:rPr>
      <w:rFonts w:ascii="Cambria" w:eastAsia="MS Mincho" w:hAnsi="Cambria" w:cs="Times New Roman"/>
      <w:sz w:val="20"/>
      <w:szCs w:val="24"/>
      <w:lang w:val="en-US" w:eastAsia="ja-JP"/>
    </w:rPr>
  </w:style>
  <w:style w:type="paragraph" w:customStyle="1" w:styleId="JBPReference">
    <w:name w:val="[JBP] Reference"/>
    <w:link w:val="JBPReferenceChar"/>
    <w:qFormat/>
    <w:rsid w:val="00F9124B"/>
    <w:pPr>
      <w:spacing w:after="0" w:line="240" w:lineRule="auto"/>
      <w:ind w:left="425" w:hanging="425"/>
      <w:jc w:val="both"/>
    </w:pPr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character" w:customStyle="1" w:styleId="JBPReferenceChar">
    <w:name w:val="[JBP] Reference Char"/>
    <w:basedOn w:val="FontParagrafDefault"/>
    <w:link w:val="JBPReference"/>
    <w:rsid w:val="00F9124B"/>
    <w:rPr>
      <w:rFonts w:ascii="Cambria" w:eastAsia="Times New Roman" w:hAnsi="Cambria" w:cstheme="majorBidi"/>
      <w:bCs/>
      <w:sz w:val="20"/>
      <w:szCs w:val="28"/>
      <w:lang w:val="en-US" w:eastAsia="ja-JP"/>
    </w:rPr>
  </w:style>
  <w:style w:type="paragraph" w:customStyle="1" w:styleId="JBPTitle">
    <w:name w:val="[JBP] Title"/>
    <w:basedOn w:val="Judul"/>
    <w:link w:val="JBPTitleChar"/>
    <w:qFormat/>
    <w:rsid w:val="00F9124B"/>
    <w:pPr>
      <w:ind w:firstLine="284"/>
      <w:jc w:val="center"/>
    </w:pPr>
    <w:rPr>
      <w:rFonts w:ascii="Cambria" w:hAnsi="Cambria"/>
      <w:b/>
      <w:smallCaps/>
      <w:sz w:val="32"/>
      <w:lang w:eastAsia="ja-JP"/>
    </w:rPr>
  </w:style>
  <w:style w:type="character" w:customStyle="1" w:styleId="JBPTitleChar">
    <w:name w:val="[JBP] Title Char"/>
    <w:basedOn w:val="JudulKAR"/>
    <w:link w:val="JBPTitle"/>
    <w:rsid w:val="00F9124B"/>
    <w:rPr>
      <w:rFonts w:ascii="Cambria" w:eastAsiaTheme="majorEastAsia" w:hAnsi="Cambria" w:cstheme="majorBidi"/>
      <w:b/>
      <w:smallCaps/>
      <w:spacing w:val="-10"/>
      <w:kern w:val="28"/>
      <w:sz w:val="32"/>
      <w:szCs w:val="56"/>
      <w:lang w:eastAsia="ja-JP"/>
    </w:rPr>
  </w:style>
  <w:style w:type="paragraph" w:styleId="Judul">
    <w:name w:val="Title"/>
    <w:basedOn w:val="Normal"/>
    <w:next w:val="Normal"/>
    <w:link w:val="JudulKAR"/>
    <w:uiPriority w:val="10"/>
    <w:qFormat/>
    <w:rsid w:val="00F912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JudulKAR">
    <w:name w:val="Judul KAR"/>
    <w:basedOn w:val="FontParagrafDefault"/>
    <w:link w:val="Judul"/>
    <w:uiPriority w:val="10"/>
    <w:rsid w:val="00F912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emplatHeading1">
    <w:name w:val="[Templat] Heading 1"/>
    <w:next w:val="Normal"/>
    <w:link w:val="TemplatHeading1Char"/>
    <w:qFormat/>
    <w:rsid w:val="00781ABB"/>
    <w:pPr>
      <w:numPr>
        <w:numId w:val="13"/>
      </w:numPr>
      <w:spacing w:after="0" w:line="240" w:lineRule="auto"/>
      <w:outlineLvl w:val="1"/>
    </w:pPr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character" w:customStyle="1" w:styleId="TemplatHeading1Char">
    <w:name w:val="[Templat] Heading 1 Char"/>
    <w:basedOn w:val="FontParagrafDefault"/>
    <w:link w:val="TemplatHeading1"/>
    <w:rsid w:val="00781ABB"/>
    <w:rPr>
      <w:rFonts w:ascii="Cambria" w:eastAsia="Times New Roman" w:hAnsi="Cambria" w:cstheme="majorBidi"/>
      <w:b/>
      <w:bCs/>
      <w:sz w:val="28"/>
      <w:szCs w:val="28"/>
      <w:lang w:val="id-ID" w:eastAsia="ja-JP"/>
    </w:rPr>
  </w:style>
  <w:style w:type="paragraph" w:customStyle="1" w:styleId="TemplatHeading2">
    <w:name w:val="[Templat] Heading 2"/>
    <w:next w:val="Normal"/>
    <w:link w:val="TemplatHeading2Char"/>
    <w:qFormat/>
    <w:rsid w:val="00781ABB"/>
    <w:pPr>
      <w:numPr>
        <w:ilvl w:val="1"/>
        <w:numId w:val="13"/>
      </w:numPr>
      <w:spacing w:after="0" w:line="240" w:lineRule="auto"/>
      <w:outlineLvl w:val="2"/>
    </w:pPr>
    <w:rPr>
      <w:rFonts w:ascii="Cambria" w:eastAsia="MS Mincho" w:hAnsi="Cambria" w:cs="Times New Roman"/>
      <w:b/>
      <w:szCs w:val="24"/>
      <w:lang w:val="id-ID" w:eastAsia="ja-JP"/>
    </w:rPr>
  </w:style>
  <w:style w:type="character" w:customStyle="1" w:styleId="TemplatHeading2Char">
    <w:name w:val="[Templat] Heading 2 Char"/>
    <w:basedOn w:val="FontParagrafDefault"/>
    <w:link w:val="TemplatHeading2"/>
    <w:rsid w:val="00781ABB"/>
    <w:rPr>
      <w:rFonts w:ascii="Cambria" w:eastAsia="MS Mincho" w:hAnsi="Cambria" w:cs="Times New Roman"/>
      <w:b/>
      <w:szCs w:val="24"/>
      <w:lang w:val="id-ID" w:eastAsia="ja-JP"/>
    </w:rPr>
  </w:style>
  <w:style w:type="paragraph" w:customStyle="1" w:styleId="TemplatHeading3">
    <w:name w:val="[Templat] Heading 3"/>
    <w:basedOn w:val="TemplatHeading2"/>
    <w:next w:val="Normal"/>
    <w:link w:val="TemplatHeading3Char"/>
    <w:qFormat/>
    <w:rsid w:val="00781ABB"/>
    <w:pPr>
      <w:numPr>
        <w:ilvl w:val="2"/>
      </w:numPr>
      <w:outlineLvl w:val="3"/>
    </w:pPr>
    <w:rPr>
      <w:b w:val="0"/>
      <w:i/>
      <w:sz w:val="20"/>
    </w:rPr>
  </w:style>
  <w:style w:type="character" w:customStyle="1" w:styleId="TemplatHeading3Char">
    <w:name w:val="[Templat] Heading 3 Char"/>
    <w:basedOn w:val="TemplatHeading2Char"/>
    <w:link w:val="TemplatHeading3"/>
    <w:rsid w:val="00781ABB"/>
    <w:rPr>
      <w:rFonts w:ascii="Cambria" w:eastAsia="MS Mincho" w:hAnsi="Cambria" w:cs="Times New Roman"/>
      <w:b w:val="0"/>
      <w:i/>
      <w:sz w:val="20"/>
      <w:szCs w:val="24"/>
      <w:lang w:val="id-ID" w:eastAsia="ja-JP"/>
    </w:rPr>
  </w:style>
  <w:style w:type="paragraph" w:customStyle="1" w:styleId="TemplatPenulis">
    <w:name w:val="[Templat] Penulis"/>
    <w:basedOn w:val="Normal"/>
    <w:next w:val="Normal"/>
    <w:link w:val="TemplatPenulisChar"/>
    <w:qFormat/>
    <w:rsid w:val="00781ABB"/>
    <w:pPr>
      <w:spacing w:after="0" w:line="240" w:lineRule="auto"/>
      <w:jc w:val="center"/>
    </w:pPr>
    <w:rPr>
      <w:rFonts w:ascii="Cambria" w:eastAsia="MS Mincho" w:hAnsi="Cambria" w:cs="Times New Roman"/>
      <w:b/>
      <w:sz w:val="24"/>
      <w:szCs w:val="24"/>
      <w:lang w:eastAsia="en-ID"/>
    </w:rPr>
  </w:style>
  <w:style w:type="character" w:customStyle="1" w:styleId="TemplatPenulisChar">
    <w:name w:val="[Templat] Penulis Char"/>
    <w:basedOn w:val="FontParagrafDefault"/>
    <w:link w:val="TemplatPenulis"/>
    <w:rsid w:val="00781ABB"/>
    <w:rPr>
      <w:rFonts w:ascii="Cambria" w:eastAsia="MS Mincho" w:hAnsi="Cambria" w:cs="Times New Roman"/>
      <w:b/>
      <w:noProof/>
      <w:sz w:val="24"/>
      <w:szCs w:val="24"/>
      <w:lang w:val="id-ID" w:eastAsia="en-ID"/>
    </w:rPr>
  </w:style>
  <w:style w:type="paragraph" w:customStyle="1" w:styleId="TemplatInfoPenulis">
    <w:name w:val="[Templat] Info Penulis"/>
    <w:basedOn w:val="TemplatPenulis"/>
    <w:link w:val="TemplatInfoPenulisChar"/>
    <w:qFormat/>
    <w:rsid w:val="00781ABB"/>
    <w:rPr>
      <w:b w:val="0"/>
    </w:rPr>
  </w:style>
  <w:style w:type="character" w:customStyle="1" w:styleId="TemplatInfoPenulisChar">
    <w:name w:val="[Templat] Info Penulis Char"/>
    <w:basedOn w:val="TemplatPenulisChar"/>
    <w:link w:val="TemplatInfoPenulis"/>
    <w:rsid w:val="00781ABB"/>
    <w:rPr>
      <w:rFonts w:ascii="Cambria" w:eastAsia="MS Mincho" w:hAnsi="Cambria" w:cs="Times New Roman"/>
      <w:b w:val="0"/>
      <w:noProof/>
      <w:sz w:val="24"/>
      <w:szCs w:val="24"/>
      <w:lang w:val="id-ID" w:eastAsia="en-ID"/>
    </w:rPr>
  </w:style>
  <w:style w:type="paragraph" w:customStyle="1" w:styleId="TemplatJudul">
    <w:name w:val="[Templat] Judul"/>
    <w:basedOn w:val="Normal"/>
    <w:next w:val="TemplatPenulis"/>
    <w:link w:val="TemplatJudulChar"/>
    <w:qFormat/>
    <w:rsid w:val="00781ABB"/>
    <w:pPr>
      <w:spacing w:after="0" w:line="240" w:lineRule="auto"/>
      <w:contextualSpacing/>
      <w:jc w:val="center"/>
      <w:outlineLvl w:val="0"/>
    </w:pPr>
    <w:rPr>
      <w:rFonts w:ascii="Cambria" w:eastAsiaTheme="majorEastAsia" w:hAnsi="Cambria" w:cstheme="majorBidi"/>
      <w:b/>
      <w:spacing w:val="-10"/>
      <w:kern w:val="28"/>
      <w:sz w:val="32"/>
      <w:szCs w:val="56"/>
      <w:lang w:eastAsia="ja-JP"/>
    </w:rPr>
  </w:style>
  <w:style w:type="character" w:customStyle="1" w:styleId="TemplatJudulChar">
    <w:name w:val="[Templat] Judul Char"/>
    <w:basedOn w:val="FontParagrafDefault"/>
    <w:link w:val="TemplatJudul"/>
    <w:rsid w:val="00781ABB"/>
    <w:rPr>
      <w:rFonts w:ascii="Cambria" w:eastAsiaTheme="majorEastAsia" w:hAnsi="Cambria" w:cstheme="majorBidi"/>
      <w:b/>
      <w:spacing w:val="-10"/>
      <w:kern w:val="28"/>
      <w:sz w:val="32"/>
      <w:szCs w:val="56"/>
      <w:lang w:val="id-ID" w:eastAsia="ja-JP"/>
    </w:rPr>
  </w:style>
  <w:style w:type="paragraph" w:customStyle="1" w:styleId="TemplateAbstractTitle">
    <w:name w:val="[Template] Abstract Title"/>
    <w:basedOn w:val="Normal"/>
    <w:next w:val="Normal"/>
    <w:link w:val="TemplateAbstractTitleChar"/>
    <w:qFormat/>
    <w:rsid w:val="00781ABB"/>
    <w:pPr>
      <w:spacing w:after="0" w:line="240" w:lineRule="auto"/>
      <w:contextualSpacing/>
      <w:jc w:val="both"/>
    </w:pPr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character" w:customStyle="1" w:styleId="TemplateAbstractTitleChar">
    <w:name w:val="[Template] Abstract Title Char"/>
    <w:basedOn w:val="FontParagrafDefault"/>
    <w:link w:val="TemplateAbstractTitle"/>
    <w:rsid w:val="00781ABB"/>
    <w:rPr>
      <w:rFonts w:ascii="Cambria" w:eastAsia="MS Mincho" w:hAnsi="Cambria" w:cs="Times New Roman"/>
      <w:b/>
      <w:i/>
      <w:sz w:val="20"/>
      <w:szCs w:val="24"/>
      <w:lang w:val="en-US" w:eastAsia="ja-JP"/>
    </w:rPr>
  </w:style>
  <w:style w:type="paragraph" w:customStyle="1" w:styleId="TemplatJudulIntiSari">
    <w:name w:val="[Templat] Judul Inti Sari"/>
    <w:basedOn w:val="TemplateAbstractTitle"/>
    <w:qFormat/>
    <w:rsid w:val="00781ABB"/>
    <w:rPr>
      <w:i w:val="0"/>
      <w:lang w:val="id-ID"/>
    </w:rPr>
  </w:style>
  <w:style w:type="paragraph" w:customStyle="1" w:styleId="TemplateAbstractContent">
    <w:name w:val="[Template] Abstract Content"/>
    <w:basedOn w:val="Normal"/>
    <w:next w:val="Normal"/>
    <w:link w:val="TemplateAbstractContentChar"/>
    <w:qFormat/>
    <w:rsid w:val="00781ABB"/>
    <w:pPr>
      <w:spacing w:after="0" w:line="240" w:lineRule="auto"/>
      <w:ind w:firstLine="425"/>
      <w:contextualSpacing/>
      <w:jc w:val="both"/>
    </w:pPr>
    <w:rPr>
      <w:rFonts w:ascii="Cambria" w:eastAsia="MS Mincho" w:hAnsi="Cambria" w:cs="Times New Roman"/>
      <w:i/>
      <w:sz w:val="18"/>
      <w:szCs w:val="24"/>
      <w:lang w:val="en-US" w:eastAsia="ja-JP"/>
    </w:rPr>
  </w:style>
  <w:style w:type="character" w:customStyle="1" w:styleId="TemplateAbstractContentChar">
    <w:name w:val="[Template] Abstract Content Char"/>
    <w:basedOn w:val="FontParagrafDefault"/>
    <w:link w:val="TemplateAbstractContent"/>
    <w:rsid w:val="00781ABB"/>
    <w:rPr>
      <w:rFonts w:ascii="Cambria" w:eastAsia="MS Mincho" w:hAnsi="Cambria" w:cs="Times New Roman"/>
      <w:i/>
      <w:sz w:val="18"/>
      <w:szCs w:val="24"/>
      <w:lang w:val="en-US" w:eastAsia="ja-JP"/>
    </w:rPr>
  </w:style>
  <w:style w:type="paragraph" w:customStyle="1" w:styleId="TemplatKontenIntiSari">
    <w:name w:val="[Templat] Konten Inti Sari"/>
    <w:basedOn w:val="TemplateAbstractContent"/>
    <w:next w:val="Normal"/>
    <w:qFormat/>
    <w:rsid w:val="00781ABB"/>
    <w:rPr>
      <w:i w:val="0"/>
      <w:lang w:val="id-ID"/>
    </w:rPr>
  </w:style>
  <w:style w:type="paragraph" w:customStyle="1" w:styleId="TemplatNormal">
    <w:name w:val="[Templat] Normal"/>
    <w:basedOn w:val="Normal"/>
    <w:link w:val="TemplatNormalChar"/>
    <w:qFormat/>
    <w:rsid w:val="00781ABB"/>
    <w:pPr>
      <w:spacing w:before="120" w:after="0" w:line="324" w:lineRule="auto"/>
      <w:ind w:firstLine="425"/>
      <w:jc w:val="both"/>
    </w:pPr>
    <w:rPr>
      <w:rFonts w:ascii="Cambria" w:eastAsia="MS Mincho" w:hAnsi="Cambria" w:cs="Times New Roman"/>
      <w:sz w:val="20"/>
      <w:szCs w:val="24"/>
      <w:lang w:eastAsia="ja-JP"/>
    </w:rPr>
  </w:style>
  <w:style w:type="character" w:customStyle="1" w:styleId="TemplatNormalChar">
    <w:name w:val="[Templat] Normal Char"/>
    <w:basedOn w:val="FontParagrafDefault"/>
    <w:link w:val="TemplatNormal"/>
    <w:rsid w:val="00781ABB"/>
    <w:rPr>
      <w:rFonts w:ascii="Cambria" w:eastAsia="MS Mincho" w:hAnsi="Cambria" w:cs="Times New Roman"/>
      <w:sz w:val="20"/>
      <w:szCs w:val="24"/>
      <w:lang w:val="id-ID" w:eastAsia="ja-JP"/>
    </w:rPr>
  </w:style>
  <w:style w:type="paragraph" w:customStyle="1" w:styleId="TemplatReferensi">
    <w:name w:val="[Templat] Referensi"/>
    <w:link w:val="TemplatReferensiChar"/>
    <w:qFormat/>
    <w:rsid w:val="00781ABB"/>
    <w:pPr>
      <w:spacing w:before="120" w:after="0" w:line="324" w:lineRule="auto"/>
      <w:ind w:left="425" w:hanging="425"/>
      <w:jc w:val="both"/>
    </w:pPr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character" w:customStyle="1" w:styleId="TemplatReferensiChar">
    <w:name w:val="[Templat] Referensi Char"/>
    <w:basedOn w:val="FontParagrafDefault"/>
    <w:link w:val="TemplatReferensi"/>
    <w:rsid w:val="00781ABB"/>
    <w:rPr>
      <w:rFonts w:ascii="Cambria" w:eastAsia="Times New Roman" w:hAnsi="Cambria" w:cstheme="majorBidi"/>
      <w:bCs/>
      <w:noProof/>
      <w:sz w:val="20"/>
      <w:szCs w:val="28"/>
      <w:lang w:val="id-ID" w:eastAsia="ja-JP"/>
    </w:rPr>
  </w:style>
  <w:style w:type="paragraph" w:customStyle="1" w:styleId="TemplateTitle">
    <w:name w:val="[Template] Title"/>
    <w:basedOn w:val="TemplatJudul"/>
    <w:qFormat/>
    <w:rsid w:val="00781ABB"/>
    <w:rPr>
      <w:i/>
      <w:lang w:val="en-US"/>
    </w:rPr>
  </w:style>
  <w:style w:type="paragraph" w:customStyle="1" w:styleId="KNW01-Judul-ID">
    <w:name w:val="[KNW] 01-Judul-ID"/>
    <w:next w:val="Normal"/>
    <w:qFormat/>
    <w:rsid w:val="00F11051"/>
    <w:pPr>
      <w:spacing w:after="0" w:line="240" w:lineRule="auto"/>
      <w:jc w:val="center"/>
      <w:outlineLvl w:val="0"/>
    </w:pPr>
    <w:rPr>
      <w:rFonts w:ascii="Cambria" w:eastAsia="Calibri" w:hAnsi="Cambria" w:cs="Times New Roman"/>
      <w:b/>
      <w:sz w:val="32"/>
      <w:szCs w:val="28"/>
      <w:lang w:val="id-ID"/>
    </w:rPr>
  </w:style>
  <w:style w:type="paragraph" w:customStyle="1" w:styleId="KNW02-Judul-EN">
    <w:name w:val="[KNW] 02-Judul-EN"/>
    <w:basedOn w:val="KNW01-Judul-ID"/>
    <w:next w:val="Normal"/>
    <w:qFormat/>
    <w:rsid w:val="00F11051"/>
    <w:pPr>
      <w:outlineLvl w:val="9"/>
    </w:pPr>
    <w:rPr>
      <w:i/>
      <w:lang w:val="en-US"/>
    </w:rPr>
  </w:style>
  <w:style w:type="paragraph" w:customStyle="1" w:styleId="KNW03-Penulis">
    <w:name w:val="[KNW] 03-Penulis"/>
    <w:next w:val="Normal"/>
    <w:qFormat/>
    <w:rsid w:val="00F11051"/>
    <w:pPr>
      <w:spacing w:after="0" w:line="240" w:lineRule="auto"/>
      <w:jc w:val="center"/>
    </w:pPr>
    <w:rPr>
      <w:rFonts w:ascii="Cambria" w:eastAsia="Calibri" w:hAnsi="Cambria" w:cs="Times New Roman"/>
      <w:b/>
      <w:noProof/>
      <w:sz w:val="24"/>
      <w:szCs w:val="28"/>
      <w:lang w:val="id-ID"/>
    </w:rPr>
  </w:style>
  <w:style w:type="paragraph" w:customStyle="1" w:styleId="KNW04-InfoPenulis">
    <w:name w:val="[KNW] 04-Info Penulis"/>
    <w:qFormat/>
    <w:rsid w:val="00F11051"/>
    <w:pPr>
      <w:spacing w:after="0" w:line="240" w:lineRule="auto"/>
      <w:contextualSpacing/>
      <w:jc w:val="center"/>
    </w:pPr>
    <w:rPr>
      <w:rFonts w:ascii="Cambria" w:eastAsia="Calibri" w:hAnsi="Cambria" w:cs="Times New Roman"/>
      <w:sz w:val="20"/>
      <w:szCs w:val="20"/>
      <w:vertAlign w:val="superscript"/>
      <w:lang w:val="id-ID"/>
    </w:rPr>
  </w:style>
  <w:style w:type="paragraph" w:customStyle="1" w:styleId="KNW05-JudulIntiSari-ID">
    <w:name w:val="[KNW] 05-Judul Inti Sari-ID"/>
    <w:next w:val="Normal"/>
    <w:qFormat/>
    <w:rsid w:val="00F11051"/>
    <w:pPr>
      <w:spacing w:after="0" w:line="240" w:lineRule="auto"/>
      <w:jc w:val="both"/>
    </w:pPr>
    <w:rPr>
      <w:rFonts w:ascii="Cambria" w:eastAsia="Calibri" w:hAnsi="Cambria" w:cs="Times New Roman"/>
      <w:b/>
      <w:sz w:val="20"/>
      <w:szCs w:val="20"/>
      <w:lang w:val="id-ID"/>
    </w:rPr>
  </w:style>
  <w:style w:type="paragraph" w:customStyle="1" w:styleId="KNW06-IntiSari-ID">
    <w:name w:val="[KNW] 06-Inti Sari-ID"/>
    <w:next w:val="Normal"/>
    <w:qFormat/>
    <w:rsid w:val="00F11051"/>
    <w:pPr>
      <w:spacing w:after="0" w:line="240" w:lineRule="auto"/>
      <w:ind w:firstLine="425"/>
      <w:contextualSpacing/>
      <w:jc w:val="both"/>
    </w:pPr>
    <w:rPr>
      <w:rFonts w:ascii="Cambria" w:eastAsia="Calibri" w:hAnsi="Cambria" w:cs="Times New Roman"/>
      <w:sz w:val="20"/>
      <w:szCs w:val="20"/>
      <w:lang w:val="id-ID"/>
    </w:rPr>
  </w:style>
  <w:style w:type="paragraph" w:customStyle="1" w:styleId="KNW07-KataKunci-ID">
    <w:name w:val="[KNW] 07-Kata Kunci-ID"/>
    <w:next w:val="Normal"/>
    <w:qFormat/>
    <w:rsid w:val="00F11051"/>
    <w:pPr>
      <w:spacing w:after="0" w:line="240" w:lineRule="auto"/>
      <w:ind w:left="1063" w:hanging="1063"/>
      <w:contextualSpacing/>
      <w:jc w:val="both"/>
    </w:pPr>
    <w:rPr>
      <w:rFonts w:ascii="Cambria" w:eastAsia="Calibri" w:hAnsi="Cambria" w:cs="Times New Roman"/>
      <w:bCs/>
      <w:sz w:val="20"/>
      <w:szCs w:val="20"/>
      <w:lang w:val="id-ID"/>
    </w:rPr>
  </w:style>
  <w:style w:type="paragraph" w:customStyle="1" w:styleId="KNW08-JudulIntiSari-EN">
    <w:name w:val="[KNW] 08-Judul Inti Sari-EN"/>
    <w:basedOn w:val="KNW07-KataKunci-ID"/>
    <w:qFormat/>
    <w:rsid w:val="00F11051"/>
    <w:rPr>
      <w:b/>
      <w:i/>
      <w:lang w:val="en-US"/>
    </w:rPr>
  </w:style>
  <w:style w:type="paragraph" w:customStyle="1" w:styleId="KNW09-IntiSari-EN">
    <w:name w:val="[KNW] 09-Inti Sari-EN"/>
    <w:basedOn w:val="KNW06-IntiSari-ID"/>
    <w:next w:val="Normal"/>
    <w:qFormat/>
    <w:rsid w:val="00F11051"/>
    <w:pPr>
      <w:tabs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Times New Roman"/>
      <w:i/>
      <w:lang w:val="en-US" w:eastAsia="id-ID"/>
    </w:rPr>
  </w:style>
  <w:style w:type="paragraph" w:customStyle="1" w:styleId="KNW10-KataKunci-EN">
    <w:name w:val="[KNW] 10-Kata Kunci-EN"/>
    <w:basedOn w:val="KNW07-KataKunci-ID"/>
    <w:qFormat/>
    <w:rsid w:val="00F11051"/>
    <w:pPr>
      <w:pBdr>
        <w:bottom w:val="single" w:sz="6" w:space="1" w:color="auto"/>
      </w:pBdr>
      <w:ind w:left="1060" w:hanging="1060"/>
    </w:pPr>
    <w:rPr>
      <w:i/>
      <w:lang w:val="en-US"/>
    </w:rPr>
  </w:style>
  <w:style w:type="paragraph" w:customStyle="1" w:styleId="KNW11-Heading1">
    <w:name w:val="[KNW] 11-Heading 1"/>
    <w:basedOn w:val="DaftarParagraf"/>
    <w:next w:val="Normal"/>
    <w:qFormat/>
    <w:rsid w:val="00F11051"/>
    <w:pPr>
      <w:numPr>
        <w:numId w:val="14"/>
      </w:numPr>
      <w:spacing w:after="0" w:line="240" w:lineRule="auto"/>
      <w:jc w:val="both"/>
      <w:outlineLvl w:val="1"/>
    </w:pPr>
    <w:rPr>
      <w:rFonts w:ascii="Cambria" w:eastAsia="Calibri" w:hAnsi="Cambria" w:cs="Times New Roman"/>
      <w:b/>
      <w:sz w:val="28"/>
      <w:szCs w:val="20"/>
    </w:rPr>
  </w:style>
  <w:style w:type="paragraph" w:styleId="DaftarParagraf">
    <w:name w:val="List Paragraph"/>
    <w:basedOn w:val="Normal"/>
    <w:uiPriority w:val="34"/>
    <w:qFormat/>
    <w:rsid w:val="00F11051"/>
    <w:pPr>
      <w:ind w:left="720"/>
      <w:contextualSpacing/>
    </w:pPr>
  </w:style>
  <w:style w:type="paragraph" w:customStyle="1" w:styleId="KNW12-ParagrafNormal">
    <w:name w:val="[KNW] 12-Paragraf Normal"/>
    <w:basedOn w:val="Normal"/>
    <w:qFormat/>
    <w:rsid w:val="00F11051"/>
    <w:pPr>
      <w:widowControl w:val="0"/>
      <w:autoSpaceDE w:val="0"/>
      <w:autoSpaceDN w:val="0"/>
      <w:adjustRightInd w:val="0"/>
      <w:spacing w:after="0" w:line="240" w:lineRule="auto"/>
      <w:ind w:firstLine="425"/>
      <w:jc w:val="both"/>
    </w:pPr>
    <w:rPr>
      <w:rFonts w:ascii="Cambria" w:eastAsia="Calibri" w:hAnsi="Cambria" w:cs="Times New Roman"/>
      <w:szCs w:val="20"/>
    </w:rPr>
  </w:style>
  <w:style w:type="paragraph" w:customStyle="1" w:styleId="KNW13-ListParagrafNomor">
    <w:name w:val="[KNW] 13-List Paragraf (Nomor)"/>
    <w:basedOn w:val="DaftarParagraf"/>
    <w:qFormat/>
    <w:rsid w:val="00F11051"/>
    <w:pPr>
      <w:numPr>
        <w:ilvl w:val="5"/>
        <w:numId w:val="15"/>
      </w:numPr>
      <w:spacing w:after="0" w:line="240" w:lineRule="auto"/>
      <w:jc w:val="both"/>
    </w:pPr>
    <w:rPr>
      <w:rFonts w:ascii="Cambria" w:eastAsia="Calibri" w:hAnsi="Cambria" w:cs="Times New Roman"/>
      <w:szCs w:val="20"/>
    </w:rPr>
  </w:style>
  <w:style w:type="paragraph" w:customStyle="1" w:styleId="KNW14-Heading2">
    <w:name w:val="[KNW] 14-Heading 2"/>
    <w:basedOn w:val="DaftarParagraf"/>
    <w:next w:val="KNW12-ParagrafNormal"/>
    <w:qFormat/>
    <w:rsid w:val="00F11051"/>
    <w:pPr>
      <w:numPr>
        <w:numId w:val="16"/>
      </w:numPr>
      <w:autoSpaceDE w:val="0"/>
      <w:autoSpaceDN w:val="0"/>
      <w:adjustRightInd w:val="0"/>
      <w:spacing w:after="0" w:line="240" w:lineRule="auto"/>
      <w:jc w:val="both"/>
      <w:outlineLvl w:val="2"/>
    </w:pPr>
    <w:rPr>
      <w:rFonts w:ascii="Cambria" w:eastAsia="Calibri" w:hAnsi="Cambria" w:cs="Times New Roman"/>
      <w:b/>
      <w:szCs w:val="20"/>
    </w:rPr>
  </w:style>
  <w:style w:type="paragraph" w:customStyle="1" w:styleId="KNW15-Heading3">
    <w:name w:val="[KNW] 15-Heading 3"/>
    <w:basedOn w:val="DaftarParagraf"/>
    <w:next w:val="KNW12-ParagrafNormal"/>
    <w:qFormat/>
    <w:rsid w:val="00F11051"/>
    <w:pPr>
      <w:numPr>
        <w:numId w:val="17"/>
      </w:numPr>
      <w:autoSpaceDE w:val="0"/>
      <w:autoSpaceDN w:val="0"/>
      <w:adjustRightInd w:val="0"/>
      <w:spacing w:after="0" w:line="240" w:lineRule="auto"/>
      <w:outlineLvl w:val="3"/>
    </w:pPr>
    <w:rPr>
      <w:rFonts w:ascii="Cambria" w:eastAsia="Calibri" w:hAnsi="Cambria" w:cs="Times New Roman"/>
      <w:i/>
      <w:szCs w:val="20"/>
    </w:rPr>
  </w:style>
  <w:style w:type="character" w:styleId="Hyperlink">
    <w:name w:val="Hyperlink"/>
    <w:basedOn w:val="FontParagrafDefault"/>
    <w:uiPriority w:val="99"/>
    <w:unhideWhenUsed/>
    <w:rsid w:val="008270A9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8270A9"/>
    <w:rPr>
      <w:color w:val="605E5C"/>
      <w:shd w:val="clear" w:color="auto" w:fill="E1DFDD"/>
    </w:rPr>
  </w:style>
  <w:style w:type="paragraph" w:styleId="Keterangan">
    <w:name w:val="caption"/>
    <w:basedOn w:val="Normal"/>
    <w:next w:val="Normal"/>
    <w:uiPriority w:val="35"/>
    <w:unhideWhenUsed/>
    <w:qFormat/>
    <w:rsid w:val="00B326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K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1B3BE3"/>
  </w:style>
  <w:style w:type="paragraph" w:styleId="Footer">
    <w:name w:val="footer"/>
    <w:basedOn w:val="Normal"/>
    <w:link w:val="FooterKAR"/>
    <w:uiPriority w:val="99"/>
    <w:unhideWhenUsed/>
    <w:rsid w:val="001B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1B3BE3"/>
  </w:style>
  <w:style w:type="character" w:styleId="Tempatpenampungteks">
    <w:name w:val="Placeholder Text"/>
    <w:basedOn w:val="FontParagrafDefault"/>
    <w:uiPriority w:val="99"/>
    <w:semiHidden/>
    <w:rsid w:val="0070723B"/>
    <w:rPr>
      <w:color w:val="808080"/>
    </w:rPr>
  </w:style>
  <w:style w:type="character" w:styleId="HiperlinkyangDiikuti">
    <w:name w:val="FollowedHyperlink"/>
    <w:basedOn w:val="FontParagrafDefault"/>
    <w:uiPriority w:val="99"/>
    <w:semiHidden/>
    <w:unhideWhenUsed/>
    <w:rsid w:val="009B2C5D"/>
    <w:rPr>
      <w:color w:val="954F72" w:themeColor="followedHyperlink"/>
      <w:u w:val="single"/>
    </w:rPr>
  </w:style>
  <w:style w:type="paragraph" w:styleId="TidakAdaSpasi">
    <w:name w:val="No Spacing"/>
    <w:link w:val="TidakAdaSpasiKAR"/>
    <w:uiPriority w:val="1"/>
    <w:qFormat/>
    <w:rsid w:val="00536F3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TidakAdaSpasiKAR">
    <w:name w:val="Tidak Ada Spasi KAR"/>
    <w:link w:val="TidakAdaSpasi"/>
    <w:uiPriority w:val="1"/>
    <w:rsid w:val="00536F34"/>
    <w:rPr>
      <w:rFonts w:ascii="Calibri" w:eastAsia="Calibri" w:hAnsi="Calibri" w:cs="Times New Roman"/>
      <w:lang w:val="en-US"/>
    </w:rPr>
  </w:style>
  <w:style w:type="character" w:styleId="Kuat">
    <w:name w:val="Strong"/>
    <w:basedOn w:val="FontParagrafDefault"/>
    <w:uiPriority w:val="22"/>
    <w:qFormat/>
    <w:rsid w:val="00AC62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8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05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lib.bawaslu.go.id/" TargetMode="External"/><Relationship Id="rId13" Type="http://schemas.openxmlformats.org/officeDocument/2006/relationships/hyperlink" Target="https://e-lib.bawaslu.go.id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pa.or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inance.detik.com/berita-ekonomi-bisnis/d-5183194/anggaran-pilkada-2020-rp-204-t-apbn-bantu-rp-477-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371/journal.pmed.1000100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hyperlink" Target="https://creativecommons.org/licenses/by/4.0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hyperlink" Target="https://creativecommons.org/licenses/by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E280-2C9F-F64C-82B8-C6722E9F6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1116</Words>
  <Characters>7411</Characters>
  <Application>Microsoft Office Word</Application>
  <DocSecurity>0</DocSecurity>
  <Lines>224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aksi JBP</dc:creator>
  <cp:keywords/>
  <dc:description/>
  <cp:lastModifiedBy>Muhammad Habibi</cp:lastModifiedBy>
  <cp:revision>37</cp:revision>
  <dcterms:created xsi:type="dcterms:W3CDTF">2022-01-10T05:03:00Z</dcterms:created>
  <dcterms:modified xsi:type="dcterms:W3CDTF">2026-04-06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p642V7h"/&gt;&lt;style id="http://www.zotero.org/styles/apa" locale="id-ID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-6th-edition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pa</vt:lpwstr>
  </property>
  <property fmtid="{D5CDD505-2E9C-101B-9397-08002B2CF9AE}" pid="11" name="Mendeley Recent Style Name 3_1">
    <vt:lpwstr>American Psychological Association 7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-6th-edition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7d5889f2-1798-38a2-8c7e-6229dc231a37</vt:lpwstr>
  </property>
</Properties>
</file>